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DAD466" w14:textId="77777777" w:rsidR="00EC7656" w:rsidRPr="00EC7656" w:rsidRDefault="00EC7656" w:rsidP="00EC7656">
      <w:pPr>
        <w:jc w:val="center"/>
        <w:rPr>
          <w:rFonts w:ascii="Times New Roman" w:hAnsi="Times New Roman" w:cs="Times New Roman"/>
          <w:sz w:val="32"/>
          <w:szCs w:val="32"/>
          <w:lang w:val="ru-RU"/>
        </w:rPr>
      </w:pPr>
      <w:r w:rsidRPr="00EC7656">
        <w:rPr>
          <w:rFonts w:ascii="Times New Roman" w:hAnsi="Times New Roman" w:cs="Times New Roman"/>
          <w:sz w:val="32"/>
          <w:szCs w:val="32"/>
          <w:lang w:val="ru-RU"/>
        </w:rPr>
        <w:t>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</w:p>
    <w:p w14:paraId="7012FFA1" w14:textId="77777777" w:rsidR="00EC7656" w:rsidRPr="00EC7656" w:rsidRDefault="00EC7656" w:rsidP="00EC7656">
      <w:pPr>
        <w:jc w:val="center"/>
        <w:rPr>
          <w:rFonts w:ascii="Times New Roman" w:hAnsi="Times New Roman" w:cs="Times New Roman"/>
          <w:lang w:val="ru-RU"/>
        </w:rPr>
      </w:pPr>
      <w:r w:rsidRPr="00EC7656">
        <w:rPr>
          <w:rFonts w:ascii="Times New Roman" w:hAnsi="Times New Roman" w:cs="Times New Roman"/>
          <w:lang w:val="ru-RU"/>
        </w:rPr>
        <w:t>Факультет программной инженерии и компьютерной техники</w:t>
      </w:r>
    </w:p>
    <w:p w14:paraId="23E5B4A2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3E4F691E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07807B91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67113115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1994D071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7D0D4268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00B99B4D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6B8794D7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4B65DAF7" w14:textId="2E271748" w:rsidR="00EC7656" w:rsidRPr="00EC7656" w:rsidRDefault="00EC7656" w:rsidP="00EC7656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r>
        <w:rPr>
          <w:rFonts w:ascii="Times New Roman" w:hAnsi="Times New Roman" w:cs="Times New Roman"/>
          <w:sz w:val="40"/>
          <w:szCs w:val="40"/>
          <w:lang w:val="ru-RU"/>
        </w:rPr>
        <w:t xml:space="preserve">Домашняя работа </w:t>
      </w:r>
      <w:r w:rsidRPr="00EC7656">
        <w:rPr>
          <w:rFonts w:ascii="Times New Roman" w:hAnsi="Times New Roman" w:cs="Times New Roman"/>
          <w:sz w:val="40"/>
          <w:szCs w:val="40"/>
          <w:lang w:val="ru-RU"/>
        </w:rPr>
        <w:t>№</w:t>
      </w:r>
      <w:r w:rsidRPr="002A351E">
        <w:rPr>
          <w:rFonts w:ascii="Times New Roman" w:hAnsi="Times New Roman" w:cs="Times New Roman"/>
          <w:sz w:val="40"/>
          <w:szCs w:val="40"/>
          <w:lang w:val="ru-RU"/>
        </w:rPr>
        <w:t>2</w:t>
      </w:r>
      <w:r w:rsidRPr="00EC7656">
        <w:rPr>
          <w:rFonts w:ascii="Times New Roman" w:hAnsi="Times New Roman" w:cs="Times New Roman"/>
          <w:sz w:val="40"/>
          <w:szCs w:val="40"/>
          <w:lang w:val="ru-RU"/>
        </w:rPr>
        <w:t xml:space="preserve"> по дисциплине</w:t>
      </w:r>
    </w:p>
    <w:p w14:paraId="1D8E1976" w14:textId="77777777" w:rsidR="00EC7656" w:rsidRPr="00EC7656" w:rsidRDefault="00EC7656" w:rsidP="00EC7656">
      <w:pPr>
        <w:jc w:val="center"/>
        <w:rPr>
          <w:rFonts w:ascii="Times New Roman" w:hAnsi="Times New Roman" w:cs="Times New Roman"/>
          <w:sz w:val="40"/>
          <w:szCs w:val="40"/>
          <w:lang w:val="ru-RU"/>
        </w:rPr>
      </w:pPr>
      <w:r w:rsidRPr="00EC7656">
        <w:rPr>
          <w:rFonts w:ascii="Times New Roman" w:hAnsi="Times New Roman" w:cs="Times New Roman"/>
          <w:sz w:val="40"/>
          <w:szCs w:val="40"/>
          <w:lang w:val="ru-RU"/>
        </w:rPr>
        <w:t>«Теория вероятностей»</w:t>
      </w:r>
    </w:p>
    <w:p w14:paraId="6F7394A3" w14:textId="19FBD9CC" w:rsidR="00EC7656" w:rsidRPr="00EC7656" w:rsidRDefault="00B17CB0" w:rsidP="00EC7656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ариант № 3</w:t>
      </w:r>
    </w:p>
    <w:p w14:paraId="401A2A13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46CCF44B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3FC4AF79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778C80B5" w14:textId="033D5118" w:rsidR="00EC7656" w:rsidRPr="00EC7656" w:rsidRDefault="00EC7656" w:rsidP="00EC7656">
      <w:pPr>
        <w:jc w:val="right"/>
        <w:rPr>
          <w:rFonts w:ascii="Times New Roman" w:hAnsi="Times New Roman" w:cs="Times New Roman"/>
          <w:lang w:val="ru-RU"/>
        </w:rPr>
      </w:pPr>
      <w:r w:rsidRPr="00EC7656">
        <w:rPr>
          <w:rFonts w:ascii="Times New Roman" w:hAnsi="Times New Roman" w:cs="Times New Roman"/>
          <w:lang w:val="ru-RU"/>
        </w:rPr>
        <w:t xml:space="preserve">Выполнил: </w:t>
      </w:r>
      <w:r w:rsidR="00B17CB0">
        <w:rPr>
          <w:rFonts w:ascii="Times New Roman" w:hAnsi="Times New Roman" w:cs="Times New Roman"/>
          <w:lang w:val="ru-RU"/>
        </w:rPr>
        <w:t>Гаврилин Олег Сергеевич</w:t>
      </w:r>
    </w:p>
    <w:p w14:paraId="64329218" w14:textId="77777777" w:rsidR="00EC7656" w:rsidRPr="00EC7656" w:rsidRDefault="00EC7656" w:rsidP="00EC7656">
      <w:pPr>
        <w:jc w:val="right"/>
        <w:rPr>
          <w:rFonts w:ascii="Times New Roman" w:hAnsi="Times New Roman" w:cs="Times New Roman"/>
          <w:lang w:val="ru-RU"/>
        </w:rPr>
      </w:pPr>
      <w:r w:rsidRPr="00EC7656">
        <w:rPr>
          <w:rFonts w:ascii="Times New Roman" w:hAnsi="Times New Roman" w:cs="Times New Roman"/>
          <w:lang w:val="ru-RU"/>
        </w:rPr>
        <w:t>Преподаватель: Селина Е. Г.</w:t>
      </w:r>
    </w:p>
    <w:p w14:paraId="031B83C1" w14:textId="77777777" w:rsidR="00EC7656" w:rsidRPr="00EC7656" w:rsidRDefault="00EC7656" w:rsidP="00EC7656">
      <w:pPr>
        <w:jc w:val="right"/>
        <w:rPr>
          <w:rFonts w:ascii="Times New Roman" w:hAnsi="Times New Roman" w:cs="Times New Roman"/>
          <w:lang w:val="ru-RU"/>
        </w:rPr>
      </w:pPr>
      <w:r w:rsidRPr="00EC7656">
        <w:rPr>
          <w:rFonts w:ascii="Times New Roman" w:hAnsi="Times New Roman" w:cs="Times New Roman"/>
          <w:lang w:val="ru-RU"/>
        </w:rPr>
        <w:t xml:space="preserve">Группа: </w:t>
      </w:r>
      <w:r w:rsidRPr="00EC7656">
        <w:rPr>
          <w:rFonts w:ascii="Times New Roman" w:hAnsi="Times New Roman" w:cs="Times New Roman"/>
        </w:rPr>
        <w:t>P</w:t>
      </w:r>
      <w:r w:rsidRPr="00EC7656">
        <w:rPr>
          <w:rFonts w:ascii="Times New Roman" w:hAnsi="Times New Roman" w:cs="Times New Roman"/>
          <w:lang w:val="ru-RU"/>
        </w:rPr>
        <w:t>3230</w:t>
      </w:r>
    </w:p>
    <w:p w14:paraId="519A3F34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2577A1A9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79818CDC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7A05C429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4A435CFE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15535F1B" w14:textId="77777777" w:rsidR="00EC7656" w:rsidRPr="00EC7656" w:rsidRDefault="00EC7656" w:rsidP="00EC7656">
      <w:pPr>
        <w:rPr>
          <w:rFonts w:ascii="Times New Roman" w:hAnsi="Times New Roman" w:cs="Times New Roman"/>
          <w:lang w:val="ru-RU"/>
        </w:rPr>
      </w:pPr>
    </w:p>
    <w:p w14:paraId="3A7458B0" w14:textId="77777777" w:rsidR="00EC7656" w:rsidRPr="00EC7656" w:rsidRDefault="00EC7656" w:rsidP="00EC7656">
      <w:pPr>
        <w:jc w:val="center"/>
        <w:rPr>
          <w:rFonts w:ascii="Times New Roman" w:hAnsi="Times New Roman" w:cs="Times New Roman"/>
          <w:sz w:val="22"/>
          <w:szCs w:val="22"/>
          <w:lang w:val="ru-RU"/>
        </w:rPr>
      </w:pPr>
      <w:r w:rsidRPr="00EC7656">
        <w:rPr>
          <w:rFonts w:ascii="Times New Roman" w:hAnsi="Times New Roman" w:cs="Times New Roman"/>
          <w:sz w:val="22"/>
          <w:szCs w:val="22"/>
          <w:lang w:val="ru-RU"/>
        </w:rPr>
        <w:t>Санкт-Петербург, 2024 г.</w:t>
      </w:r>
    </w:p>
    <w:p w14:paraId="31F5C45E" w14:textId="794C162D" w:rsidR="00EC7656" w:rsidRDefault="00EC7656" w:rsidP="00EC7656">
      <w:pPr>
        <w:pStyle w:val="a5"/>
        <w:rPr>
          <w:lang w:val="ru-RU"/>
        </w:rPr>
      </w:pPr>
      <w:r>
        <w:rPr>
          <w:lang w:val="ru-RU"/>
        </w:rPr>
        <w:lastRenderedPageBreak/>
        <w:t>Задание 19.1</w:t>
      </w:r>
    </w:p>
    <w:p w14:paraId="6819BA50" w14:textId="1EA1A834" w:rsidR="002F2180" w:rsidRPr="002F2180" w:rsidRDefault="002F2180">
      <w:pPr>
        <w:pStyle w:val="FirstParagraph"/>
        <w:rPr>
          <w:lang w:val="ru-RU"/>
        </w:rPr>
      </w:pPr>
      <w:r>
        <w:rPr>
          <w:lang w:val="ru-RU"/>
        </w:rPr>
        <w:t>а)</w:t>
      </w:r>
      <w:r w:rsidRPr="00D87C9F">
        <w:rPr>
          <w:lang w:val="ru-RU"/>
        </w:rPr>
        <w:t xml:space="preserve"> </w:t>
      </w:r>
      <w:r w:rsidR="005E0A2D" w:rsidRPr="005E0A2D">
        <w:rPr>
          <w:lang w:val="ru-RU"/>
        </w:rPr>
        <w:t>Располагаем значения результатов эксперимента в порядке возрастания, т.е. записываем вариационный ряд</w:t>
      </w:r>
      <w:r>
        <w:rPr>
          <w:lang w:val="ru-RU"/>
        </w:rPr>
        <w:t>:</w:t>
      </w:r>
    </w:p>
    <w:p w14:paraId="02FD1D6A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0.67 0.67 0.68 0.69 0.7 0.72 0.73 0.75 0.77 0.77 </w:t>
      </w:r>
    </w:p>
    <w:p w14:paraId="435E11A5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0.78 0.79 0.8 0.8 0.81 0.82 0.83 0.83 0.84 0.86 </w:t>
      </w:r>
    </w:p>
    <w:p w14:paraId="0AD7D23F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0.86 0.87 0.88 0.88 0.89 0.9 0.9 0.91 0.92 0.92 </w:t>
      </w:r>
    </w:p>
    <w:p w14:paraId="14A96333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0.93 0.93 0.95 0.95 0.96 0.97 0.98 0.99 1.0 1.01 </w:t>
      </w:r>
    </w:p>
    <w:p w14:paraId="414F6ABA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1.02 1.04 1.04 1.04 1.05 1.07 1.07 1.08 1.08 1.09 </w:t>
      </w:r>
    </w:p>
    <w:p w14:paraId="1EBE3B30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1.09 1.1 1.1 1.1 1.11 1.11 1.11 1.11 1.13 1.14 </w:t>
      </w:r>
    </w:p>
    <w:p w14:paraId="02F15D35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1.15 1.16 1.17 1.18 1.19 1.2 1.22 1.23 1.23 1.24 </w:t>
      </w:r>
    </w:p>
    <w:p w14:paraId="009179A6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1.24 1.25 1.25 1.26 1.26 1.27 1.27 1.28 1.28 1.29 </w:t>
      </w:r>
    </w:p>
    <w:p w14:paraId="67F47C0B" w14:textId="77777777" w:rsidR="002F2180" w:rsidRPr="002F2180" w:rsidRDefault="002F2180" w:rsidP="002F2180">
      <w:pPr>
        <w:pStyle w:val="FirstParagraph"/>
        <w:rPr>
          <w:lang w:val="ru-RU"/>
        </w:rPr>
      </w:pPr>
      <w:r w:rsidRPr="002F2180">
        <w:rPr>
          <w:lang w:val="ru-RU"/>
        </w:rPr>
        <w:t xml:space="preserve">1.31 1.32 1.33 1.33 1.34 1.34 1.35 1.36 1.36 1.37 </w:t>
      </w:r>
    </w:p>
    <w:p w14:paraId="33FB7404" w14:textId="14DD6F94" w:rsidR="002F2180" w:rsidRPr="00D87C9F" w:rsidRDefault="002F2180">
      <w:pPr>
        <w:pStyle w:val="FirstParagraph"/>
        <w:rPr>
          <w:lang w:val="ru-RU"/>
        </w:rPr>
      </w:pPr>
      <w:r w:rsidRPr="002F2180">
        <w:rPr>
          <w:lang w:val="ru-RU"/>
        </w:rPr>
        <w:t>1.38 1.4 1.41 1.42 1.43 1.44 1.45 1.46 1.47 1.48</w:t>
      </w:r>
    </w:p>
    <w:p w14:paraId="2AA3D182" w14:textId="4E8C8FE5" w:rsidR="00D87C9F" w:rsidRDefault="00892475" w:rsidP="00D87C9F">
      <w:pPr>
        <w:pStyle w:val="a0"/>
        <w:rPr>
          <w:rFonts w:eastAsiaTheme="minorEastAsia"/>
          <w:lang w:val="ru-RU"/>
        </w:rPr>
      </w:pPr>
      <w:r w:rsidRPr="00EC7656">
        <w:rPr>
          <w:lang w:val="ru-RU"/>
        </w:rPr>
        <w:t>б)</w:t>
      </w:r>
      <w:r w:rsidR="00D87C9F" w:rsidRPr="00D87C9F">
        <w:rPr>
          <w:rFonts w:ascii="Times New Roman" w:hAnsi="Times New Roman" w:cs="Times New Roman"/>
          <w:lang w:val="ru-RU"/>
        </w:rPr>
        <w:t xml:space="preserve"> </w:t>
      </w:r>
      <w:r w:rsidR="00D87C9F" w:rsidRPr="00D87C9F">
        <w:rPr>
          <w:lang w:val="ru-RU"/>
        </w:rPr>
        <w:t xml:space="preserve">Находим размах варьирования: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  <w:lang w:val="ru-RU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  <w:lang w:val="ru-RU"/>
          </w:rPr>
          <m:t>=1.48-0.67=0.81</m:t>
        </m:r>
      </m:oMath>
    </w:p>
    <w:p w14:paraId="2A5F0C5D" w14:textId="647F9EEA" w:rsidR="00D87C9F" w:rsidRPr="00D87C9F" w:rsidRDefault="00C63419" w:rsidP="00D87C9F">
      <w:pPr>
        <w:pStyle w:val="a0"/>
        <w:rPr>
          <w:lang w:val="ru-RU"/>
        </w:rPr>
      </w:pPr>
      <w:r w:rsidRPr="00C63419">
        <w:rPr>
          <w:lang w:val="ru-RU"/>
        </w:rPr>
        <w:t xml:space="preserve">Выборку разобьём на 9 интервалов. Длина частичного интервала: </w:t>
      </w:r>
      <m:oMath>
        <m:r>
          <w:rPr>
            <w:rFonts w:ascii="Cambria Math" w:hAnsi="Cambria Math"/>
            <w:lang w:val="ru-RU"/>
          </w:rPr>
          <m:t>h=</m:t>
        </m:r>
        <m:f>
          <m:fPr>
            <m:ctrlPr>
              <w:rPr>
                <w:rFonts w:ascii="Cambria Math" w:hAnsi="Cambria Math"/>
                <w:i/>
                <w:lang w:val="ru-RU"/>
              </w:rPr>
            </m:ctrlPr>
          </m:fPr>
          <m:num>
            <m:r>
              <w:rPr>
                <w:rFonts w:ascii="Cambria Math" w:hAnsi="Cambria Math"/>
                <w:lang w:val="ru-RU"/>
              </w:rPr>
              <m:t>ω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  <w:i/>
                <w:lang w:val="ru-RU"/>
              </w:rPr>
            </m:ctrlPr>
          </m:fPr>
          <m:num>
            <m:r>
              <w:rPr>
                <w:rFonts w:ascii="Cambria Math" w:hAnsi="Cambria Math"/>
                <w:lang w:val="ru-RU"/>
              </w:rPr>
              <m:t>0.81</m:t>
            </m:r>
          </m:num>
          <m:den>
            <m:r>
              <w:rPr>
                <w:rFonts w:ascii="Cambria Math" w:hAnsi="Cambria Math"/>
                <w:lang w:val="ru-RU"/>
              </w:rPr>
              <m:t>9</m:t>
            </m:r>
          </m:den>
        </m:f>
        <m:r>
          <w:rPr>
            <w:rFonts w:ascii="Cambria Math" w:hAnsi="Cambria Math"/>
            <w:lang w:val="ru-RU"/>
          </w:rPr>
          <m:t>=0.09</m:t>
        </m:r>
      </m:oMath>
    </w:p>
    <w:tbl>
      <w:tblPr>
        <w:tblStyle w:val="Table"/>
        <w:tblW w:w="11322" w:type="dxa"/>
        <w:tblInd w:w="-14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559"/>
        <w:gridCol w:w="1134"/>
        <w:gridCol w:w="1985"/>
        <w:gridCol w:w="1843"/>
        <w:gridCol w:w="851"/>
        <w:gridCol w:w="991"/>
        <w:gridCol w:w="1575"/>
      </w:tblGrid>
      <w:tr w:rsidR="00C0018D" w14:paraId="3F95C7B2" w14:textId="77777777" w:rsidTr="00C0018D">
        <w:tc>
          <w:tcPr>
            <w:tcW w:w="1384" w:type="dxa"/>
          </w:tcPr>
          <w:p w14:paraId="7390EA4B" w14:textId="77777777" w:rsidR="00C0018D" w:rsidRDefault="00C0018D">
            <w:pPr>
              <w:pStyle w:val="Compact"/>
              <w:jc w:val="center"/>
            </w:pPr>
            <w:r>
              <w:t>Интервал</w:t>
            </w:r>
          </w:p>
        </w:tc>
        <w:tc>
          <w:tcPr>
            <w:tcW w:w="1559" w:type="dxa"/>
          </w:tcPr>
          <w:p w14:paraId="19792D2B" w14:textId="77777777" w:rsidR="00C0018D" w:rsidRDefault="00C0018D">
            <w:pPr>
              <w:pStyle w:val="Compact"/>
              <w:jc w:val="center"/>
            </w:pPr>
            <w:r>
              <w:t xml:space="preserve">Середина интервал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1134" w:type="dxa"/>
          </w:tcPr>
          <w:p w14:paraId="58C69014" w14:textId="77777777" w:rsidR="00C0018D" w:rsidRDefault="00C0018D">
            <w:pPr>
              <w:pStyle w:val="Compact"/>
              <w:jc w:val="center"/>
            </w:pPr>
            <w:r>
              <w:t xml:space="preserve">Частот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1985" w:type="dxa"/>
          </w:tcPr>
          <w:p w14:paraId="549237B7" w14:textId="3DE22464" w:rsidR="00C0018D" w:rsidRPr="005E0A2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rFonts w:eastAsiaTheme="minorEastAsia"/>
                <w:lang w:val="ru-RU"/>
              </w:rPr>
              <w:t xml:space="preserve">Относительная частот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oMath>
          </w:p>
        </w:tc>
        <w:tc>
          <w:tcPr>
            <w:tcW w:w="1843" w:type="dxa"/>
          </w:tcPr>
          <w:p w14:paraId="3238C0CD" w14:textId="56C79CBA" w:rsidR="00C0018D" w:rsidRPr="00C0018D" w:rsidRDefault="00C0018D">
            <w:pPr>
              <w:pStyle w:val="Compact"/>
              <w:jc w:val="center"/>
              <w:rPr>
                <w:rFonts w:ascii="Times New Roman" w:eastAsia="Cambria" w:hAnsi="Times New Roman" w:cs="Times New Roman"/>
                <w:lang w:val="ru-RU"/>
              </w:rPr>
            </w:pPr>
            <w:r w:rsidRPr="00C0018D">
              <w:rPr>
                <w:rFonts w:ascii="Times New Roman" w:eastAsia="Cambria" w:hAnsi="Times New Roman" w:cs="Times New Roman"/>
                <w:lang w:val="ru-RU"/>
              </w:rPr>
              <w:t xml:space="preserve">Плотность относительной частоты </w:t>
            </w:r>
            <m:oMath>
              <m:f>
                <m:fPr>
                  <m:ctrlPr>
                    <w:rPr>
                      <w:rFonts w:ascii="Cambria Math" w:eastAsia="Cambria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Cambr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" w:hAnsi="Cambria Math" w:cs="Times New Roma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Cambria" w:hAnsi="Cambria Math" w:cs="Times New Roman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eastAsia="Cambria" w:hAnsi="Cambria Math" w:cs="Times New Roman"/>
                      <w:lang w:val="ru-RU"/>
                    </w:rPr>
                    <m:t>h</m:t>
                  </m:r>
                </m:den>
              </m:f>
            </m:oMath>
          </w:p>
        </w:tc>
        <w:tc>
          <w:tcPr>
            <w:tcW w:w="851" w:type="dxa"/>
          </w:tcPr>
          <w:p w14:paraId="08704944" w14:textId="1769002F" w:rsidR="00C0018D" w:rsidRPr="00C0018D" w:rsidRDefault="007508D5">
            <w:pPr>
              <w:pStyle w:val="Compact"/>
              <w:jc w:val="center"/>
              <w:rPr>
                <w:lang w:val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HAK</m:t>
                    </m:r>
                  </m:sup>
                </m:sSubSup>
              </m:oMath>
            </m:oMathPara>
          </w:p>
        </w:tc>
        <w:tc>
          <w:tcPr>
            <w:tcW w:w="991" w:type="dxa"/>
          </w:tcPr>
          <w:p w14:paraId="56B76AC0" w14:textId="77777777" w:rsidR="00C0018D" w:rsidRDefault="007508D5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75" w:type="dxa"/>
          </w:tcPr>
          <w:p w14:paraId="558738AA" w14:textId="77777777" w:rsidR="00C0018D" w:rsidRDefault="007508D5">
            <w:pPr>
              <w:pStyle w:val="Compact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C0018D" w14:paraId="19D3063E" w14:textId="77777777" w:rsidTr="00C0018D">
        <w:tc>
          <w:tcPr>
            <w:tcW w:w="1384" w:type="dxa"/>
          </w:tcPr>
          <w:p w14:paraId="701ACDC1" w14:textId="77777777" w:rsidR="00C0018D" w:rsidRDefault="00C0018D">
            <w:pPr>
              <w:pStyle w:val="Compact"/>
              <w:jc w:val="center"/>
            </w:pPr>
            <w:r>
              <w:t>0.67 - 0.76</w:t>
            </w:r>
          </w:p>
        </w:tc>
        <w:tc>
          <w:tcPr>
            <w:tcW w:w="1559" w:type="dxa"/>
          </w:tcPr>
          <w:p w14:paraId="4F545A00" w14:textId="43933BC3" w:rsidR="00C0018D" w:rsidRDefault="00C0018D">
            <w:pPr>
              <w:pStyle w:val="Compact"/>
              <w:jc w:val="center"/>
            </w:pPr>
            <w:r>
              <w:t>0.715</w:t>
            </w:r>
          </w:p>
        </w:tc>
        <w:tc>
          <w:tcPr>
            <w:tcW w:w="1134" w:type="dxa"/>
          </w:tcPr>
          <w:p w14:paraId="720D99A0" w14:textId="77777777" w:rsidR="00C0018D" w:rsidRDefault="00C0018D">
            <w:pPr>
              <w:pStyle w:val="Compact"/>
              <w:jc w:val="center"/>
            </w:pPr>
            <w:r>
              <w:t>8</w:t>
            </w:r>
          </w:p>
        </w:tc>
        <w:tc>
          <w:tcPr>
            <w:tcW w:w="1985" w:type="dxa"/>
          </w:tcPr>
          <w:p w14:paraId="0ECB70FC" w14:textId="77777777" w:rsidR="00C0018D" w:rsidRDefault="00C0018D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1843" w:type="dxa"/>
          </w:tcPr>
          <w:p w14:paraId="0183AB4E" w14:textId="0E44ED14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89</w:t>
            </w:r>
          </w:p>
        </w:tc>
        <w:tc>
          <w:tcPr>
            <w:tcW w:w="851" w:type="dxa"/>
          </w:tcPr>
          <w:p w14:paraId="2DBA2FB7" w14:textId="46493504" w:rsidR="00C0018D" w:rsidRDefault="00C0018D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991" w:type="dxa"/>
          </w:tcPr>
          <w:p w14:paraId="5AC553D9" w14:textId="00C3D0A3" w:rsidR="00C0018D" w:rsidRDefault="00C0018D">
            <w:pPr>
              <w:pStyle w:val="Compact"/>
              <w:jc w:val="center"/>
            </w:pPr>
            <w:r>
              <w:t>5.72</w:t>
            </w:r>
          </w:p>
        </w:tc>
        <w:tc>
          <w:tcPr>
            <w:tcW w:w="1575" w:type="dxa"/>
          </w:tcPr>
          <w:p w14:paraId="5F2E99E6" w14:textId="7A9FD5BD" w:rsidR="00C0018D" w:rsidRDefault="00C0018D">
            <w:pPr>
              <w:pStyle w:val="Compact"/>
              <w:jc w:val="center"/>
            </w:pPr>
            <w:r>
              <w:t>4.0898</w:t>
            </w:r>
          </w:p>
        </w:tc>
      </w:tr>
      <w:tr w:rsidR="00C0018D" w14:paraId="64696205" w14:textId="77777777" w:rsidTr="00C0018D">
        <w:tc>
          <w:tcPr>
            <w:tcW w:w="1384" w:type="dxa"/>
          </w:tcPr>
          <w:p w14:paraId="4FA32B66" w14:textId="77777777" w:rsidR="00C0018D" w:rsidRDefault="00C0018D">
            <w:pPr>
              <w:pStyle w:val="Compact"/>
              <w:jc w:val="center"/>
            </w:pPr>
            <w:r>
              <w:t>0.76 - 0.85</w:t>
            </w:r>
          </w:p>
        </w:tc>
        <w:tc>
          <w:tcPr>
            <w:tcW w:w="1559" w:type="dxa"/>
          </w:tcPr>
          <w:p w14:paraId="41C4CEB5" w14:textId="3826CD00" w:rsidR="00C0018D" w:rsidRDefault="00C0018D">
            <w:pPr>
              <w:pStyle w:val="Compact"/>
              <w:jc w:val="center"/>
            </w:pPr>
            <w:r>
              <w:t>0.805</w:t>
            </w:r>
          </w:p>
        </w:tc>
        <w:tc>
          <w:tcPr>
            <w:tcW w:w="1134" w:type="dxa"/>
          </w:tcPr>
          <w:p w14:paraId="363AC9C0" w14:textId="77777777" w:rsidR="00C0018D" w:rsidRDefault="00C0018D">
            <w:pPr>
              <w:pStyle w:val="Compact"/>
              <w:jc w:val="center"/>
            </w:pPr>
            <w:r>
              <w:t>11</w:t>
            </w:r>
          </w:p>
        </w:tc>
        <w:tc>
          <w:tcPr>
            <w:tcW w:w="1985" w:type="dxa"/>
          </w:tcPr>
          <w:p w14:paraId="085A95FB" w14:textId="77777777" w:rsidR="00C0018D" w:rsidRDefault="00C0018D">
            <w:pPr>
              <w:pStyle w:val="Compact"/>
              <w:jc w:val="center"/>
            </w:pPr>
            <w:r>
              <w:t>0.11</w:t>
            </w:r>
          </w:p>
        </w:tc>
        <w:tc>
          <w:tcPr>
            <w:tcW w:w="1843" w:type="dxa"/>
          </w:tcPr>
          <w:p w14:paraId="0C4BD7E3" w14:textId="2D976255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.22</w:t>
            </w:r>
          </w:p>
        </w:tc>
        <w:tc>
          <w:tcPr>
            <w:tcW w:w="851" w:type="dxa"/>
          </w:tcPr>
          <w:p w14:paraId="16387FC0" w14:textId="334F8270" w:rsidR="00C0018D" w:rsidRDefault="00C0018D">
            <w:pPr>
              <w:pStyle w:val="Compact"/>
              <w:jc w:val="center"/>
            </w:pPr>
            <w:r>
              <w:t>0.19</w:t>
            </w:r>
          </w:p>
        </w:tc>
        <w:tc>
          <w:tcPr>
            <w:tcW w:w="991" w:type="dxa"/>
          </w:tcPr>
          <w:p w14:paraId="108999C2" w14:textId="555BE058" w:rsidR="00C0018D" w:rsidRDefault="00C0018D">
            <w:pPr>
              <w:pStyle w:val="Compact"/>
              <w:jc w:val="center"/>
            </w:pPr>
            <w:r>
              <w:t>8.855</w:t>
            </w:r>
          </w:p>
        </w:tc>
        <w:tc>
          <w:tcPr>
            <w:tcW w:w="1575" w:type="dxa"/>
          </w:tcPr>
          <w:p w14:paraId="09DC5303" w14:textId="1980BB58" w:rsidR="00C0018D" w:rsidRDefault="00C0018D">
            <w:pPr>
              <w:pStyle w:val="Compact"/>
              <w:jc w:val="center"/>
            </w:pPr>
            <w:r>
              <w:t>7.128275</w:t>
            </w:r>
          </w:p>
        </w:tc>
      </w:tr>
      <w:tr w:rsidR="00C0018D" w14:paraId="6F30F36C" w14:textId="77777777" w:rsidTr="00C0018D">
        <w:tc>
          <w:tcPr>
            <w:tcW w:w="1384" w:type="dxa"/>
          </w:tcPr>
          <w:p w14:paraId="39E2420B" w14:textId="77777777" w:rsidR="00C0018D" w:rsidRDefault="00C0018D">
            <w:pPr>
              <w:pStyle w:val="Compact"/>
              <w:jc w:val="center"/>
            </w:pPr>
            <w:r>
              <w:t>0.85 - 0.94</w:t>
            </w:r>
          </w:p>
        </w:tc>
        <w:tc>
          <w:tcPr>
            <w:tcW w:w="1559" w:type="dxa"/>
          </w:tcPr>
          <w:p w14:paraId="380C6CE0" w14:textId="77777777" w:rsidR="00C0018D" w:rsidRDefault="00C0018D">
            <w:pPr>
              <w:pStyle w:val="Compact"/>
              <w:jc w:val="center"/>
            </w:pPr>
            <w:r>
              <w:t>0.895</w:t>
            </w:r>
          </w:p>
        </w:tc>
        <w:tc>
          <w:tcPr>
            <w:tcW w:w="1134" w:type="dxa"/>
          </w:tcPr>
          <w:p w14:paraId="4FB98EC9" w14:textId="77777777" w:rsidR="00C0018D" w:rsidRDefault="00C0018D">
            <w:pPr>
              <w:pStyle w:val="Compact"/>
              <w:jc w:val="center"/>
            </w:pPr>
            <w:r>
              <w:t>13</w:t>
            </w:r>
          </w:p>
        </w:tc>
        <w:tc>
          <w:tcPr>
            <w:tcW w:w="1985" w:type="dxa"/>
          </w:tcPr>
          <w:p w14:paraId="1CA7A4D1" w14:textId="77777777" w:rsidR="00C0018D" w:rsidRDefault="00C0018D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1843" w:type="dxa"/>
          </w:tcPr>
          <w:p w14:paraId="7798F4CB" w14:textId="07D3773C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.44</w:t>
            </w:r>
          </w:p>
        </w:tc>
        <w:tc>
          <w:tcPr>
            <w:tcW w:w="851" w:type="dxa"/>
          </w:tcPr>
          <w:p w14:paraId="666A99B3" w14:textId="54A5CC3C" w:rsidR="00C0018D" w:rsidRDefault="00C0018D">
            <w:pPr>
              <w:pStyle w:val="Compact"/>
              <w:jc w:val="center"/>
            </w:pPr>
            <w:r>
              <w:t>0.32</w:t>
            </w:r>
          </w:p>
        </w:tc>
        <w:tc>
          <w:tcPr>
            <w:tcW w:w="991" w:type="dxa"/>
          </w:tcPr>
          <w:p w14:paraId="22975593" w14:textId="77777777" w:rsidR="00C0018D" w:rsidRDefault="00C0018D">
            <w:pPr>
              <w:pStyle w:val="Compact"/>
              <w:jc w:val="center"/>
            </w:pPr>
            <w:r>
              <w:t>11.635</w:t>
            </w:r>
          </w:p>
        </w:tc>
        <w:tc>
          <w:tcPr>
            <w:tcW w:w="1575" w:type="dxa"/>
          </w:tcPr>
          <w:p w14:paraId="22BAB14F" w14:textId="77777777" w:rsidR="00C0018D" w:rsidRDefault="00C0018D">
            <w:pPr>
              <w:pStyle w:val="Compact"/>
              <w:jc w:val="center"/>
            </w:pPr>
            <w:r>
              <w:t>10.413325</w:t>
            </w:r>
          </w:p>
        </w:tc>
      </w:tr>
      <w:tr w:rsidR="00C0018D" w14:paraId="11A5B1AD" w14:textId="77777777" w:rsidTr="00C0018D">
        <w:tc>
          <w:tcPr>
            <w:tcW w:w="1384" w:type="dxa"/>
          </w:tcPr>
          <w:p w14:paraId="43F75A44" w14:textId="77777777" w:rsidR="00C0018D" w:rsidRDefault="00C0018D">
            <w:pPr>
              <w:pStyle w:val="Compact"/>
              <w:jc w:val="center"/>
            </w:pPr>
            <w:r>
              <w:t>0.94 - 1.03</w:t>
            </w:r>
          </w:p>
        </w:tc>
        <w:tc>
          <w:tcPr>
            <w:tcW w:w="1559" w:type="dxa"/>
          </w:tcPr>
          <w:p w14:paraId="034EA911" w14:textId="77777777" w:rsidR="00C0018D" w:rsidRDefault="00C0018D">
            <w:pPr>
              <w:pStyle w:val="Compact"/>
              <w:jc w:val="center"/>
            </w:pPr>
            <w:r>
              <w:t>0.985</w:t>
            </w:r>
          </w:p>
        </w:tc>
        <w:tc>
          <w:tcPr>
            <w:tcW w:w="1134" w:type="dxa"/>
          </w:tcPr>
          <w:p w14:paraId="7BB893CA" w14:textId="77777777" w:rsidR="00C0018D" w:rsidRDefault="00C0018D">
            <w:pPr>
              <w:pStyle w:val="Compact"/>
              <w:jc w:val="center"/>
            </w:pPr>
            <w:r>
              <w:t>9</w:t>
            </w:r>
          </w:p>
        </w:tc>
        <w:tc>
          <w:tcPr>
            <w:tcW w:w="1985" w:type="dxa"/>
          </w:tcPr>
          <w:p w14:paraId="730AA970" w14:textId="77777777" w:rsidR="00C0018D" w:rsidRDefault="00C0018D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1843" w:type="dxa"/>
          </w:tcPr>
          <w:p w14:paraId="4BAD0818" w14:textId="5691EB13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851" w:type="dxa"/>
          </w:tcPr>
          <w:p w14:paraId="7B132498" w14:textId="41F413EB" w:rsidR="00C0018D" w:rsidRDefault="00C0018D">
            <w:pPr>
              <w:pStyle w:val="Compact"/>
              <w:jc w:val="center"/>
            </w:pPr>
            <w:r>
              <w:t>0.41</w:t>
            </w:r>
          </w:p>
        </w:tc>
        <w:tc>
          <w:tcPr>
            <w:tcW w:w="991" w:type="dxa"/>
          </w:tcPr>
          <w:p w14:paraId="286FE59D" w14:textId="77777777" w:rsidR="00C0018D" w:rsidRDefault="00C0018D">
            <w:pPr>
              <w:pStyle w:val="Compact"/>
              <w:jc w:val="center"/>
            </w:pPr>
            <w:r>
              <w:t>8.865</w:t>
            </w:r>
          </w:p>
        </w:tc>
        <w:tc>
          <w:tcPr>
            <w:tcW w:w="1575" w:type="dxa"/>
          </w:tcPr>
          <w:p w14:paraId="67C87E64" w14:textId="77777777" w:rsidR="00C0018D" w:rsidRDefault="00C0018D">
            <w:pPr>
              <w:pStyle w:val="Compact"/>
              <w:jc w:val="center"/>
            </w:pPr>
            <w:r>
              <w:t>8.732025</w:t>
            </w:r>
          </w:p>
        </w:tc>
      </w:tr>
      <w:tr w:rsidR="00C0018D" w14:paraId="1CFC0B05" w14:textId="77777777" w:rsidTr="00C0018D">
        <w:tc>
          <w:tcPr>
            <w:tcW w:w="1384" w:type="dxa"/>
          </w:tcPr>
          <w:p w14:paraId="1C9DEA2E" w14:textId="77777777" w:rsidR="00C0018D" w:rsidRDefault="00C0018D">
            <w:pPr>
              <w:pStyle w:val="Compact"/>
              <w:jc w:val="center"/>
            </w:pPr>
            <w:r>
              <w:t>1.03 - 1.12</w:t>
            </w:r>
          </w:p>
        </w:tc>
        <w:tc>
          <w:tcPr>
            <w:tcW w:w="1559" w:type="dxa"/>
          </w:tcPr>
          <w:p w14:paraId="712DA041" w14:textId="02687B9D" w:rsidR="00C0018D" w:rsidRDefault="00C0018D">
            <w:pPr>
              <w:pStyle w:val="Compact"/>
              <w:jc w:val="center"/>
            </w:pPr>
            <w:r>
              <w:t>1.075</w:t>
            </w:r>
          </w:p>
        </w:tc>
        <w:tc>
          <w:tcPr>
            <w:tcW w:w="1134" w:type="dxa"/>
          </w:tcPr>
          <w:p w14:paraId="7E69CAA1" w14:textId="77777777" w:rsidR="00C0018D" w:rsidRDefault="00C0018D">
            <w:pPr>
              <w:pStyle w:val="Compact"/>
              <w:jc w:val="center"/>
            </w:pPr>
            <w:r>
              <w:t>17</w:t>
            </w:r>
          </w:p>
        </w:tc>
        <w:tc>
          <w:tcPr>
            <w:tcW w:w="1985" w:type="dxa"/>
          </w:tcPr>
          <w:p w14:paraId="3B8F8DC8" w14:textId="77777777" w:rsidR="00C0018D" w:rsidRDefault="00C0018D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1843" w:type="dxa"/>
          </w:tcPr>
          <w:p w14:paraId="047CFE19" w14:textId="071DF89D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.89</w:t>
            </w:r>
          </w:p>
        </w:tc>
        <w:tc>
          <w:tcPr>
            <w:tcW w:w="851" w:type="dxa"/>
          </w:tcPr>
          <w:p w14:paraId="0D3EFEE9" w14:textId="481C65DF" w:rsidR="00C0018D" w:rsidRDefault="00C0018D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991" w:type="dxa"/>
          </w:tcPr>
          <w:p w14:paraId="44C5EE89" w14:textId="40BA6803" w:rsidR="00C0018D" w:rsidRDefault="00C0018D">
            <w:pPr>
              <w:pStyle w:val="Compact"/>
              <w:jc w:val="center"/>
            </w:pPr>
            <w:r>
              <w:t>18.275</w:t>
            </w:r>
          </w:p>
        </w:tc>
        <w:tc>
          <w:tcPr>
            <w:tcW w:w="1575" w:type="dxa"/>
          </w:tcPr>
          <w:p w14:paraId="785CD8F4" w14:textId="34E9863C" w:rsidR="00C0018D" w:rsidRDefault="00C0018D">
            <w:pPr>
              <w:pStyle w:val="Compact"/>
              <w:jc w:val="center"/>
            </w:pPr>
            <w:r>
              <w:t>19.645625</w:t>
            </w:r>
          </w:p>
        </w:tc>
      </w:tr>
      <w:tr w:rsidR="00C0018D" w14:paraId="544173C6" w14:textId="77777777" w:rsidTr="00C0018D">
        <w:tc>
          <w:tcPr>
            <w:tcW w:w="1384" w:type="dxa"/>
          </w:tcPr>
          <w:p w14:paraId="0C3F7465" w14:textId="77777777" w:rsidR="00C0018D" w:rsidRDefault="00C0018D">
            <w:pPr>
              <w:pStyle w:val="Compact"/>
              <w:jc w:val="center"/>
            </w:pPr>
            <w:r>
              <w:t>1.12 - 1.21</w:t>
            </w:r>
          </w:p>
        </w:tc>
        <w:tc>
          <w:tcPr>
            <w:tcW w:w="1559" w:type="dxa"/>
          </w:tcPr>
          <w:p w14:paraId="7960F54B" w14:textId="77777777" w:rsidR="00C0018D" w:rsidRDefault="00C0018D">
            <w:pPr>
              <w:pStyle w:val="Compact"/>
              <w:jc w:val="center"/>
            </w:pPr>
            <w:r>
              <w:t>1.165</w:t>
            </w:r>
          </w:p>
        </w:tc>
        <w:tc>
          <w:tcPr>
            <w:tcW w:w="1134" w:type="dxa"/>
          </w:tcPr>
          <w:p w14:paraId="17AF3DB4" w14:textId="77777777" w:rsidR="00C0018D" w:rsidRDefault="00C0018D">
            <w:pPr>
              <w:pStyle w:val="Compact"/>
              <w:jc w:val="center"/>
            </w:pPr>
            <w:r>
              <w:t>8</w:t>
            </w:r>
          </w:p>
        </w:tc>
        <w:tc>
          <w:tcPr>
            <w:tcW w:w="1985" w:type="dxa"/>
          </w:tcPr>
          <w:p w14:paraId="38DED4D1" w14:textId="77777777" w:rsidR="00C0018D" w:rsidRDefault="00C0018D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1843" w:type="dxa"/>
          </w:tcPr>
          <w:p w14:paraId="2F5B0703" w14:textId="72C6A0A1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89</w:t>
            </w:r>
          </w:p>
        </w:tc>
        <w:tc>
          <w:tcPr>
            <w:tcW w:w="851" w:type="dxa"/>
          </w:tcPr>
          <w:p w14:paraId="57973921" w14:textId="4A2CAFA4" w:rsidR="00C0018D" w:rsidRDefault="00C0018D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991" w:type="dxa"/>
          </w:tcPr>
          <w:p w14:paraId="5F7793B5" w14:textId="77777777" w:rsidR="00C0018D" w:rsidRDefault="00C0018D">
            <w:pPr>
              <w:pStyle w:val="Compact"/>
              <w:jc w:val="center"/>
            </w:pPr>
            <w:r>
              <w:t>9.32</w:t>
            </w:r>
          </w:p>
        </w:tc>
        <w:tc>
          <w:tcPr>
            <w:tcW w:w="1575" w:type="dxa"/>
          </w:tcPr>
          <w:p w14:paraId="096A761A" w14:textId="569889C1" w:rsidR="00C0018D" w:rsidRDefault="00C0018D">
            <w:pPr>
              <w:pStyle w:val="Compact"/>
              <w:jc w:val="center"/>
            </w:pPr>
            <w:r>
              <w:t>10.8578</w:t>
            </w:r>
          </w:p>
        </w:tc>
      </w:tr>
      <w:tr w:rsidR="00C0018D" w14:paraId="5CC23E3E" w14:textId="77777777" w:rsidTr="00C0018D">
        <w:tc>
          <w:tcPr>
            <w:tcW w:w="1384" w:type="dxa"/>
          </w:tcPr>
          <w:p w14:paraId="6E0352D6" w14:textId="77777777" w:rsidR="00C0018D" w:rsidRDefault="00C0018D">
            <w:pPr>
              <w:pStyle w:val="Compact"/>
              <w:jc w:val="center"/>
            </w:pPr>
            <w:r>
              <w:t>1.21 - 1.3</w:t>
            </w:r>
          </w:p>
        </w:tc>
        <w:tc>
          <w:tcPr>
            <w:tcW w:w="1559" w:type="dxa"/>
          </w:tcPr>
          <w:p w14:paraId="108DC8C4" w14:textId="77777777" w:rsidR="00C0018D" w:rsidRDefault="00C0018D">
            <w:pPr>
              <w:pStyle w:val="Compact"/>
              <w:jc w:val="center"/>
            </w:pPr>
            <w:r>
              <w:t>1.255</w:t>
            </w:r>
          </w:p>
        </w:tc>
        <w:tc>
          <w:tcPr>
            <w:tcW w:w="1134" w:type="dxa"/>
          </w:tcPr>
          <w:p w14:paraId="2A5BC5C5" w14:textId="77777777" w:rsidR="00C0018D" w:rsidRDefault="00C0018D">
            <w:pPr>
              <w:pStyle w:val="Compact"/>
              <w:jc w:val="center"/>
            </w:pPr>
            <w:r>
              <w:t>14</w:t>
            </w:r>
          </w:p>
        </w:tc>
        <w:tc>
          <w:tcPr>
            <w:tcW w:w="1985" w:type="dxa"/>
          </w:tcPr>
          <w:p w14:paraId="1DBEE3BF" w14:textId="77777777" w:rsidR="00C0018D" w:rsidRDefault="00C0018D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1843" w:type="dxa"/>
          </w:tcPr>
          <w:p w14:paraId="02A04645" w14:textId="783113F0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.56</w:t>
            </w:r>
          </w:p>
        </w:tc>
        <w:tc>
          <w:tcPr>
            <w:tcW w:w="851" w:type="dxa"/>
          </w:tcPr>
          <w:p w14:paraId="3F33CD4F" w14:textId="5228CF29" w:rsidR="00C0018D" w:rsidRDefault="00C0018D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991" w:type="dxa"/>
          </w:tcPr>
          <w:p w14:paraId="41582F02" w14:textId="77777777" w:rsidR="00C0018D" w:rsidRDefault="00C0018D">
            <w:pPr>
              <w:pStyle w:val="Compact"/>
              <w:jc w:val="center"/>
            </w:pPr>
            <w:r>
              <w:t>17.57</w:t>
            </w:r>
          </w:p>
        </w:tc>
        <w:tc>
          <w:tcPr>
            <w:tcW w:w="1575" w:type="dxa"/>
          </w:tcPr>
          <w:p w14:paraId="6F103B5C" w14:textId="5FBFA7E3" w:rsidR="00C0018D" w:rsidRDefault="00C0018D">
            <w:pPr>
              <w:pStyle w:val="Compact"/>
              <w:jc w:val="center"/>
            </w:pPr>
            <w:r>
              <w:t>22.05035</w:t>
            </w:r>
          </w:p>
        </w:tc>
      </w:tr>
      <w:tr w:rsidR="00C0018D" w14:paraId="6CEE0DBB" w14:textId="77777777" w:rsidTr="00C0018D">
        <w:tc>
          <w:tcPr>
            <w:tcW w:w="1384" w:type="dxa"/>
          </w:tcPr>
          <w:p w14:paraId="22DABA40" w14:textId="77777777" w:rsidR="00C0018D" w:rsidRDefault="00C0018D">
            <w:pPr>
              <w:pStyle w:val="Compact"/>
              <w:jc w:val="center"/>
            </w:pPr>
            <w:r>
              <w:t>1.3 - 1.39</w:t>
            </w:r>
          </w:p>
        </w:tc>
        <w:tc>
          <w:tcPr>
            <w:tcW w:w="1559" w:type="dxa"/>
          </w:tcPr>
          <w:p w14:paraId="3C27E80A" w14:textId="77777777" w:rsidR="00C0018D" w:rsidRDefault="00C0018D">
            <w:pPr>
              <w:pStyle w:val="Compact"/>
              <w:jc w:val="center"/>
            </w:pPr>
            <w:r>
              <w:t>1.345</w:t>
            </w:r>
          </w:p>
        </w:tc>
        <w:tc>
          <w:tcPr>
            <w:tcW w:w="1134" w:type="dxa"/>
          </w:tcPr>
          <w:p w14:paraId="61FDA9B6" w14:textId="77777777" w:rsidR="00C0018D" w:rsidRDefault="00C0018D">
            <w:pPr>
              <w:pStyle w:val="Compact"/>
              <w:jc w:val="center"/>
            </w:pPr>
            <w:r>
              <w:t>11</w:t>
            </w:r>
          </w:p>
        </w:tc>
        <w:tc>
          <w:tcPr>
            <w:tcW w:w="1985" w:type="dxa"/>
          </w:tcPr>
          <w:p w14:paraId="5B64A267" w14:textId="77777777" w:rsidR="00C0018D" w:rsidRDefault="00C0018D">
            <w:pPr>
              <w:pStyle w:val="Compact"/>
              <w:jc w:val="center"/>
            </w:pPr>
            <w:r>
              <w:t>0.11</w:t>
            </w:r>
          </w:p>
        </w:tc>
        <w:tc>
          <w:tcPr>
            <w:tcW w:w="1843" w:type="dxa"/>
          </w:tcPr>
          <w:p w14:paraId="78F4BB86" w14:textId="13388562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.22</w:t>
            </w:r>
          </w:p>
        </w:tc>
        <w:tc>
          <w:tcPr>
            <w:tcW w:w="851" w:type="dxa"/>
          </w:tcPr>
          <w:p w14:paraId="3EB729DA" w14:textId="59B46788" w:rsidR="00C0018D" w:rsidRDefault="00C0018D">
            <w:pPr>
              <w:pStyle w:val="Compact"/>
              <w:jc w:val="center"/>
            </w:pPr>
            <w:r>
              <w:t>0.91</w:t>
            </w:r>
          </w:p>
        </w:tc>
        <w:tc>
          <w:tcPr>
            <w:tcW w:w="991" w:type="dxa"/>
          </w:tcPr>
          <w:p w14:paraId="13CD6145" w14:textId="77777777" w:rsidR="00C0018D" w:rsidRDefault="00C0018D">
            <w:pPr>
              <w:pStyle w:val="Compact"/>
              <w:jc w:val="center"/>
            </w:pPr>
            <w:r>
              <w:t>14.795</w:t>
            </w:r>
          </w:p>
        </w:tc>
        <w:tc>
          <w:tcPr>
            <w:tcW w:w="1575" w:type="dxa"/>
          </w:tcPr>
          <w:p w14:paraId="49195C13" w14:textId="77777777" w:rsidR="00C0018D" w:rsidRDefault="00C0018D">
            <w:pPr>
              <w:pStyle w:val="Compact"/>
              <w:jc w:val="center"/>
            </w:pPr>
            <w:r>
              <w:t>19.899275</w:t>
            </w:r>
          </w:p>
        </w:tc>
      </w:tr>
      <w:tr w:rsidR="00C0018D" w14:paraId="6C7F65F6" w14:textId="77777777" w:rsidTr="00C0018D">
        <w:tc>
          <w:tcPr>
            <w:tcW w:w="1384" w:type="dxa"/>
          </w:tcPr>
          <w:p w14:paraId="0391AE0E" w14:textId="77777777" w:rsidR="00C0018D" w:rsidRDefault="00C0018D">
            <w:pPr>
              <w:pStyle w:val="Compact"/>
              <w:jc w:val="center"/>
            </w:pPr>
            <w:r>
              <w:t>1.39 - 1.48</w:t>
            </w:r>
          </w:p>
        </w:tc>
        <w:tc>
          <w:tcPr>
            <w:tcW w:w="1559" w:type="dxa"/>
          </w:tcPr>
          <w:p w14:paraId="06CF10F4" w14:textId="77777777" w:rsidR="00C0018D" w:rsidRDefault="00C0018D">
            <w:pPr>
              <w:pStyle w:val="Compact"/>
              <w:jc w:val="center"/>
            </w:pPr>
            <w:r>
              <w:t>1.435</w:t>
            </w:r>
          </w:p>
        </w:tc>
        <w:tc>
          <w:tcPr>
            <w:tcW w:w="1134" w:type="dxa"/>
          </w:tcPr>
          <w:p w14:paraId="50CA0727" w14:textId="77777777" w:rsidR="00C0018D" w:rsidRDefault="00C0018D">
            <w:pPr>
              <w:pStyle w:val="Compact"/>
              <w:jc w:val="center"/>
            </w:pPr>
            <w:r>
              <w:t>9</w:t>
            </w:r>
          </w:p>
        </w:tc>
        <w:tc>
          <w:tcPr>
            <w:tcW w:w="1985" w:type="dxa"/>
          </w:tcPr>
          <w:p w14:paraId="71814AF1" w14:textId="77777777" w:rsidR="00C0018D" w:rsidRDefault="00C0018D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1843" w:type="dxa"/>
          </w:tcPr>
          <w:p w14:paraId="0A3888AA" w14:textId="7A61ACA8" w:rsidR="00C0018D" w:rsidRPr="00C0018D" w:rsidRDefault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851" w:type="dxa"/>
          </w:tcPr>
          <w:p w14:paraId="0824EF59" w14:textId="5FCB02D5" w:rsidR="00C0018D" w:rsidRDefault="00C0018D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991" w:type="dxa"/>
          </w:tcPr>
          <w:p w14:paraId="0BFEDD1C" w14:textId="4A34FEF9" w:rsidR="00C0018D" w:rsidRDefault="00C0018D">
            <w:pPr>
              <w:pStyle w:val="Compact"/>
              <w:jc w:val="center"/>
            </w:pPr>
            <w:r>
              <w:t>12.915</w:t>
            </w:r>
          </w:p>
        </w:tc>
        <w:tc>
          <w:tcPr>
            <w:tcW w:w="1575" w:type="dxa"/>
          </w:tcPr>
          <w:p w14:paraId="4B75425A" w14:textId="56F07FC7" w:rsidR="00C0018D" w:rsidRDefault="00C0018D">
            <w:pPr>
              <w:pStyle w:val="Compact"/>
              <w:jc w:val="center"/>
            </w:pPr>
            <w:r>
              <w:t>18.533025</w:t>
            </w:r>
          </w:p>
        </w:tc>
      </w:tr>
      <w:tr w:rsidR="00C0018D" w14:paraId="36F34F56" w14:textId="77777777" w:rsidTr="00C0018D">
        <w:tc>
          <w:tcPr>
            <w:tcW w:w="1384" w:type="dxa"/>
          </w:tcPr>
          <w:p w14:paraId="6E778474" w14:textId="77777777" w:rsidR="00C0018D" w:rsidRDefault="00C0018D">
            <w:pPr>
              <w:pStyle w:val="Compact"/>
            </w:pPr>
          </w:p>
        </w:tc>
        <w:tc>
          <w:tcPr>
            <w:tcW w:w="1559" w:type="dxa"/>
          </w:tcPr>
          <w:p w14:paraId="7A213A2B" w14:textId="77777777" w:rsidR="00C0018D" w:rsidRDefault="00C0018D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∑</m:t>
                </m:r>
              </m:oMath>
            </m:oMathPara>
          </w:p>
        </w:tc>
        <w:tc>
          <w:tcPr>
            <w:tcW w:w="1134" w:type="dxa"/>
          </w:tcPr>
          <w:p w14:paraId="67C17057" w14:textId="77777777" w:rsidR="00C0018D" w:rsidRDefault="00C0018D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0</m:t>
                </m:r>
              </m:oMath>
            </m:oMathPara>
          </w:p>
        </w:tc>
        <w:tc>
          <w:tcPr>
            <w:tcW w:w="1985" w:type="dxa"/>
          </w:tcPr>
          <w:p w14:paraId="02FFA907" w14:textId="77777777" w:rsidR="00C0018D" w:rsidRDefault="00C0018D">
            <w:pPr>
              <w:pStyle w:val="Compact"/>
              <w:jc w:val="center"/>
            </w:pPr>
            <w:r>
              <w:t>1</w:t>
            </w:r>
          </w:p>
        </w:tc>
        <w:tc>
          <w:tcPr>
            <w:tcW w:w="1843" w:type="dxa"/>
          </w:tcPr>
          <w:p w14:paraId="5B8CE611" w14:textId="1029A1BE" w:rsidR="00C0018D" w:rsidRPr="00C0018D" w:rsidRDefault="00C0018D" w:rsidP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851" w:type="dxa"/>
          </w:tcPr>
          <w:p w14:paraId="250428D8" w14:textId="282EC17A" w:rsidR="00C0018D" w:rsidRPr="00C0018D" w:rsidRDefault="00C0018D" w:rsidP="00C0018D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991" w:type="dxa"/>
          </w:tcPr>
          <w:p w14:paraId="2B9F9BE6" w14:textId="6E268606" w:rsidR="00C0018D" w:rsidRDefault="00C0018D">
            <w:pPr>
              <w:pStyle w:val="Compact"/>
              <w:jc w:val="center"/>
            </w:pPr>
            <w:r>
              <w:t>107.95</w:t>
            </w:r>
          </w:p>
        </w:tc>
        <w:tc>
          <w:tcPr>
            <w:tcW w:w="1575" w:type="dxa"/>
          </w:tcPr>
          <w:p w14:paraId="252C7E3A" w14:textId="77777777" w:rsidR="00C0018D" w:rsidRDefault="00C0018D">
            <w:pPr>
              <w:pStyle w:val="Compact"/>
              <w:jc w:val="center"/>
            </w:pPr>
            <w:r>
              <w:t>121.3495</w:t>
            </w:r>
          </w:p>
        </w:tc>
      </w:tr>
    </w:tbl>
    <w:p w14:paraId="3A8F0FB2" w14:textId="77777777" w:rsidR="005D796A" w:rsidRDefault="005D796A">
      <w:pPr>
        <w:pStyle w:val="a0"/>
        <w:rPr>
          <w:lang w:val="ru-RU"/>
        </w:rPr>
      </w:pPr>
    </w:p>
    <w:p w14:paraId="1C954044" w14:textId="77777777" w:rsidR="005D796A" w:rsidRDefault="005D796A">
      <w:pPr>
        <w:rPr>
          <w:lang w:val="ru-RU"/>
        </w:rPr>
      </w:pPr>
      <w:r>
        <w:rPr>
          <w:lang w:val="ru-RU"/>
        </w:rPr>
        <w:br w:type="page"/>
      </w:r>
    </w:p>
    <w:p w14:paraId="2F376F09" w14:textId="1D59E43A" w:rsidR="003F0E1E" w:rsidRPr="00C63419" w:rsidRDefault="00892475">
      <w:pPr>
        <w:pStyle w:val="a0"/>
        <w:rPr>
          <w:lang w:val="ru-RU"/>
        </w:rPr>
      </w:pPr>
      <w:r w:rsidRPr="00C63419">
        <w:rPr>
          <w:lang w:val="ru-RU"/>
        </w:rPr>
        <w:lastRenderedPageBreak/>
        <w:t>в)</w:t>
      </w:r>
      <w:r w:rsidR="00C63419" w:rsidRPr="00C63419">
        <w:rPr>
          <w:rFonts w:ascii="Times New Roman" w:hAnsi="Times New Roman" w:cs="Times New Roman"/>
          <w:lang w:val="ru-RU"/>
        </w:rPr>
        <w:t xml:space="preserve"> </w:t>
      </w:r>
      <w:r w:rsidR="00C63419" w:rsidRPr="00C63419">
        <w:rPr>
          <w:lang w:val="ru-RU"/>
        </w:rPr>
        <w:t>Строим полигон частот, гистограмму относительных частот и график эмпирической функции распределения.</w:t>
      </w:r>
    </w:p>
    <w:p w14:paraId="7CAB691C" w14:textId="77777777" w:rsidR="003F0E1E" w:rsidRDefault="00892475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0AA51512" wp14:editId="7A25F986">
            <wp:extent cx="5334000" cy="4000499"/>
            <wp:effectExtent l="0" t="0" r="0" b="0"/>
            <wp:docPr id="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C43E4" w14:textId="77777777" w:rsidR="003F0E1E" w:rsidRDefault="00892475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1DE28D68" wp14:editId="17578ED9">
            <wp:extent cx="5334000" cy="4000499"/>
            <wp:effectExtent l="0" t="0" r="0" b="0"/>
            <wp:docPr id="2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1B4E" w14:textId="63B5602D" w:rsidR="00EC7656" w:rsidRPr="002F2180" w:rsidRDefault="00892475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50FD9ED" wp14:editId="1C280A54">
            <wp:extent cx="5334000" cy="4000499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064BF" w14:textId="77777777" w:rsidR="00C63419" w:rsidRPr="00C63419" w:rsidRDefault="00892475" w:rsidP="00C63419">
      <w:pPr>
        <w:pStyle w:val="a0"/>
        <w:rPr>
          <w:rFonts w:eastAsiaTheme="minorEastAsia"/>
          <w:lang w:val="ru-RU"/>
        </w:rPr>
      </w:pPr>
      <w:r w:rsidRPr="00C63419">
        <w:rPr>
          <w:lang w:val="ru-RU"/>
        </w:rPr>
        <w:t>г)</w:t>
      </w:r>
      <w:r w:rsidR="00C63419">
        <w:rPr>
          <w:lang w:val="ru-RU"/>
        </w:rPr>
        <w:t xml:space="preserve"> </w:t>
      </w:r>
      <w:r w:rsidR="00C63419" w:rsidRPr="00C63419">
        <w:rPr>
          <w:lang w:val="ru-RU"/>
        </w:rPr>
        <w:t>Находим выборочное среднее и выборочную дисперсию:</w:t>
      </w:r>
    </w:p>
    <w:p w14:paraId="1260D857" w14:textId="6B7E5D39" w:rsidR="003F0E1E" w:rsidRPr="0080487C" w:rsidRDefault="007508D5" w:rsidP="00C63419">
      <w:pPr>
        <w:pStyle w:val="a0"/>
        <w:rPr>
          <w:i/>
          <w:lang w:val="ru-RU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7.95</m:t>
              </m:r>
            </m:num>
            <m:den>
              <m: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1.07</m:t>
          </m:r>
          <m:r>
            <w:rPr>
              <w:rFonts w:ascii="Cambria Math" w:hAnsi="Cambria Math"/>
            </w:rPr>
            <m:t xml:space="preserve">95 </m:t>
          </m:r>
          <m:r>
            <w:rPr>
              <w:rFonts w:ascii="Cambria Math" w:hAnsi="Cambria Math"/>
              <w:lang w:val="ru-RU"/>
            </w:rPr>
            <m:t>≈1.08</m:t>
          </m:r>
        </m:oMath>
      </m:oMathPara>
    </w:p>
    <w:p w14:paraId="28583C93" w14:textId="08779258" w:rsidR="003F0E1E" w:rsidRPr="00E32C46" w:rsidRDefault="00892475">
      <w:pPr>
        <w:pStyle w:val="FirstParagraph"/>
        <w:rPr>
          <w:rFonts w:eastAsiaTheme="minorEastAsia"/>
          <w:i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1.3495</m:t>
              </m:r>
            </m:num>
            <m:den>
              <m: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.07</m:t>
              </m:r>
              <m:r>
                <w:rPr>
                  <w:rFonts w:ascii="Cambria Math" w:hAnsi="Cambria Math"/>
                  <w:lang w:val="ru-RU"/>
                </w:rPr>
                <m:t>9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4</m:t>
          </m:r>
          <m:r>
            <w:rPr>
              <w:rFonts w:ascii="Cambria Math" w:hAnsi="Cambria Math"/>
              <w:lang w:val="ru-RU"/>
            </w:rPr>
            <m:t>8</m:t>
          </m:r>
        </m:oMath>
      </m:oMathPara>
    </w:p>
    <w:p w14:paraId="7CC7F624" w14:textId="1BA1B80D" w:rsidR="00296859" w:rsidRPr="00296859" w:rsidRDefault="00766A17" w:rsidP="00296859">
      <w:pPr>
        <w:pStyle w:val="a0"/>
        <w:rPr>
          <w:rFonts w:eastAsiaTheme="minorEastAsia"/>
          <w:lang w:val="ru-RU"/>
        </w:rPr>
      </w:pPr>
      <m:oMathPara>
        <m:oMath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D</m:t>
              </m:r>
            </m:e>
          </m:rad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22</m:t>
          </m:r>
        </m:oMath>
      </m:oMathPara>
    </w:p>
    <w:tbl>
      <w:tblPr>
        <w:tblStyle w:val="Table"/>
        <w:tblW w:w="10774" w:type="dxa"/>
        <w:tblInd w:w="-8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2621"/>
        <w:gridCol w:w="1490"/>
        <w:gridCol w:w="2126"/>
        <w:gridCol w:w="2410"/>
      </w:tblGrid>
      <w:tr w:rsidR="00296859" w14:paraId="77996565" w14:textId="77777777" w:rsidTr="00A15ECE">
        <w:tc>
          <w:tcPr>
            <w:tcW w:w="2127" w:type="dxa"/>
          </w:tcPr>
          <w:p w14:paraId="4F81520A" w14:textId="77777777" w:rsidR="00296859" w:rsidRDefault="00296859" w:rsidP="00A15ECE">
            <w:pPr>
              <w:pStyle w:val="Compact"/>
              <w:jc w:val="center"/>
            </w:pPr>
            <w:r>
              <w:t>Интервал</w:t>
            </w:r>
          </w:p>
        </w:tc>
        <w:tc>
          <w:tcPr>
            <w:tcW w:w="2621" w:type="dxa"/>
          </w:tcPr>
          <w:p w14:paraId="2F352618" w14:textId="77777777" w:rsidR="00296859" w:rsidRDefault="00296859" w:rsidP="00A15ECE">
            <w:pPr>
              <w:pStyle w:val="Compact"/>
              <w:jc w:val="center"/>
            </w:pPr>
            <w:r>
              <w:t xml:space="preserve">Середина интервал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1490" w:type="dxa"/>
          </w:tcPr>
          <w:p w14:paraId="2503461B" w14:textId="77777777" w:rsidR="00296859" w:rsidRDefault="00296859" w:rsidP="00A15ECE">
            <w:pPr>
              <w:pStyle w:val="Compact"/>
              <w:jc w:val="center"/>
            </w:pPr>
            <w:r>
              <w:t xml:space="preserve">Частота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2126" w:type="dxa"/>
          </w:tcPr>
          <w:p w14:paraId="09A5360E" w14:textId="77777777" w:rsidR="00296859" w:rsidRDefault="007508D5" w:rsidP="00A15ECE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22176C10" w14:textId="77777777" w:rsidR="00296859" w:rsidRDefault="007508D5" w:rsidP="00A15ECE">
            <w:pPr>
              <w:pStyle w:val="Compact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296859" w14:paraId="1B9B94EC" w14:textId="77777777" w:rsidTr="00A15ECE">
        <w:tc>
          <w:tcPr>
            <w:tcW w:w="2127" w:type="dxa"/>
          </w:tcPr>
          <w:p w14:paraId="52D3CDC0" w14:textId="77777777" w:rsidR="00296859" w:rsidRDefault="00296859" w:rsidP="00A15ECE">
            <w:pPr>
              <w:pStyle w:val="Compact"/>
              <w:jc w:val="center"/>
            </w:pPr>
            <w:r>
              <w:t>0.67 - 0.76</w:t>
            </w:r>
          </w:p>
        </w:tc>
        <w:tc>
          <w:tcPr>
            <w:tcW w:w="2621" w:type="dxa"/>
          </w:tcPr>
          <w:p w14:paraId="2289148C" w14:textId="77777777" w:rsidR="00296859" w:rsidRDefault="00296859" w:rsidP="00A15ECE">
            <w:pPr>
              <w:pStyle w:val="Compact"/>
              <w:jc w:val="center"/>
            </w:pPr>
            <w:r>
              <w:t>0.715</w:t>
            </w:r>
          </w:p>
        </w:tc>
        <w:tc>
          <w:tcPr>
            <w:tcW w:w="1490" w:type="dxa"/>
          </w:tcPr>
          <w:p w14:paraId="7FE5F182" w14:textId="77777777" w:rsidR="00296859" w:rsidRDefault="00296859" w:rsidP="00A15ECE">
            <w:pPr>
              <w:pStyle w:val="Compact"/>
              <w:jc w:val="center"/>
            </w:pPr>
            <w:r>
              <w:t>8</w:t>
            </w:r>
          </w:p>
        </w:tc>
        <w:tc>
          <w:tcPr>
            <w:tcW w:w="2126" w:type="dxa"/>
          </w:tcPr>
          <w:p w14:paraId="336F0056" w14:textId="77777777" w:rsidR="00296859" w:rsidRDefault="00296859" w:rsidP="00A15ECE">
            <w:pPr>
              <w:pStyle w:val="Compact"/>
              <w:jc w:val="center"/>
            </w:pPr>
            <w:r>
              <w:t>5.72</w:t>
            </w:r>
          </w:p>
        </w:tc>
        <w:tc>
          <w:tcPr>
            <w:tcW w:w="2410" w:type="dxa"/>
          </w:tcPr>
          <w:p w14:paraId="446CC3AD" w14:textId="77777777" w:rsidR="00296859" w:rsidRDefault="00296859" w:rsidP="00A15ECE">
            <w:pPr>
              <w:pStyle w:val="Compact"/>
              <w:jc w:val="center"/>
            </w:pPr>
            <w:r>
              <w:t>4.0898</w:t>
            </w:r>
          </w:p>
        </w:tc>
      </w:tr>
      <w:tr w:rsidR="00296859" w14:paraId="3A189C5D" w14:textId="77777777" w:rsidTr="00A15ECE">
        <w:tc>
          <w:tcPr>
            <w:tcW w:w="2127" w:type="dxa"/>
          </w:tcPr>
          <w:p w14:paraId="3AACE9BE" w14:textId="77777777" w:rsidR="00296859" w:rsidRDefault="00296859" w:rsidP="00A15ECE">
            <w:pPr>
              <w:pStyle w:val="Compact"/>
              <w:jc w:val="center"/>
            </w:pPr>
            <w:r>
              <w:t>0.76 - 0.85</w:t>
            </w:r>
          </w:p>
        </w:tc>
        <w:tc>
          <w:tcPr>
            <w:tcW w:w="2621" w:type="dxa"/>
          </w:tcPr>
          <w:p w14:paraId="168FE6DB" w14:textId="77777777" w:rsidR="00296859" w:rsidRDefault="00296859" w:rsidP="00A15ECE">
            <w:pPr>
              <w:pStyle w:val="Compact"/>
              <w:jc w:val="center"/>
            </w:pPr>
            <w:r>
              <w:t>0.805</w:t>
            </w:r>
          </w:p>
        </w:tc>
        <w:tc>
          <w:tcPr>
            <w:tcW w:w="1490" w:type="dxa"/>
          </w:tcPr>
          <w:p w14:paraId="29982851" w14:textId="77777777" w:rsidR="00296859" w:rsidRDefault="00296859" w:rsidP="00A15EC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2126" w:type="dxa"/>
          </w:tcPr>
          <w:p w14:paraId="4D4F6D36" w14:textId="77777777" w:rsidR="00296859" w:rsidRDefault="00296859" w:rsidP="00A15ECE">
            <w:pPr>
              <w:pStyle w:val="Compact"/>
              <w:jc w:val="center"/>
            </w:pPr>
            <w:r>
              <w:t>8.855</w:t>
            </w:r>
          </w:p>
        </w:tc>
        <w:tc>
          <w:tcPr>
            <w:tcW w:w="2410" w:type="dxa"/>
          </w:tcPr>
          <w:p w14:paraId="7B1D9CE3" w14:textId="77777777" w:rsidR="00296859" w:rsidRDefault="00296859" w:rsidP="00A15ECE">
            <w:pPr>
              <w:pStyle w:val="Compact"/>
              <w:jc w:val="center"/>
            </w:pPr>
            <w:r>
              <w:t>7.128275</w:t>
            </w:r>
          </w:p>
        </w:tc>
      </w:tr>
      <w:tr w:rsidR="00296859" w14:paraId="29A6CF2A" w14:textId="77777777" w:rsidTr="00A15ECE">
        <w:tc>
          <w:tcPr>
            <w:tcW w:w="2127" w:type="dxa"/>
          </w:tcPr>
          <w:p w14:paraId="5D3364D7" w14:textId="77777777" w:rsidR="00296859" w:rsidRDefault="00296859" w:rsidP="00A15ECE">
            <w:pPr>
              <w:pStyle w:val="Compact"/>
              <w:jc w:val="center"/>
            </w:pPr>
            <w:r>
              <w:t>0.85 - 0.94</w:t>
            </w:r>
          </w:p>
        </w:tc>
        <w:tc>
          <w:tcPr>
            <w:tcW w:w="2621" w:type="dxa"/>
          </w:tcPr>
          <w:p w14:paraId="17B069C5" w14:textId="77777777" w:rsidR="00296859" w:rsidRDefault="00296859" w:rsidP="00A15ECE">
            <w:pPr>
              <w:pStyle w:val="Compact"/>
              <w:jc w:val="center"/>
            </w:pPr>
            <w:r>
              <w:t>0.895</w:t>
            </w:r>
          </w:p>
        </w:tc>
        <w:tc>
          <w:tcPr>
            <w:tcW w:w="1490" w:type="dxa"/>
          </w:tcPr>
          <w:p w14:paraId="65D65FFD" w14:textId="77777777" w:rsidR="00296859" w:rsidRDefault="00296859" w:rsidP="00A15EC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2126" w:type="dxa"/>
          </w:tcPr>
          <w:p w14:paraId="6C2D5A4E" w14:textId="77777777" w:rsidR="00296859" w:rsidRDefault="00296859" w:rsidP="00A15ECE">
            <w:pPr>
              <w:pStyle w:val="Compact"/>
              <w:jc w:val="center"/>
            </w:pPr>
            <w:r>
              <w:t>11.635</w:t>
            </w:r>
          </w:p>
        </w:tc>
        <w:tc>
          <w:tcPr>
            <w:tcW w:w="2410" w:type="dxa"/>
          </w:tcPr>
          <w:p w14:paraId="22EE43AB" w14:textId="77777777" w:rsidR="00296859" w:rsidRDefault="00296859" w:rsidP="00A15ECE">
            <w:pPr>
              <w:pStyle w:val="Compact"/>
              <w:jc w:val="center"/>
            </w:pPr>
            <w:r>
              <w:t>10.413325</w:t>
            </w:r>
          </w:p>
        </w:tc>
      </w:tr>
      <w:tr w:rsidR="00296859" w14:paraId="580D9CC3" w14:textId="77777777" w:rsidTr="00A15ECE">
        <w:tc>
          <w:tcPr>
            <w:tcW w:w="2127" w:type="dxa"/>
          </w:tcPr>
          <w:p w14:paraId="7F664224" w14:textId="77777777" w:rsidR="00296859" w:rsidRDefault="00296859" w:rsidP="00A15ECE">
            <w:pPr>
              <w:pStyle w:val="Compact"/>
              <w:jc w:val="center"/>
            </w:pPr>
            <w:r>
              <w:t>0.94 - 1.03</w:t>
            </w:r>
          </w:p>
        </w:tc>
        <w:tc>
          <w:tcPr>
            <w:tcW w:w="2621" w:type="dxa"/>
          </w:tcPr>
          <w:p w14:paraId="11044EA6" w14:textId="77777777" w:rsidR="00296859" w:rsidRDefault="00296859" w:rsidP="00A15ECE">
            <w:pPr>
              <w:pStyle w:val="Compact"/>
              <w:jc w:val="center"/>
            </w:pPr>
            <w:r>
              <w:t>0.985</w:t>
            </w:r>
          </w:p>
        </w:tc>
        <w:tc>
          <w:tcPr>
            <w:tcW w:w="1490" w:type="dxa"/>
          </w:tcPr>
          <w:p w14:paraId="6D49FB9C" w14:textId="77777777" w:rsidR="00296859" w:rsidRDefault="00296859" w:rsidP="00A15ECE">
            <w:pPr>
              <w:pStyle w:val="Compact"/>
              <w:jc w:val="center"/>
            </w:pPr>
            <w:r>
              <w:t>9</w:t>
            </w:r>
          </w:p>
        </w:tc>
        <w:tc>
          <w:tcPr>
            <w:tcW w:w="2126" w:type="dxa"/>
          </w:tcPr>
          <w:p w14:paraId="4A46908C" w14:textId="77777777" w:rsidR="00296859" w:rsidRDefault="00296859" w:rsidP="00A15ECE">
            <w:pPr>
              <w:pStyle w:val="Compact"/>
              <w:jc w:val="center"/>
            </w:pPr>
            <w:r>
              <w:t>8.865</w:t>
            </w:r>
          </w:p>
        </w:tc>
        <w:tc>
          <w:tcPr>
            <w:tcW w:w="2410" w:type="dxa"/>
          </w:tcPr>
          <w:p w14:paraId="102434E3" w14:textId="77777777" w:rsidR="00296859" w:rsidRDefault="00296859" w:rsidP="00A15ECE">
            <w:pPr>
              <w:pStyle w:val="Compact"/>
              <w:jc w:val="center"/>
            </w:pPr>
            <w:r>
              <w:t>8.732025</w:t>
            </w:r>
          </w:p>
        </w:tc>
      </w:tr>
      <w:tr w:rsidR="00296859" w14:paraId="2DF4547B" w14:textId="77777777" w:rsidTr="00A15ECE">
        <w:tc>
          <w:tcPr>
            <w:tcW w:w="2127" w:type="dxa"/>
          </w:tcPr>
          <w:p w14:paraId="1D43DCCD" w14:textId="77777777" w:rsidR="00296859" w:rsidRDefault="00296859" w:rsidP="00A15ECE">
            <w:pPr>
              <w:pStyle w:val="Compact"/>
              <w:jc w:val="center"/>
            </w:pPr>
            <w:r>
              <w:t>1.03 - 1.12</w:t>
            </w:r>
          </w:p>
        </w:tc>
        <w:tc>
          <w:tcPr>
            <w:tcW w:w="2621" w:type="dxa"/>
          </w:tcPr>
          <w:p w14:paraId="4F7A76E5" w14:textId="77777777" w:rsidR="00296859" w:rsidRDefault="00296859" w:rsidP="00A15ECE">
            <w:pPr>
              <w:pStyle w:val="Compact"/>
              <w:jc w:val="center"/>
            </w:pPr>
            <w:r>
              <w:t>1.075</w:t>
            </w:r>
          </w:p>
        </w:tc>
        <w:tc>
          <w:tcPr>
            <w:tcW w:w="1490" w:type="dxa"/>
          </w:tcPr>
          <w:p w14:paraId="2830018A" w14:textId="77777777" w:rsidR="00296859" w:rsidRDefault="00296859" w:rsidP="00A15EC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2126" w:type="dxa"/>
          </w:tcPr>
          <w:p w14:paraId="54B7D682" w14:textId="77777777" w:rsidR="00296859" w:rsidRDefault="00296859" w:rsidP="00A15ECE">
            <w:pPr>
              <w:pStyle w:val="Compact"/>
              <w:jc w:val="center"/>
            </w:pPr>
            <w:r>
              <w:t>18.275</w:t>
            </w:r>
          </w:p>
        </w:tc>
        <w:tc>
          <w:tcPr>
            <w:tcW w:w="2410" w:type="dxa"/>
          </w:tcPr>
          <w:p w14:paraId="2BAD2F17" w14:textId="77777777" w:rsidR="00296859" w:rsidRDefault="00296859" w:rsidP="00A15ECE">
            <w:pPr>
              <w:pStyle w:val="Compact"/>
              <w:jc w:val="center"/>
            </w:pPr>
            <w:r>
              <w:t>19.645625</w:t>
            </w:r>
          </w:p>
        </w:tc>
      </w:tr>
      <w:tr w:rsidR="00296859" w14:paraId="426B9E1E" w14:textId="77777777" w:rsidTr="00A15ECE">
        <w:tc>
          <w:tcPr>
            <w:tcW w:w="2127" w:type="dxa"/>
          </w:tcPr>
          <w:p w14:paraId="1159C555" w14:textId="77777777" w:rsidR="00296859" w:rsidRDefault="00296859" w:rsidP="00A15ECE">
            <w:pPr>
              <w:pStyle w:val="Compact"/>
              <w:jc w:val="center"/>
            </w:pPr>
            <w:r>
              <w:t>1.12 - 1.21</w:t>
            </w:r>
          </w:p>
        </w:tc>
        <w:tc>
          <w:tcPr>
            <w:tcW w:w="2621" w:type="dxa"/>
          </w:tcPr>
          <w:p w14:paraId="3BF40EC4" w14:textId="77777777" w:rsidR="00296859" w:rsidRDefault="00296859" w:rsidP="00A15ECE">
            <w:pPr>
              <w:pStyle w:val="Compact"/>
              <w:jc w:val="center"/>
            </w:pPr>
            <w:r>
              <w:t>1.165</w:t>
            </w:r>
          </w:p>
        </w:tc>
        <w:tc>
          <w:tcPr>
            <w:tcW w:w="1490" w:type="dxa"/>
          </w:tcPr>
          <w:p w14:paraId="1CE75A95" w14:textId="77777777" w:rsidR="00296859" w:rsidRDefault="00296859" w:rsidP="00A15ECE">
            <w:pPr>
              <w:pStyle w:val="Compact"/>
              <w:jc w:val="center"/>
            </w:pPr>
            <w:r>
              <w:t>8</w:t>
            </w:r>
          </w:p>
        </w:tc>
        <w:tc>
          <w:tcPr>
            <w:tcW w:w="2126" w:type="dxa"/>
          </w:tcPr>
          <w:p w14:paraId="728AD6C0" w14:textId="77777777" w:rsidR="00296859" w:rsidRDefault="00296859" w:rsidP="00A15ECE">
            <w:pPr>
              <w:pStyle w:val="Compact"/>
              <w:jc w:val="center"/>
            </w:pPr>
            <w:r>
              <w:t>9.32</w:t>
            </w:r>
          </w:p>
        </w:tc>
        <w:tc>
          <w:tcPr>
            <w:tcW w:w="2410" w:type="dxa"/>
          </w:tcPr>
          <w:p w14:paraId="535D6EAC" w14:textId="77777777" w:rsidR="00296859" w:rsidRDefault="00296859" w:rsidP="00A15ECE">
            <w:pPr>
              <w:pStyle w:val="Compact"/>
              <w:jc w:val="center"/>
            </w:pPr>
            <w:r>
              <w:t>10.8578</w:t>
            </w:r>
          </w:p>
        </w:tc>
      </w:tr>
      <w:tr w:rsidR="00296859" w14:paraId="5005366A" w14:textId="77777777" w:rsidTr="00A15ECE">
        <w:tc>
          <w:tcPr>
            <w:tcW w:w="2127" w:type="dxa"/>
          </w:tcPr>
          <w:p w14:paraId="359DB260" w14:textId="77777777" w:rsidR="00296859" w:rsidRDefault="00296859" w:rsidP="00A15ECE">
            <w:pPr>
              <w:pStyle w:val="Compact"/>
              <w:jc w:val="center"/>
            </w:pPr>
            <w:r>
              <w:t>1.21 - 1.3</w:t>
            </w:r>
          </w:p>
        </w:tc>
        <w:tc>
          <w:tcPr>
            <w:tcW w:w="2621" w:type="dxa"/>
          </w:tcPr>
          <w:p w14:paraId="7DD0DFAB" w14:textId="77777777" w:rsidR="00296859" w:rsidRDefault="00296859" w:rsidP="00A15ECE">
            <w:pPr>
              <w:pStyle w:val="Compact"/>
              <w:jc w:val="center"/>
            </w:pPr>
            <w:r>
              <w:t>1.255</w:t>
            </w:r>
          </w:p>
        </w:tc>
        <w:tc>
          <w:tcPr>
            <w:tcW w:w="1490" w:type="dxa"/>
          </w:tcPr>
          <w:p w14:paraId="5121984F" w14:textId="77777777" w:rsidR="00296859" w:rsidRDefault="00296859" w:rsidP="00A15EC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2126" w:type="dxa"/>
          </w:tcPr>
          <w:p w14:paraId="10DCEBD7" w14:textId="77777777" w:rsidR="00296859" w:rsidRDefault="00296859" w:rsidP="00A15ECE">
            <w:pPr>
              <w:pStyle w:val="Compact"/>
              <w:jc w:val="center"/>
            </w:pPr>
            <w:r>
              <w:t>17.57</w:t>
            </w:r>
          </w:p>
        </w:tc>
        <w:tc>
          <w:tcPr>
            <w:tcW w:w="2410" w:type="dxa"/>
          </w:tcPr>
          <w:p w14:paraId="0650421E" w14:textId="77777777" w:rsidR="00296859" w:rsidRDefault="00296859" w:rsidP="00A15ECE">
            <w:pPr>
              <w:pStyle w:val="Compact"/>
              <w:jc w:val="center"/>
            </w:pPr>
            <w:r>
              <w:t>22.05035</w:t>
            </w:r>
          </w:p>
        </w:tc>
      </w:tr>
      <w:tr w:rsidR="00296859" w14:paraId="2E6B4286" w14:textId="77777777" w:rsidTr="00A15ECE">
        <w:tc>
          <w:tcPr>
            <w:tcW w:w="2127" w:type="dxa"/>
          </w:tcPr>
          <w:p w14:paraId="73055F37" w14:textId="77777777" w:rsidR="00296859" w:rsidRDefault="00296859" w:rsidP="00A15ECE">
            <w:pPr>
              <w:pStyle w:val="Compact"/>
              <w:jc w:val="center"/>
            </w:pPr>
            <w:r>
              <w:t>1.3 - 1.39</w:t>
            </w:r>
          </w:p>
        </w:tc>
        <w:tc>
          <w:tcPr>
            <w:tcW w:w="2621" w:type="dxa"/>
          </w:tcPr>
          <w:p w14:paraId="3022B199" w14:textId="77777777" w:rsidR="00296859" w:rsidRDefault="00296859" w:rsidP="00A15ECE">
            <w:pPr>
              <w:pStyle w:val="Compact"/>
              <w:jc w:val="center"/>
            </w:pPr>
            <w:r>
              <w:t>1.345</w:t>
            </w:r>
          </w:p>
        </w:tc>
        <w:tc>
          <w:tcPr>
            <w:tcW w:w="1490" w:type="dxa"/>
          </w:tcPr>
          <w:p w14:paraId="3E0414B9" w14:textId="77777777" w:rsidR="00296859" w:rsidRDefault="00296859" w:rsidP="00A15EC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2126" w:type="dxa"/>
          </w:tcPr>
          <w:p w14:paraId="3D9BC464" w14:textId="77777777" w:rsidR="00296859" w:rsidRDefault="00296859" w:rsidP="00A15ECE">
            <w:pPr>
              <w:pStyle w:val="Compact"/>
              <w:jc w:val="center"/>
            </w:pPr>
            <w:r>
              <w:t>14.795</w:t>
            </w:r>
          </w:p>
        </w:tc>
        <w:tc>
          <w:tcPr>
            <w:tcW w:w="2410" w:type="dxa"/>
          </w:tcPr>
          <w:p w14:paraId="1BC9F93C" w14:textId="77777777" w:rsidR="00296859" w:rsidRDefault="00296859" w:rsidP="00A15ECE">
            <w:pPr>
              <w:pStyle w:val="Compact"/>
              <w:jc w:val="center"/>
            </w:pPr>
            <w:r>
              <w:t>19.899275</w:t>
            </w:r>
          </w:p>
        </w:tc>
      </w:tr>
      <w:tr w:rsidR="00296859" w14:paraId="2F4F9F50" w14:textId="77777777" w:rsidTr="00A15ECE">
        <w:tc>
          <w:tcPr>
            <w:tcW w:w="2127" w:type="dxa"/>
          </w:tcPr>
          <w:p w14:paraId="63E3CC58" w14:textId="77777777" w:rsidR="00296859" w:rsidRDefault="00296859" w:rsidP="00A15ECE">
            <w:pPr>
              <w:pStyle w:val="Compact"/>
              <w:jc w:val="center"/>
            </w:pPr>
            <w:r>
              <w:t>1.39 - 1.48</w:t>
            </w:r>
          </w:p>
        </w:tc>
        <w:tc>
          <w:tcPr>
            <w:tcW w:w="2621" w:type="dxa"/>
          </w:tcPr>
          <w:p w14:paraId="3523389E" w14:textId="77777777" w:rsidR="00296859" w:rsidRDefault="00296859" w:rsidP="00A15ECE">
            <w:pPr>
              <w:pStyle w:val="Compact"/>
              <w:jc w:val="center"/>
            </w:pPr>
            <w:r>
              <w:t>1.435</w:t>
            </w:r>
          </w:p>
        </w:tc>
        <w:tc>
          <w:tcPr>
            <w:tcW w:w="1490" w:type="dxa"/>
          </w:tcPr>
          <w:p w14:paraId="233FC76A" w14:textId="77777777" w:rsidR="00296859" w:rsidRDefault="00296859" w:rsidP="00A15ECE">
            <w:pPr>
              <w:pStyle w:val="Compact"/>
              <w:jc w:val="center"/>
            </w:pPr>
            <w:r>
              <w:t>9</w:t>
            </w:r>
          </w:p>
        </w:tc>
        <w:tc>
          <w:tcPr>
            <w:tcW w:w="2126" w:type="dxa"/>
          </w:tcPr>
          <w:p w14:paraId="60D1E1F5" w14:textId="77777777" w:rsidR="00296859" w:rsidRDefault="00296859" w:rsidP="00A15ECE">
            <w:pPr>
              <w:pStyle w:val="Compact"/>
              <w:jc w:val="center"/>
            </w:pPr>
            <w:r>
              <w:t>12.915</w:t>
            </w:r>
          </w:p>
        </w:tc>
        <w:tc>
          <w:tcPr>
            <w:tcW w:w="2410" w:type="dxa"/>
          </w:tcPr>
          <w:p w14:paraId="6ED65389" w14:textId="77777777" w:rsidR="00296859" w:rsidRDefault="00296859" w:rsidP="00A15ECE">
            <w:pPr>
              <w:pStyle w:val="Compact"/>
              <w:jc w:val="center"/>
            </w:pPr>
            <w:r>
              <w:t>18.533025</w:t>
            </w:r>
          </w:p>
        </w:tc>
      </w:tr>
      <w:tr w:rsidR="00296859" w14:paraId="70FE1417" w14:textId="77777777" w:rsidTr="00A15ECE">
        <w:tc>
          <w:tcPr>
            <w:tcW w:w="2127" w:type="dxa"/>
          </w:tcPr>
          <w:p w14:paraId="1C9F934F" w14:textId="77777777" w:rsidR="00296859" w:rsidRDefault="00296859" w:rsidP="00A15ECE">
            <w:pPr>
              <w:pStyle w:val="Compact"/>
            </w:pPr>
          </w:p>
        </w:tc>
        <w:tc>
          <w:tcPr>
            <w:tcW w:w="2621" w:type="dxa"/>
          </w:tcPr>
          <w:p w14:paraId="30E30FF9" w14:textId="77777777" w:rsidR="00296859" w:rsidRDefault="00296859" w:rsidP="00A15ECE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∑</m:t>
                </m:r>
              </m:oMath>
            </m:oMathPara>
          </w:p>
        </w:tc>
        <w:tc>
          <w:tcPr>
            <w:tcW w:w="1490" w:type="dxa"/>
          </w:tcPr>
          <w:p w14:paraId="11E887DF" w14:textId="77777777" w:rsidR="00296859" w:rsidRDefault="00296859" w:rsidP="00A15ECE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00</m:t>
                </m:r>
              </m:oMath>
            </m:oMathPara>
          </w:p>
        </w:tc>
        <w:tc>
          <w:tcPr>
            <w:tcW w:w="2126" w:type="dxa"/>
          </w:tcPr>
          <w:p w14:paraId="20B12345" w14:textId="77777777" w:rsidR="00296859" w:rsidRDefault="00296859" w:rsidP="00A15ECE">
            <w:pPr>
              <w:pStyle w:val="Compact"/>
              <w:jc w:val="center"/>
            </w:pPr>
            <w:r>
              <w:t>107.95</w:t>
            </w:r>
          </w:p>
        </w:tc>
        <w:tc>
          <w:tcPr>
            <w:tcW w:w="2410" w:type="dxa"/>
          </w:tcPr>
          <w:p w14:paraId="46A2DCD1" w14:textId="77777777" w:rsidR="00296859" w:rsidRDefault="00296859" w:rsidP="00A15ECE">
            <w:pPr>
              <w:pStyle w:val="Compact"/>
              <w:jc w:val="center"/>
            </w:pPr>
            <w:r>
              <w:t>121.3495</w:t>
            </w:r>
          </w:p>
        </w:tc>
      </w:tr>
    </w:tbl>
    <w:p w14:paraId="2C46C11B" w14:textId="1E3AB665" w:rsidR="00E32C46" w:rsidRPr="00E32C46" w:rsidRDefault="00E32C46" w:rsidP="00E32C46">
      <w:pPr>
        <w:pStyle w:val="a0"/>
        <w:ind w:firstLine="720"/>
        <w:rPr>
          <w:iCs/>
          <w:lang w:val="ru-RU"/>
        </w:rPr>
      </w:pPr>
      <w:r w:rsidRPr="00E32C46">
        <w:rPr>
          <w:iCs/>
          <w:lang w:val="ru-RU"/>
        </w:rPr>
        <w:t xml:space="preserve">Выборочная дисперсия является </w:t>
      </w:r>
      <w:r w:rsidRPr="00E32C46">
        <w:rPr>
          <w:i/>
          <w:iCs/>
          <w:lang w:val="ru-RU"/>
        </w:rPr>
        <w:t>смещенной оценкой</w:t>
      </w:r>
      <w:r w:rsidRPr="00E32C46">
        <w:rPr>
          <w:iCs/>
          <w:lang w:val="ru-RU"/>
        </w:rPr>
        <w:t xml:space="preserve"> генеральной дисперсии, а исправленная дисперсия – </w:t>
      </w:r>
      <w:r w:rsidRPr="00E32C46">
        <w:rPr>
          <w:i/>
          <w:iCs/>
          <w:lang w:val="ru-RU"/>
        </w:rPr>
        <w:t>несмещенной оценкой</w:t>
      </w:r>
      <w:r w:rsidRPr="00E32C46">
        <w:rPr>
          <w:iCs/>
          <w:lang w:val="ru-RU"/>
        </w:rPr>
        <w:t>:</w:t>
      </w:r>
    </w:p>
    <w:p w14:paraId="316AE38E" w14:textId="3CF35F2D" w:rsidR="00E32C46" w:rsidRPr="002E6E2D" w:rsidRDefault="007508D5" w:rsidP="00E32C46">
      <w:pPr>
        <w:pStyle w:val="a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lang w:val="ru-R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  <w:iCs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ru-RU"/>
                    </w:rPr>
                    <m:t>D</m:t>
                  </m:r>
                </m:e>
              </m:acc>
            </m:e>
            <m:sub>
              <m:r>
                <w:rPr>
                  <w:rFonts w:ascii="Cambria Math" w:hAnsi="Cambria Math"/>
                  <w:lang w:val="ru-RU"/>
                </w:rPr>
                <m:t>в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1</m:t>
                  </m:r>
                </m:e>
              </m:d>
            </m:den>
          </m:f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  <w:lang w:val="ru-RU"/>
                </w:rPr>
                <m:t>в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00</m:t>
              </m:r>
            </m:num>
            <m:den>
              <m:r>
                <w:rPr>
                  <w:rFonts w:ascii="Cambria Math" w:hAnsi="Cambria Math"/>
                </w:rPr>
                <m:t>99</m:t>
              </m:r>
            </m:den>
          </m:f>
          <m:r>
            <w:rPr>
              <w:rFonts w:ascii="Cambria Math" w:hAnsi="Cambria Math"/>
            </w:rPr>
            <m:t>*0</m:t>
          </m:r>
          <m:r>
            <w:rPr>
              <w:rFonts w:ascii="Cambria Math" w:hAnsi="Cambria Math"/>
              <w:lang w:val="ru-RU"/>
            </w:rPr>
            <m:t>.048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=0</m:t>
          </m:r>
          <m:r>
            <w:rPr>
              <w:rFonts w:ascii="Cambria Math" w:hAnsi="Cambria Math"/>
            </w:rPr>
            <m:t>.049</m:t>
          </m:r>
        </m:oMath>
      </m:oMathPara>
    </w:p>
    <w:p w14:paraId="0F0AF1EA" w14:textId="68698E7E" w:rsidR="00E32C46" w:rsidRPr="00E32C46" w:rsidRDefault="007508D5" w:rsidP="00766A17">
      <w:pPr>
        <w:pStyle w:val="a0"/>
        <w:rPr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  <m:ctrlPr>
                <w:rPr>
                  <w:rFonts w:ascii="Cambria Math" w:hAnsi="Cambria Math"/>
                  <w:i/>
                  <w:lang w:val="ru-RU"/>
                </w:rPr>
              </m:ctrlPr>
            </m:e>
            <m:sub>
              <m:r>
                <w:rPr>
                  <w:rFonts w:ascii="Cambria Math" w:hAnsi="Cambria Math"/>
                  <w:lang w:val="ru-RU"/>
                </w:rPr>
                <m:t>в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>
              <m:ctrlPr>
                <w:rPr>
                  <w:rFonts w:ascii="Cambria Math" w:hAnsi="Cambria Math"/>
                  <w:i/>
                  <w:lang w:val="ru-RU"/>
                </w:rPr>
              </m:ctrlPr>
            </m:deg>
            <m:e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в</m:t>
                  </m:r>
                </m:sub>
              </m:sSub>
            </m:e>
          </m:rad>
          <m:r>
            <w:rPr>
              <w:rFonts w:ascii="Cambria Math" w:hAnsi="Cambria Math"/>
            </w:rPr>
            <m:t>=0.22</m:t>
          </m:r>
        </m:oMath>
      </m:oMathPara>
    </w:p>
    <w:p w14:paraId="44BDCFE8" w14:textId="77777777" w:rsidR="00296859" w:rsidRDefault="00892475" w:rsidP="00296859">
      <w:pPr>
        <w:pStyle w:val="FirstParagraph"/>
        <w:rPr>
          <w:lang w:val="ru-RU"/>
        </w:rPr>
      </w:pPr>
      <w:r w:rsidRPr="00EC7656">
        <w:rPr>
          <w:lang w:val="ru-RU"/>
        </w:rPr>
        <w:t>д)</w:t>
      </w:r>
      <w:r w:rsidR="005D796A">
        <w:rPr>
          <w:lang w:val="ru-RU"/>
        </w:rPr>
        <w:t xml:space="preserve"> </w:t>
      </w:r>
      <w:r w:rsidR="00296859" w:rsidRPr="00296859">
        <w:rPr>
          <w:lang w:val="ru-RU"/>
        </w:rPr>
        <w:t xml:space="preserve">Согласно критерию Пирсона, необходимо сравнить эмпирические и теоретические частоты. Эмпирические частоты даны. Найдем теоретические частоты. Для этого пронумеруем </w:t>
      </w:r>
      <m:oMath>
        <m:r>
          <w:rPr>
            <w:rFonts w:ascii="Cambria Math" w:hAnsi="Cambria Math"/>
            <w:lang w:val="ru-RU"/>
          </w:rPr>
          <m:t>Х</m:t>
        </m:r>
      </m:oMath>
      <w:r w:rsidR="00296859" w:rsidRPr="00296859">
        <w:rPr>
          <w:lang w:val="ru-RU"/>
        </w:rPr>
        <w:t xml:space="preserve">, т. е. перейдем к СВ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  <w:lang w:val="ru-RU"/>
          </w:rPr>
          <m:t xml:space="preserve"> = 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-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  <w:lang w:val="ru-RU"/>
          </w:rPr>
          <m:t>)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в</m:t>
            </m:r>
          </m:sub>
        </m:sSub>
      </m:oMath>
      <w:r w:rsidR="00296859" w:rsidRPr="00296859">
        <w:rPr>
          <w:lang w:val="ru-RU"/>
        </w:rPr>
        <w:t xml:space="preserve"> и вычислим концы интервало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96859" w:rsidRPr="00296859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ru-RU"/>
              </w:rPr>
              <m:t>+1</m:t>
            </m:r>
          </m:sub>
        </m:sSub>
      </m:oMath>
      <w:r w:rsidR="00296859" w:rsidRPr="00296859">
        <w:rPr>
          <w:lang w:val="ru-RU"/>
        </w:rPr>
        <w:t xml:space="preserve">, причем наименьшее значение </w:t>
      </w:r>
      <m:oMath>
        <m:r>
          <w:rPr>
            <w:rFonts w:ascii="Cambria Math" w:hAnsi="Cambria Math"/>
          </w:rPr>
          <m:t>z</m:t>
        </m:r>
      </m:oMath>
      <w:r w:rsidR="00296859" w:rsidRPr="00296859">
        <w:rPr>
          <w:lang w:val="ru-RU"/>
        </w:rP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="00296859" w:rsidRPr="00296859">
        <w:rPr>
          <w:lang w:val="ru-RU"/>
        </w:rPr>
        <w:t xml:space="preserve">, положим стремящимся к </w:t>
      </w:r>
      <m:oMath>
        <m:r>
          <w:rPr>
            <w:rFonts w:ascii="Cambria Math" w:hAnsi="Cambria Math"/>
            <w:lang w:val="ru-RU"/>
          </w:rPr>
          <m:t>-∞</m:t>
        </m:r>
      </m:oMath>
      <w:r w:rsidR="00296859" w:rsidRPr="00296859">
        <w:rPr>
          <w:lang w:val="ru-RU"/>
        </w:rPr>
        <w:t>, а наибольшее, т. е.</w:t>
      </w:r>
      <m:oMath>
        <m:r>
          <w:rPr>
            <w:rFonts w:ascii="Cambria Math" w:hAnsi="Cambria Math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  <w:lang w:val="ru-RU"/>
              </w:rPr>
              <m:t>+1</m:t>
            </m:r>
          </m:sub>
        </m:sSub>
      </m:oMath>
      <w:r w:rsidR="00296859" w:rsidRPr="00296859">
        <w:rPr>
          <w:lang w:val="ru-RU"/>
        </w:rPr>
        <w:t xml:space="preserve"> к </w:t>
      </w:r>
      <m:oMath>
        <m:r>
          <w:rPr>
            <w:rFonts w:ascii="Cambria Math" w:hAnsi="Cambria Math"/>
            <w:lang w:val="ru-RU"/>
          </w:rPr>
          <m:t>+∞</m:t>
        </m:r>
      </m:oMath>
      <w:r w:rsidR="00296859" w:rsidRPr="00296859">
        <w:rPr>
          <w:lang w:val="ru-RU"/>
        </w:rPr>
        <w:t>. Результаты занесем в таблицу. Все</w:t>
      </w:r>
      <m:oMath>
        <m:r>
          <w:rPr>
            <w:rFonts w:ascii="Cambria Math" w:hAnsi="Cambria Math"/>
            <w:lang w:val="ru-RU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>&gt;5</m:t>
        </m:r>
      </m:oMath>
      <w:r w:rsidR="00296859" w:rsidRPr="00296859">
        <w:rPr>
          <w:lang w:val="ru-RU"/>
        </w:rPr>
        <w:t>, значит объединять интервалы не требуется.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1285"/>
        <w:gridCol w:w="1225"/>
        <w:gridCol w:w="1263"/>
        <w:gridCol w:w="1125"/>
        <w:gridCol w:w="1125"/>
        <w:gridCol w:w="1774"/>
        <w:gridCol w:w="1774"/>
      </w:tblGrid>
      <w:tr w:rsidR="00296859" w:rsidRPr="005C6E86" w14:paraId="722D5C0F" w14:textId="77777777" w:rsidTr="00296859">
        <w:trPr>
          <w:trHeight w:val="565"/>
        </w:trPr>
        <w:tc>
          <w:tcPr>
            <w:tcW w:w="12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E9F26" w14:textId="7F8DA5CD" w:rsidR="00296859" w:rsidRPr="00296859" w:rsidRDefault="00296859" w:rsidP="00296859">
            <w:pPr>
              <w:pStyle w:val="a0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i</m:t>
                </m:r>
              </m:oMath>
            </m:oMathPara>
          </w:p>
        </w:tc>
        <w:tc>
          <w:tcPr>
            <w:tcW w:w="24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C4B1F" w14:textId="225094C0" w:rsidR="00296859" w:rsidRPr="00296859" w:rsidRDefault="00296859" w:rsidP="00296859">
            <w:pPr>
              <w:pStyle w:val="a0"/>
              <w:jc w:val="center"/>
              <w:rPr>
                <w:lang w:val="ru-RU"/>
              </w:rPr>
            </w:pPr>
            <w:r w:rsidRPr="00296859">
              <w:rPr>
                <w:lang w:val="ru-RU"/>
              </w:rPr>
              <w:t xml:space="preserve">Границы интервала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ru-RU"/>
                </w:rPr>
                <m:t>;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+1</m:t>
                  </m:r>
                </m:sub>
              </m:sSub>
            </m:oMath>
          </w:p>
        </w:tc>
        <w:tc>
          <w:tcPr>
            <w:tcW w:w="11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AC7B2" w14:textId="7BBCE41D" w:rsidR="00296859" w:rsidRPr="00296859" w:rsidRDefault="007508D5" w:rsidP="00296859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1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BAC91" w14:textId="4BD0B2F6" w:rsidR="00296859" w:rsidRPr="00296859" w:rsidRDefault="007508D5" w:rsidP="00296859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+1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3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A7F34C" w14:textId="076FA978" w:rsidR="00296859" w:rsidRPr="00296859" w:rsidRDefault="00296859" w:rsidP="00296859">
            <w:pPr>
              <w:pStyle w:val="a0"/>
              <w:jc w:val="center"/>
              <w:rPr>
                <w:lang w:val="ru-RU"/>
              </w:rPr>
            </w:pPr>
            <w:r w:rsidRPr="00296859">
              <w:rPr>
                <w:lang w:val="ru-RU"/>
              </w:rPr>
              <w:t xml:space="preserve">Границы интервала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ru-RU"/>
                </w:rPr>
                <m:t>;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+1</m:t>
                  </m:r>
                </m:sub>
              </m:sSub>
            </m:oMath>
          </w:p>
        </w:tc>
      </w:tr>
      <w:tr w:rsidR="00296859" w:rsidRPr="00296859" w14:paraId="5A25B29D" w14:textId="77777777" w:rsidTr="00296859">
        <w:trPr>
          <w:trHeight w:val="60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31A728" w14:textId="77777777" w:rsidR="00296859" w:rsidRPr="00296859" w:rsidRDefault="00296859" w:rsidP="00296859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67F2C" w14:textId="24DB490B" w:rsidR="00296859" w:rsidRPr="00296859" w:rsidRDefault="007508D5" w:rsidP="00296859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9AC6D" w14:textId="07848FE6" w:rsidR="00296859" w:rsidRPr="00296859" w:rsidRDefault="007508D5" w:rsidP="00296859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+1</m:t>
                    </m:r>
                  </m:sub>
                </m:sSub>
              </m:oMath>
            </m:oMathPara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8ABBD" w14:textId="77777777" w:rsidR="00296859" w:rsidRPr="00296859" w:rsidRDefault="00296859" w:rsidP="00296859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138D7" w14:textId="77777777" w:rsidR="00296859" w:rsidRPr="00296859" w:rsidRDefault="00296859" w:rsidP="00296859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E7F61" w14:textId="67E02B4B" w:rsidR="00296859" w:rsidRPr="00296859" w:rsidRDefault="007508D5" w:rsidP="00296859">
            <w:pPr>
              <w:pStyle w:val="a0"/>
              <w:jc w:val="center"/>
              <w:rPr>
                <w:i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ru-RU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x</m:t>
                        </m:r>
                      </m:e>
                    </m:acc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в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9559A" w14:textId="15260097" w:rsidR="00296859" w:rsidRPr="00296859" w:rsidRDefault="007508D5" w:rsidP="00296859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+1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i+1</m:t>
                        </m:r>
                      </m:sub>
                    </m:sSub>
                    <m:r>
                      <w:rPr>
                        <w:rFonts w:ascii="Cambria Math" w:hAnsi="Cambria Math"/>
                        <w:lang w:val="ru-RU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x</m:t>
                        </m:r>
                      </m:e>
                    </m:acc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в</m:t>
                        </m:r>
                      </m:sub>
                    </m:sSub>
                  </m:den>
                </m:f>
              </m:oMath>
            </m:oMathPara>
          </w:p>
        </w:tc>
      </w:tr>
      <w:tr w:rsidR="0054582D" w:rsidRPr="00296859" w14:paraId="0CE2D8FF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205B4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1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1ADF8" w14:textId="280725AE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67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BEC5E" w14:textId="7CA8C733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76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7B3DB" w14:textId="0D5BDC30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BAD01" w14:textId="5737F96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32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8CE09" w14:textId="3F47D5A1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524D6" w14:textId="13E19E81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1,45</w:t>
            </w:r>
          </w:p>
        </w:tc>
      </w:tr>
      <w:tr w:rsidR="0054582D" w:rsidRPr="00296859" w14:paraId="0AC31579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B6B67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2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342C" w14:textId="394CF5CD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76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2493C" w14:textId="2CFE0D5D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85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0670D" w14:textId="4A6C6699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32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E390F" w14:textId="5A29BE36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23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DE66" w14:textId="6D803EAC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1,45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3C2C1" w14:textId="1F0CFC3E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1,05</w:t>
            </w:r>
          </w:p>
        </w:tc>
      </w:tr>
      <w:tr w:rsidR="0054582D" w:rsidRPr="00296859" w14:paraId="5A440BCD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B6EA3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3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05F73" w14:textId="5CA461FE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85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A788B" w14:textId="62801C38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94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F6E6D" w14:textId="35D5BBCE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23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BFDE0" w14:textId="09D04533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14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74FA4" w14:textId="68D59E96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1,05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73B8B" w14:textId="1E5E4E30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64</w:t>
            </w:r>
          </w:p>
        </w:tc>
      </w:tr>
      <w:tr w:rsidR="0054582D" w:rsidRPr="00296859" w14:paraId="0A77DA08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59C2C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4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48FB" w14:textId="6ECD6536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0.94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DAEE9" w14:textId="6ECBD412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03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BDF70" w14:textId="131BC40E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14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78768" w14:textId="61BAFE69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05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288B6" w14:textId="7EB69C75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64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35F32" w14:textId="2D5B33C4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23</w:t>
            </w:r>
          </w:p>
        </w:tc>
      </w:tr>
      <w:tr w:rsidR="0054582D" w:rsidRPr="00296859" w14:paraId="29D5B826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428B8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5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ADD14" w14:textId="2DD120BD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03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037FD" w14:textId="1E32FFC8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12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091B9" w14:textId="3820C594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05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30B27" w14:textId="68C85BD5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04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EF7955" w14:textId="365A0B6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0,23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EAB7E" w14:textId="0227879C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18</w:t>
            </w:r>
          </w:p>
        </w:tc>
      </w:tr>
      <w:tr w:rsidR="0054582D" w:rsidRPr="00296859" w14:paraId="6AA5D9A9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64633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6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FD571" w14:textId="22485DD4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12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C0B65" w14:textId="535889FE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21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DF623" w14:textId="6C58154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04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86B65" w14:textId="349FAAAF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13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9CAA88" w14:textId="4ADA0DE1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18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6D6A8" w14:textId="5B4C3FD0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59</w:t>
            </w:r>
          </w:p>
        </w:tc>
      </w:tr>
      <w:tr w:rsidR="0054582D" w:rsidRPr="00296859" w14:paraId="678FEEEF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C1CD4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7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AFB8F" w14:textId="5BCB4F3A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21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1713F" w14:textId="35F50C62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3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23EA0" w14:textId="7D8EC535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13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95791" w14:textId="03B0A3C6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22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12E8A" w14:textId="2EFB0172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59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34E4E" w14:textId="564A21EB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1</w:t>
            </w:r>
          </w:p>
        </w:tc>
      </w:tr>
      <w:tr w:rsidR="0054582D" w:rsidRPr="00296859" w14:paraId="0514F8CB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E368C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8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F45AA" w14:textId="52099D30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3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07C6D" w14:textId="73A7B116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39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22A20" w14:textId="366B8D42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22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7073B" w14:textId="24B19C80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31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D5B25" w14:textId="06B52B83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1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E65D2" w14:textId="5AD793F4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1,41</w:t>
            </w:r>
          </w:p>
        </w:tc>
      </w:tr>
      <w:tr w:rsidR="0054582D" w:rsidRPr="00296859" w14:paraId="4E4D93F3" w14:textId="77777777" w:rsidTr="00296859"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92C83" w14:textId="77777777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6859">
              <w:rPr>
                <w:iCs/>
                <w:lang w:val="ru-RU"/>
              </w:rPr>
              <w:t>9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D49DF" w14:textId="311045F8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39</m:t>
                </m:r>
              </m:oMath>
            </m:oMathPara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7D744" w14:textId="7EA896DF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.48</m:t>
                </m:r>
              </m:oMath>
            </m:oMathPara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A0AB8" w14:textId="79C62B48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0,31</w:t>
            </w:r>
          </w:p>
        </w:tc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A0577" w14:textId="7B9E6E52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09127" w14:textId="490FD045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1,41</w:t>
            </w:r>
          </w:p>
        </w:tc>
        <w:tc>
          <w:tcPr>
            <w:tcW w:w="17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D66CD" w14:textId="1D90F7A3" w:rsidR="0054582D" w:rsidRPr="00296859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FB4C59">
              <w:t>-</w:t>
            </w:r>
          </w:p>
        </w:tc>
      </w:tr>
    </w:tbl>
    <w:p w14:paraId="6E2F58BA" w14:textId="77777777" w:rsidR="0054582D" w:rsidRDefault="0054582D" w:rsidP="00295850">
      <w:pPr>
        <w:pStyle w:val="a0"/>
        <w:rPr>
          <w:lang w:val="ru-RU"/>
        </w:rPr>
      </w:pPr>
    </w:p>
    <w:p w14:paraId="08B27E6D" w14:textId="1189CAA2" w:rsidR="00295850" w:rsidRPr="00295850" w:rsidRDefault="00295850" w:rsidP="0054582D">
      <w:pPr>
        <w:pStyle w:val="a0"/>
        <w:ind w:firstLine="720"/>
        <w:rPr>
          <w:lang w:val="ru-RU"/>
        </w:rPr>
      </w:pPr>
      <w:r w:rsidRPr="00295850">
        <w:rPr>
          <w:lang w:val="ru-RU"/>
        </w:rPr>
        <w:t xml:space="preserve">Находим теоретические вероятности </w:t>
      </w:r>
      <m:oMath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</m:sSub>
      </m:oMath>
      <w:r w:rsidRPr="00295850">
        <w:rPr>
          <w:lang w:val="ru-RU"/>
        </w:rPr>
        <w:t xml:space="preserve"> и теоретические частоты </w:t>
      </w:r>
      <m:oMath>
        <m:r>
          <w:rPr>
            <w:rFonts w:ascii="Cambria Math" w:hAnsi="Cambria Math"/>
            <w:lang w:val="ru-RU"/>
          </w:rPr>
          <m:t>n</m:t>
        </m:r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’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= n</m:t>
        </m:r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</m:sSub>
        <m:r>
          <w:rPr>
            <w:rFonts w:ascii="Cambria Math" w:hAnsi="Cambria Math"/>
            <w:lang w:val="ru-RU"/>
          </w:rPr>
          <m:t xml:space="preserve"> = 100</m:t>
        </m:r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</m:sSub>
      </m:oMath>
      <w:r w:rsidRPr="00295850">
        <w:rPr>
          <w:lang w:val="ru-RU"/>
        </w:rPr>
        <w:t>. Составляем расчетную таблицу.</w:t>
      </w:r>
    </w:p>
    <w:p w14:paraId="18B7E36B" w14:textId="0BBE892D" w:rsidR="00296859" w:rsidRPr="0054582D" w:rsidRDefault="00296859" w:rsidP="00296859">
      <w:pPr>
        <w:pStyle w:val="a0"/>
        <w:rPr>
          <w:lang w:val="ru-RU"/>
        </w:rPr>
      </w:pPr>
    </w:p>
    <w:p w14:paraId="70C6770B" w14:textId="77777777" w:rsidR="00295850" w:rsidRPr="0054582D" w:rsidRDefault="00295850" w:rsidP="00296859">
      <w:pPr>
        <w:pStyle w:val="a0"/>
        <w:rPr>
          <w:lang w:val="ru-RU"/>
        </w:rPr>
      </w:pPr>
    </w:p>
    <w:p w14:paraId="74B98A4B" w14:textId="77777777" w:rsidR="00295850" w:rsidRPr="0054582D" w:rsidRDefault="00295850" w:rsidP="00296859">
      <w:pPr>
        <w:pStyle w:val="a0"/>
        <w:rPr>
          <w:lang w:val="ru-RU"/>
        </w:rPr>
      </w:pPr>
    </w:p>
    <w:p w14:paraId="1E761F66" w14:textId="77777777" w:rsidR="00295850" w:rsidRPr="0054582D" w:rsidRDefault="00295850" w:rsidP="00296859">
      <w:pPr>
        <w:pStyle w:val="a0"/>
        <w:rPr>
          <w:lang w:val="ru-RU"/>
        </w:rPr>
      </w:pPr>
    </w:p>
    <w:tbl>
      <w:tblPr>
        <w:tblStyle w:val="af4"/>
        <w:tblW w:w="11199" w:type="dxa"/>
        <w:tblInd w:w="-1026" w:type="dxa"/>
        <w:tblLayout w:type="fixed"/>
        <w:tblLook w:val="04A0" w:firstRow="1" w:lastRow="0" w:firstColumn="1" w:lastColumn="0" w:noHBand="0" w:noVBand="1"/>
      </w:tblPr>
      <w:tblGrid>
        <w:gridCol w:w="850"/>
        <w:gridCol w:w="1844"/>
        <w:gridCol w:w="1701"/>
        <w:gridCol w:w="1559"/>
        <w:gridCol w:w="1417"/>
        <w:gridCol w:w="2410"/>
        <w:gridCol w:w="1418"/>
      </w:tblGrid>
      <w:tr w:rsidR="00295850" w:rsidRPr="00295850" w14:paraId="27DADA19" w14:textId="77777777" w:rsidTr="00295850">
        <w:trPr>
          <w:trHeight w:val="619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7853D" w14:textId="0EEEF3DD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i</m:t>
                </m:r>
              </m:oMath>
            </m:oMathPara>
          </w:p>
        </w:tc>
        <w:tc>
          <w:tcPr>
            <w:tcW w:w="3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F6627" w14:textId="7238889A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  <w:r w:rsidRPr="00295850">
              <w:rPr>
                <w:lang w:val="ru-RU"/>
              </w:rPr>
              <w:t xml:space="preserve">Границы интервала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ru-RU"/>
                </w:rPr>
                <m:t>;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+1</m:t>
                  </m:r>
                </m:sub>
              </m:sSub>
            </m:oMath>
          </w:p>
        </w:tc>
        <w:tc>
          <w:tcPr>
            <w:tcW w:w="15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EBCB5" w14:textId="63249ACF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Ф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)</m:t>
                </m:r>
              </m:oMath>
            </m:oMathPara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A6417" w14:textId="11F92E53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Ф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+1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)</m:t>
                </m:r>
              </m:oMath>
            </m:oMathPara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E9541" w14:textId="6A5A941D" w:rsidR="00295850" w:rsidRPr="00295850" w:rsidRDefault="007508D5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=Ф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u-RU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i+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val="ru-RU"/>
                  </w:rPr>
                  <m:t>-Ф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)</m:t>
                </m:r>
              </m:oMath>
            </m:oMathPara>
          </w:p>
        </w:tc>
        <w:tc>
          <w:tcPr>
            <w:tcW w:w="14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20C2B7" w14:textId="5CA87167" w:rsidR="00295850" w:rsidRPr="00295850" w:rsidRDefault="007508D5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  <w:lang w:val="ru-RU"/>
                  </w:rPr>
                  <m:t>=100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</m:oMath>
            </m:oMathPara>
          </w:p>
        </w:tc>
      </w:tr>
      <w:tr w:rsidR="00295850" w:rsidRPr="00295850" w14:paraId="518FC943" w14:textId="77777777" w:rsidTr="00295850">
        <w:trPr>
          <w:trHeight w:val="325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DAF0D" w14:textId="77777777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14183" w14:textId="3C5715B6" w:rsidR="00295850" w:rsidRPr="00295850" w:rsidRDefault="007508D5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B3CD8" w14:textId="7454A13B" w:rsidR="00295850" w:rsidRPr="00295850" w:rsidRDefault="007508D5" w:rsidP="00295850">
            <w:pPr>
              <w:pStyle w:val="a0"/>
              <w:jc w:val="center"/>
              <w:rPr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+1</m:t>
                    </m:r>
                  </m:sub>
                </m:sSub>
              </m:oMath>
            </m:oMathPara>
          </w:p>
        </w:tc>
        <w:tc>
          <w:tcPr>
            <w:tcW w:w="15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FA06C7" w14:textId="77777777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2F81B" w14:textId="77777777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24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4E85E" w14:textId="77777777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</w:p>
        </w:tc>
        <w:tc>
          <w:tcPr>
            <w:tcW w:w="14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33FB5" w14:textId="77777777" w:rsidR="00295850" w:rsidRPr="00295850" w:rsidRDefault="00295850" w:rsidP="00295850">
            <w:pPr>
              <w:pStyle w:val="a0"/>
              <w:jc w:val="center"/>
              <w:rPr>
                <w:lang w:val="ru-RU"/>
              </w:rPr>
            </w:pPr>
          </w:p>
        </w:tc>
      </w:tr>
      <w:tr w:rsidR="0054582D" w:rsidRPr="00295850" w14:paraId="026A7D4A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28E642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6406E" w14:textId="571C78D4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B27641" w14:textId="0C0E3E21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1,4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F8199" w14:textId="6433CA71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oMath/>
              </w:rPr>
            </w:pPr>
            <w:r w:rsidRPr="00EC204D">
              <w:t>-0,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6D94" w14:textId="038FAF8F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426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77393" w14:textId="7863EBA8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073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999B5" w14:textId="3E9DF945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7,35</w:t>
            </w:r>
          </w:p>
        </w:tc>
      </w:tr>
      <w:tr w:rsidR="0054582D" w:rsidRPr="00295850" w14:paraId="2D059300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52CC4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32D7A" w14:textId="4E5BAA7C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1,4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47CBB" w14:textId="29A477EA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1,0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202D9" w14:textId="772914F9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426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434C5" w14:textId="43A54551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353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D93FA9" w14:textId="43B520A7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073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C04EB" w14:textId="582F95F3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7,34</w:t>
            </w:r>
          </w:p>
        </w:tc>
      </w:tr>
      <w:tr w:rsidR="0054582D" w:rsidRPr="00295850" w14:paraId="43744630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227E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3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1E27" w14:textId="7A8AFE56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1,0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6AAF7" w14:textId="1F32AAF1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0,6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995AE" w14:textId="58575FF2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353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006C8" w14:textId="056219E9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2389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06F0" w14:textId="58F38D74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114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40EAF" w14:textId="4A905AE0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11,42</w:t>
            </w:r>
          </w:p>
        </w:tc>
      </w:tr>
      <w:tr w:rsidR="0054582D" w:rsidRPr="00295850" w14:paraId="75ED76E5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56798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4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408FC" w14:textId="7B54F475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0,6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9926C" w14:textId="145B8F21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0,2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32236" w14:textId="20972FEF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238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43773" w14:textId="7694612C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09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01BB4" w14:textId="5FC559D6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147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3BBEF" w14:textId="744E5FA6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14,79</w:t>
            </w:r>
          </w:p>
        </w:tc>
      </w:tr>
      <w:tr w:rsidR="0054582D" w:rsidRPr="00295850" w14:paraId="3EB5C414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71C71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5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AD677" w14:textId="550E784E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0,2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29501" w14:textId="195C2845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0,1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B3848" w14:textId="21C65254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-0,091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AF1CE" w14:textId="54A92437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071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B48E5" w14:textId="4A640925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162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869F6" w14:textId="29303895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16,24</w:t>
            </w:r>
          </w:p>
        </w:tc>
      </w:tr>
      <w:tr w:rsidR="0054582D" w:rsidRPr="00295850" w14:paraId="3558EDCC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01891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6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B62B1" w14:textId="2897D36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0,1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60F57" w14:textId="0851BB1F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0,59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7844D" w14:textId="682BC924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071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B5604" w14:textId="406D5F1F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22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9B57" w14:textId="3FA46CFB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15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721D0" w14:textId="674C9C98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15,1</w:t>
            </w:r>
          </w:p>
        </w:tc>
      </w:tr>
      <w:tr w:rsidR="0054582D" w:rsidRPr="00295850" w14:paraId="381054CD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77EA8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7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2BAD0" w14:textId="66B87B3A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0,5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597DA" w14:textId="482877A3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F5B51" w14:textId="53385C15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222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EF317" w14:textId="657F088A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341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089D4" w14:textId="6656A3DB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1189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46700" w14:textId="2FCB50B8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11,89</w:t>
            </w:r>
          </w:p>
        </w:tc>
      </w:tr>
      <w:tr w:rsidR="0054582D" w:rsidRPr="00295850" w14:paraId="2765AA94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2023B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8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C6F65" w14:textId="51371F96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A46FD" w14:textId="4ACB3DFC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1,4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234D3" w14:textId="47990DE1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3413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13F1E" w14:textId="4C1E8F89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4207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F5224" w14:textId="6D7E2A63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0794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F0CAA" w14:textId="06F1335F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7,94</w:t>
            </w:r>
          </w:p>
        </w:tc>
      </w:tr>
      <w:tr w:rsidR="0054582D" w:rsidRPr="00295850" w14:paraId="26EA6D7A" w14:textId="77777777" w:rsidTr="006118E7"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DBAEC" w14:textId="7777777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295850">
              <w:rPr>
                <w:iCs/>
                <w:lang w:val="ru-RU"/>
              </w:rPr>
              <w:t>9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8AA53" w14:textId="482F1839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1,4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B3402" w14:textId="793FEF37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6F2E4" w14:textId="07C82AB7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420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0D737" w14:textId="24731DBB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oMath/>
              </w:rPr>
            </w:pPr>
            <w:r w:rsidRPr="00EC204D">
              <w:t>0,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D3045" w14:textId="47BA47AC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0,0793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1B85C" w14:textId="02E4B3F8" w:rsidR="0054582D" w:rsidRPr="00295850" w:rsidRDefault="0054582D" w:rsidP="0054582D">
            <w:pPr>
              <w:pStyle w:val="a0"/>
              <w:jc w:val="center"/>
              <w:rPr>
                <w:rFonts w:ascii="Cambria Math" w:hAnsi="Cambria Math"/>
                <w:lang w:val="ru-RU"/>
                <w:oMath/>
              </w:rPr>
            </w:pPr>
            <w:r w:rsidRPr="00EC204D">
              <w:t>7,93</w:t>
            </w:r>
          </w:p>
        </w:tc>
      </w:tr>
      <w:tr w:rsidR="0054582D" w:rsidRPr="00295850" w14:paraId="3408A6C3" w14:textId="77777777" w:rsidTr="00BC68EF">
        <w:trPr>
          <w:trHeight w:val="293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6A2D0" w14:textId="3D7ED281" w:rsidR="0054582D" w:rsidRPr="00295850" w:rsidRDefault="007508D5" w:rsidP="0054582D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Cs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 xml:space="preserve"> </m:t>
                    </m:r>
                  </m:sup>
                  <m:e/>
                </m:nary>
              </m:oMath>
            </m:oMathPara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0AF9A" w14:textId="521AB902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D569A" w14:textId="1C4B6DC5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402C29">
              <w:t>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01980" w14:textId="0D1ECE38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EC204D">
              <w:t>-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F2F3F" w14:textId="4F7A0EFD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EC204D">
              <w:t>-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4655E" w14:textId="7A9AADB6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EC204D"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1AD0D" w14:textId="7BA55A65" w:rsidR="0054582D" w:rsidRPr="00295850" w:rsidRDefault="0054582D" w:rsidP="0054582D">
            <w:pPr>
              <w:pStyle w:val="a0"/>
              <w:jc w:val="center"/>
              <w:rPr>
                <w:iCs/>
                <w:lang w:val="ru-RU"/>
              </w:rPr>
            </w:pPr>
            <w:r w:rsidRPr="00EC204D">
              <w:t>100</w:t>
            </w:r>
          </w:p>
        </w:tc>
      </w:tr>
    </w:tbl>
    <w:p w14:paraId="2505D8B3" w14:textId="77777777" w:rsidR="0054582D" w:rsidRPr="0054582D" w:rsidRDefault="0054582D" w:rsidP="0054582D">
      <w:pPr>
        <w:pStyle w:val="a0"/>
        <w:ind w:firstLine="720"/>
      </w:pPr>
      <w:r w:rsidRPr="0054582D">
        <w:rPr>
          <w:lang w:val="ru-RU"/>
        </w:rPr>
        <w:t>Вычислим наблюдаемое значение критерия Пирсона. Для этого составим расчетную таблицу. Последние два столбца служат для контроля вычисления по формуле</w:t>
      </w:r>
      <w:r w:rsidRPr="0054582D">
        <w:t>:</w:t>
      </w:r>
    </w:p>
    <w:p w14:paraId="6C570EAF" w14:textId="7CA27BC3" w:rsidR="0054582D" w:rsidRPr="0054582D" w:rsidRDefault="007508D5" w:rsidP="0054582D">
      <w:pPr>
        <w:pStyle w:val="a0"/>
        <w:rPr>
          <w:i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  <w:lang w:val="ru-RU"/>
                </w:rPr>
                <m:t>набл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n</m:t>
              </m:r>
            </m:e>
          </m:nary>
        </m:oMath>
      </m:oMathPara>
    </w:p>
    <w:tbl>
      <w:tblPr>
        <w:tblStyle w:val="af4"/>
        <w:tblW w:w="9493" w:type="dxa"/>
        <w:tblLook w:val="04A0" w:firstRow="1" w:lastRow="0" w:firstColumn="1" w:lastColumn="0" w:noHBand="0" w:noVBand="1"/>
      </w:tblPr>
      <w:tblGrid>
        <w:gridCol w:w="796"/>
        <w:gridCol w:w="639"/>
        <w:gridCol w:w="1196"/>
        <w:gridCol w:w="1169"/>
        <w:gridCol w:w="1270"/>
        <w:gridCol w:w="2213"/>
        <w:gridCol w:w="615"/>
        <w:gridCol w:w="1595"/>
      </w:tblGrid>
      <w:tr w:rsidR="0054582D" w:rsidRPr="0054582D" w14:paraId="6319001B" w14:textId="77777777" w:rsidTr="00201FC2">
        <w:trPr>
          <w:trHeight w:val="415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77E459" w14:textId="4A671341" w:rsidR="0054582D" w:rsidRPr="0054582D" w:rsidRDefault="0054582D" w:rsidP="0054582D">
            <w:pPr>
              <w:pStyle w:val="a0"/>
              <w:rPr>
                <w:i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i</m:t>
                </m:r>
              </m:oMath>
            </m:oMathPara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802F41" w14:textId="4D71FA51" w:rsidR="0054582D" w:rsidRPr="0054582D" w:rsidRDefault="007508D5" w:rsidP="0054582D">
            <w:pPr>
              <w:pStyle w:val="a0"/>
              <w:rPr>
                <w:i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1B372" w14:textId="2D729003" w:rsidR="0054582D" w:rsidRPr="0054582D" w:rsidRDefault="007508D5" w:rsidP="0054582D">
            <w:pPr>
              <w:pStyle w:val="a0"/>
              <w:rPr>
                <w:i/>
                <w:lang w:val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DE64B" w14:textId="33FDD558" w:rsidR="0054582D" w:rsidRPr="0054582D" w:rsidRDefault="007508D5" w:rsidP="0054582D">
            <w:pPr>
              <w:pStyle w:val="a0"/>
              <w:rPr>
                <w:i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ru-RU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8A8D4" w14:textId="3BD6CCFE" w:rsidR="0054582D" w:rsidRPr="0054582D" w:rsidRDefault="007508D5" w:rsidP="0054582D">
            <w:pPr>
              <w:pStyle w:val="a0"/>
              <w:rPr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ru-RU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ru-RU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'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1C832" w14:textId="7A32F967" w:rsidR="0054582D" w:rsidRPr="0054582D" w:rsidRDefault="007508D5" w:rsidP="0054582D">
            <w:pPr>
              <w:pStyle w:val="a0"/>
              <w:rPr>
                <w:i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ru-RU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ru-RU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ru-RU"/>
                              </w:rPr>
                              <m:t>'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ru-R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ru-RU"/>
                  </w:rPr>
                  <m:t>/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A17AE" w14:textId="5F627B1F" w:rsidR="0054582D" w:rsidRPr="0054582D" w:rsidRDefault="007508D5" w:rsidP="0054582D">
            <w:pPr>
              <w:pStyle w:val="a0"/>
              <w:rPr>
                <w:i/>
                <w:lang w:val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B4F2B" w14:textId="6E65ADD7" w:rsidR="0054582D" w:rsidRPr="0054582D" w:rsidRDefault="007508D5" w:rsidP="0054582D">
            <w:pPr>
              <w:pStyle w:val="a0"/>
              <w:rPr>
                <w:i/>
                <w:lang w:val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lang w:val="ru-RU"/>
                  </w:rPr>
                  <m:t xml:space="preserve">/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>'</m:t>
                    </m:r>
                  </m:sup>
                </m:sSubSup>
              </m:oMath>
            </m:oMathPara>
          </w:p>
        </w:tc>
      </w:tr>
      <w:tr w:rsidR="00201FC2" w:rsidRPr="0054582D" w14:paraId="0AE3F67F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603B1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1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8F1E" w14:textId="0096D792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8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7485D" w14:textId="55B82247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7,35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00927" w14:textId="0FE4A59E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65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BF031" w14:textId="402439BF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4225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A452A" w14:textId="42E455C5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057482993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C5365" w14:textId="43DCA766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64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81C57" w14:textId="673D5B8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8,707482993</w:t>
            </w:r>
          </w:p>
        </w:tc>
      </w:tr>
      <w:tr w:rsidR="00201FC2" w:rsidRPr="0054582D" w14:paraId="64572488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42526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2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219CB" w14:textId="3E087E66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1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4454F" w14:textId="1C7DB25E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7,34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3A2E4" w14:textId="6812844F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3,66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CF1B4" w14:textId="00B79470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3,3956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1428F" w14:textId="5B9DC5A7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,825013624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33C51" w14:textId="7B2CED1A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21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DDD7E" w14:textId="24DC8B32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6,48501362</w:t>
            </w:r>
          </w:p>
        </w:tc>
      </w:tr>
      <w:tr w:rsidR="00201FC2" w:rsidRPr="0054582D" w14:paraId="38F6F5A9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155B0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3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12A6F" w14:textId="69EDF0B9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3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5DAEF" w14:textId="65EFC5E6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1,42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CF145" w14:textId="0C6F1290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,58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0B3DE" w14:textId="3E09EB2B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2,4964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11048" w14:textId="2AF2E965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218598949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A82AE" w14:textId="7F9D2528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69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435F5" w14:textId="1193925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4,79859895</w:t>
            </w:r>
          </w:p>
        </w:tc>
      </w:tr>
      <w:tr w:rsidR="00201FC2" w:rsidRPr="0054582D" w14:paraId="2FAC4358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B1F52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4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D7F34" w14:textId="0FA199F2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9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5D5D2" w14:textId="7CCCF9D5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4,79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88A5E" w14:textId="3A94430D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-5,79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11103" w14:textId="0FE9DCA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33,5241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68A44" w14:textId="79EEABBB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2,266673428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31503" w14:textId="16359964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81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A0AC6" w14:textId="3C99DDD7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5,476673428</w:t>
            </w:r>
          </w:p>
        </w:tc>
      </w:tr>
      <w:tr w:rsidR="00201FC2" w:rsidRPr="0054582D" w14:paraId="174C8F72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052B8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lastRenderedPageBreak/>
              <w:t>5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24F2F" w14:textId="3A4D3040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7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9F1B" w14:textId="5B1BF49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6,24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8B144" w14:textId="13DEAC85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76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54B40" w14:textId="1FB45251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5776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4D661" w14:textId="5B1995E9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035566502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11218" w14:textId="281B928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289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FE7CE" w14:textId="4098DEE0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7,7955665</w:t>
            </w:r>
          </w:p>
        </w:tc>
      </w:tr>
      <w:tr w:rsidR="00201FC2" w:rsidRPr="0054582D" w14:paraId="34E27644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7D86F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6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1A3A" w14:textId="134A8D78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8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5FF4F" w14:textId="658BCF50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5,1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0442F" w14:textId="09D34F17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-7,1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46150" w14:textId="7DD2BFE9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50,41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63AA4" w14:textId="7ADD8ECD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3,338410596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48ACE" w14:textId="706893F1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64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DE9E3" w14:textId="6A78CBDB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4,238410596</w:t>
            </w:r>
          </w:p>
        </w:tc>
      </w:tr>
      <w:tr w:rsidR="00201FC2" w:rsidRPr="0054582D" w14:paraId="010709B8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FEF82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7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44225" w14:textId="7F8C088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4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A38EA" w14:textId="01D6DF4E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1,89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6610B" w14:textId="04298CBC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2,11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5BC88" w14:textId="71741171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4,4521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EAFEF" w14:textId="56D7611F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374440706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0277D" w14:textId="1D147F8E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96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79AB6" w14:textId="3C165FDF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6,48444071</w:t>
            </w:r>
          </w:p>
        </w:tc>
      </w:tr>
      <w:tr w:rsidR="00201FC2" w:rsidRPr="0054582D" w14:paraId="6E139F96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C83E8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8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D0744" w14:textId="68441058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1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C9294" w14:textId="61BB6364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7,94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00E46" w14:textId="0945441D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3,06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04EC5" w14:textId="1E0D4B3B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9,3636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AD65F" w14:textId="045EA986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,17929471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EEF8C" w14:textId="3D109A34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21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8C392" w14:textId="1903B4E8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5,23929471</w:t>
            </w:r>
          </w:p>
        </w:tc>
      </w:tr>
      <w:tr w:rsidR="00201FC2" w:rsidRPr="0054582D" w14:paraId="12863BBE" w14:textId="77777777" w:rsidTr="00201FC2"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E3EBF" w14:textId="77777777" w:rsidR="00201FC2" w:rsidRPr="0054582D" w:rsidRDefault="00201FC2" w:rsidP="00201FC2">
            <w:pPr>
              <w:pStyle w:val="a0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9</w:t>
            </w:r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9E59A" w14:textId="32C7742F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9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8A11F9" w14:textId="0F9F94C5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7,93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063CF" w14:textId="4086C85B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,07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1DAAF" w14:textId="44866AAD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,1449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F474A" w14:textId="5A580F01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0,144375788</w:t>
            </w:r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EA1F2" w14:textId="010CD7AB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81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7A65D" w14:textId="5FD2AE03" w:rsidR="00201FC2" w:rsidRPr="0054582D" w:rsidRDefault="00201FC2" w:rsidP="00201FC2">
            <w:pPr>
              <w:pStyle w:val="a0"/>
              <w:jc w:val="center"/>
              <w:rPr>
                <w:iCs/>
                <w:lang w:val="ru-RU"/>
              </w:rPr>
            </w:pPr>
            <w:r w:rsidRPr="003A5251">
              <w:t>10,21437579</w:t>
            </w:r>
          </w:p>
        </w:tc>
      </w:tr>
      <w:tr w:rsidR="0054582D" w:rsidRPr="0054582D" w14:paraId="56718965" w14:textId="77777777" w:rsidTr="00201FC2">
        <w:trPr>
          <w:trHeight w:val="308"/>
        </w:trPr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EA889" w14:textId="6CDAED78" w:rsidR="0054582D" w:rsidRPr="0054582D" w:rsidRDefault="007508D5" w:rsidP="0054582D">
            <w:pPr>
              <w:pStyle w:val="a0"/>
              <w:rPr>
                <w:iCs/>
                <w:lang w:val="ru-RU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Cs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val="ru-RU"/>
                      </w:rPr>
                      <m:t xml:space="preserve"> </m:t>
                    </m:r>
                  </m:sup>
                  <m:e/>
                </m:nary>
              </m:oMath>
            </m:oMathPara>
          </w:p>
        </w:tc>
        <w:tc>
          <w:tcPr>
            <w:tcW w:w="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478AB" w14:textId="77777777" w:rsidR="0054582D" w:rsidRPr="0054582D" w:rsidRDefault="0054582D" w:rsidP="00201FC2">
            <w:pPr>
              <w:pStyle w:val="a0"/>
              <w:jc w:val="center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100</w:t>
            </w:r>
          </w:p>
        </w:tc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61D5A" w14:textId="77777777" w:rsidR="0054582D" w:rsidRPr="0054582D" w:rsidRDefault="0054582D" w:rsidP="00201FC2">
            <w:pPr>
              <w:pStyle w:val="a0"/>
              <w:jc w:val="center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100</w:t>
            </w:r>
          </w:p>
        </w:tc>
        <w:tc>
          <w:tcPr>
            <w:tcW w:w="1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0C861" w14:textId="77777777" w:rsidR="0054582D" w:rsidRPr="0054582D" w:rsidRDefault="0054582D" w:rsidP="00201FC2">
            <w:pPr>
              <w:pStyle w:val="a0"/>
              <w:jc w:val="center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–</w:t>
            </w:r>
          </w:p>
        </w:tc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42468" w14:textId="77777777" w:rsidR="0054582D" w:rsidRPr="0054582D" w:rsidRDefault="0054582D" w:rsidP="00201FC2">
            <w:pPr>
              <w:pStyle w:val="a0"/>
              <w:jc w:val="center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–</w:t>
            </w:r>
          </w:p>
        </w:tc>
        <w:tc>
          <w:tcPr>
            <w:tcW w:w="2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5644D" w14:textId="02103E24" w:rsidR="0054582D" w:rsidRPr="0054582D" w:rsidRDefault="007508D5" w:rsidP="00201FC2">
            <w:pPr>
              <w:pStyle w:val="a0"/>
              <w:jc w:val="center"/>
              <w:rPr>
                <w:iCs/>
                <w:lang w:val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Cs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ru-RU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набл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=9,4398573</m:t>
                </m:r>
              </m:oMath>
            </m:oMathPara>
          </w:p>
        </w:tc>
        <w:tc>
          <w:tcPr>
            <w:tcW w:w="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5B27E" w14:textId="77777777" w:rsidR="0054582D" w:rsidRPr="0054582D" w:rsidRDefault="0054582D" w:rsidP="00201FC2">
            <w:pPr>
              <w:pStyle w:val="a0"/>
              <w:jc w:val="center"/>
              <w:rPr>
                <w:iCs/>
                <w:lang w:val="ru-RU"/>
              </w:rPr>
            </w:pPr>
            <w:r w:rsidRPr="0054582D">
              <w:rPr>
                <w:iCs/>
                <w:lang w:val="ru-RU"/>
              </w:rPr>
              <w:t>–</w:t>
            </w:r>
          </w:p>
        </w:tc>
        <w:tc>
          <w:tcPr>
            <w:tcW w:w="1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D786B" w14:textId="45B4A718" w:rsidR="0054582D" w:rsidRPr="0054582D" w:rsidRDefault="00201FC2" w:rsidP="00201FC2">
            <w:pPr>
              <w:pStyle w:val="a0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lang w:val="ru-RU"/>
                  </w:rPr>
                  <m:t>109,4398573</m:t>
                </m:r>
              </m:oMath>
            </m:oMathPara>
          </w:p>
        </w:tc>
      </w:tr>
    </w:tbl>
    <w:p w14:paraId="2AA28C0D" w14:textId="423554B8" w:rsidR="00201FC2" w:rsidRPr="00201FC2" w:rsidRDefault="00201FC2" w:rsidP="00201FC2">
      <w:pPr>
        <w:pStyle w:val="a0"/>
        <w:rPr>
          <w:lang w:val="ru-RU"/>
        </w:rPr>
      </w:pPr>
      <w:r w:rsidRPr="00201FC2">
        <w:rPr>
          <w:iCs/>
          <w:lang w:val="ru-RU"/>
        </w:rPr>
        <w:t xml:space="preserve">Контроль:  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  <w:lang w:val="ru-RU"/>
              </w:rPr>
              <m:t>∑</m:t>
            </m:r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  <w:i/>
                    <w:iCs/>
                    <w:lang w:val="ru-RU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2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  <w:i/>
                    <w:iCs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'</m:t>
                </m:r>
              </m:sup>
            </m:sSubSup>
          </m:den>
        </m:f>
        <m: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  <w:lang w:val="ru-RU"/>
              </w:rPr>
              <m:t>∑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ru-RU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val="ru-RU"/>
                          </w:rPr>
                          <m:t>'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  <w:lang w:val="ru-RU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  <w:lang w:val="ru-RU"/>
          </w:rPr>
          <m:t>=109,4398573-100=</m:t>
        </m:r>
        <m:r>
          <m:rPr>
            <m:sty m:val="p"/>
          </m:rPr>
          <w:rPr>
            <w:rFonts w:ascii="Cambria Math" w:hAnsi="Cambria Math"/>
            <w:lang w:val="ru-RU"/>
          </w:rPr>
          <m:t>9,4398573</m:t>
        </m:r>
      </m:oMath>
    </w:p>
    <w:p w14:paraId="38E3A4AB" w14:textId="74083DBF" w:rsidR="00201FC2" w:rsidRPr="00201FC2" w:rsidRDefault="00201FC2" w:rsidP="00201FC2">
      <w:pPr>
        <w:pStyle w:val="a0"/>
        <w:rPr>
          <w:iCs/>
          <w:lang w:val="ru-RU"/>
        </w:rPr>
      </w:pPr>
      <w:r w:rsidRPr="00201FC2">
        <w:rPr>
          <w:iCs/>
          <w:lang w:val="ru-RU"/>
        </w:rPr>
        <w:t xml:space="preserve">По таблице критических точек распределения </w:t>
      </w:r>
      <m:oMath>
        <m:sSup>
          <m:sSupPr>
            <m:ctrlPr>
              <w:rPr>
                <w:rFonts w:ascii="Cambria Math" w:hAnsi="Cambria Math"/>
                <w:i/>
                <w:iCs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201FC2">
        <w:rPr>
          <w:iCs/>
          <w:lang w:val="ru-RU"/>
        </w:rPr>
        <w:t xml:space="preserve">, уровню значимости </w:t>
      </w:r>
      <m:oMath>
        <m:r>
          <w:rPr>
            <w:rFonts w:ascii="Cambria Math" w:hAnsi="Cambria Math"/>
            <w:lang w:val="ru-RU"/>
          </w:rPr>
          <m:t>α = 0,025</m:t>
        </m:r>
      </m:oMath>
      <w:r w:rsidRPr="00201FC2">
        <w:rPr>
          <w:iCs/>
          <w:lang w:val="ru-RU"/>
        </w:rPr>
        <w:t xml:space="preserve"> и числу степеней свободы </w:t>
      </w:r>
      <m:oMath>
        <m:r>
          <w:rPr>
            <w:rFonts w:ascii="Cambria Math" w:hAnsi="Cambria Math"/>
            <w:lang w:val="ru-RU"/>
          </w:rPr>
          <m:t>k = l  – 3 = 9  – 3 = 6</m:t>
        </m:r>
      </m:oMath>
      <w:r w:rsidRPr="00201FC2">
        <w:rPr>
          <w:iCs/>
          <w:lang w:val="ru-RU"/>
        </w:rPr>
        <w:t xml:space="preserve"> находим: </w:t>
      </w:r>
      <m:oMath>
        <m:sSubSup>
          <m:sSubSupPr>
            <m:ctrlPr>
              <w:rPr>
                <w:rFonts w:ascii="Cambria Math" w:hAnsi="Cambria Math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χ</m:t>
            </m:r>
          </m:e>
          <m:sub>
            <m:r>
              <w:rPr>
                <w:rFonts w:ascii="Cambria Math" w:hAnsi="Cambria Math"/>
                <w:lang w:val="ru-RU"/>
              </w:rPr>
              <m:t>кр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  <m:r>
          <w:rPr>
            <w:rFonts w:ascii="Cambria Math" w:hAnsi="Cambria Math"/>
            <w:lang w:val="ru-RU"/>
          </w:rPr>
          <m:t xml:space="preserve"> = 14,4</m:t>
        </m:r>
      </m:oMath>
    </w:p>
    <w:p w14:paraId="013F1ABD" w14:textId="0CC0AECB" w:rsidR="00295850" w:rsidRPr="00201FC2" w:rsidRDefault="00201FC2" w:rsidP="00296859">
      <w:pPr>
        <w:pStyle w:val="a0"/>
        <w:rPr>
          <w:iCs/>
          <w:lang w:val="ru-RU"/>
        </w:rPr>
      </w:pPr>
      <w:r w:rsidRPr="00201FC2">
        <w:rPr>
          <w:iCs/>
          <w:lang w:val="ru-RU"/>
        </w:rPr>
        <w:t xml:space="preserve">Так как </w:t>
      </w:r>
      <m:oMath>
        <m:sSubSup>
          <m:sSubSupPr>
            <m:ctrlPr>
              <w:rPr>
                <w:rFonts w:ascii="Cambria Math" w:hAnsi="Cambria Math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χ</m:t>
            </m:r>
          </m:e>
          <m:sub>
            <m:r>
              <w:rPr>
                <w:rFonts w:ascii="Cambria Math" w:hAnsi="Cambria Math"/>
                <w:lang w:val="ru-RU"/>
              </w:rPr>
              <m:t>набл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  <m:r>
          <w:rPr>
            <w:rFonts w:ascii="Cambria Math" w:hAnsi="Cambria Math"/>
            <w:lang w:val="ru-RU"/>
          </w:rPr>
          <m:t xml:space="preserve">&lt; </m:t>
        </m:r>
        <m:sSubSup>
          <m:sSubSupPr>
            <m:ctrlPr>
              <w:rPr>
                <w:rFonts w:ascii="Cambria Math" w:hAnsi="Cambria Math"/>
                <w:i/>
                <w:iCs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χ</m:t>
            </m:r>
          </m:e>
          <m:sub>
            <m:r>
              <w:rPr>
                <w:rFonts w:ascii="Cambria Math" w:hAnsi="Cambria Math"/>
                <w:lang w:val="ru-RU"/>
              </w:rPr>
              <m:t>кр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</m:oMath>
      <w:r w:rsidRPr="00201FC2">
        <w:rPr>
          <w:iCs/>
          <w:lang w:val="ru-RU"/>
        </w:rPr>
        <w:t xml:space="preserve">, то гипотеза </w:t>
      </w:r>
      <m:oMath>
        <m:sSub>
          <m:sSubPr>
            <m:ctrlPr>
              <w:rPr>
                <w:rFonts w:ascii="Cambria Math" w:hAnsi="Cambria Math"/>
                <w:i/>
                <w:iCs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201FC2">
        <w:rPr>
          <w:iCs/>
          <w:lang w:val="ru-RU"/>
        </w:rPr>
        <w:t xml:space="preserve"> о нормальном распределении генеральной совокупности принимается.</w:t>
      </w:r>
      <w:r>
        <w:rPr>
          <w:iCs/>
          <w:lang w:val="ru-RU"/>
        </w:rPr>
        <w:t xml:space="preserve"> </w:t>
      </w:r>
    </w:p>
    <w:p w14:paraId="136DB317" w14:textId="5056A32A" w:rsidR="003F0E1E" w:rsidRPr="007B5095" w:rsidRDefault="00892475">
      <w:pPr>
        <w:pStyle w:val="a0"/>
        <w:rPr>
          <w:iCs/>
          <w:lang w:val="ru-RU"/>
        </w:rPr>
      </w:pPr>
      <w:r w:rsidRPr="00EC7656">
        <w:rPr>
          <w:lang w:val="ru-RU"/>
        </w:rPr>
        <w:t>е)</w:t>
      </w:r>
      <w:r w:rsidR="005D796A">
        <w:rPr>
          <w:lang w:val="ru-RU"/>
        </w:rPr>
        <w:t xml:space="preserve"> </w:t>
      </w:r>
      <w:r w:rsidR="00750ECD" w:rsidRPr="00750ECD">
        <w:rPr>
          <w:iCs/>
          <w:lang w:val="ru-RU"/>
        </w:rPr>
        <w:t xml:space="preserve">Если СВ X генеральной совокупности распределена нормально, то с надежность </w:t>
      </w:r>
      <m:oMath>
        <m:r>
          <w:rPr>
            <w:rFonts w:ascii="Cambria Math" w:hAnsi="Cambria Math"/>
            <w:lang w:val="ru-RU"/>
          </w:rPr>
          <m:t>γ = 0,9</m:t>
        </m:r>
      </m:oMath>
      <w:r w:rsidR="00750ECD" w:rsidRPr="00750ECD">
        <w:rPr>
          <w:iCs/>
          <w:lang w:val="ru-RU"/>
        </w:rPr>
        <w:t xml:space="preserve"> можно утверждать, что математическое ожидание </w:t>
      </w:r>
      <m:oMath>
        <m:r>
          <w:rPr>
            <w:rFonts w:ascii="Cambria Math" w:hAnsi="Cambria Math"/>
            <w:lang w:val="ru-RU"/>
          </w:rPr>
          <m:t>α</m:t>
        </m:r>
      </m:oMath>
      <w:r w:rsidR="00750ECD" w:rsidRPr="00750ECD">
        <w:rPr>
          <w:iCs/>
          <w:lang w:val="ru-RU"/>
        </w:rPr>
        <w:t xml:space="preserve"> СВ X покрывается доверительным интервалом</w:t>
      </w:r>
    </w:p>
    <w:p w14:paraId="727C3E49" w14:textId="1DE3AE46" w:rsidR="003F0E1E" w:rsidRDefault="007508D5">
      <w:pPr>
        <w:pStyle w:val="a0"/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γ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&lt;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γ</m:t>
              </m:r>
            </m:sub>
          </m:sSub>
        </m:oMath>
      </m:oMathPara>
    </w:p>
    <w:p w14:paraId="236E7AEB" w14:textId="1DE79B33" w:rsidR="003F0E1E" w:rsidRPr="00D87C9F" w:rsidRDefault="00892475">
      <w:pPr>
        <w:pStyle w:val="FirstParagraph"/>
        <w:rPr>
          <w:lang w:val="ru-RU"/>
        </w:rPr>
      </w:pPr>
      <w:r w:rsidRPr="00EC7656">
        <w:rPr>
          <w:lang w:val="ru-RU"/>
        </w:rPr>
        <w:t xml:space="preserve">Выберем уровень </w:t>
      </w:r>
      <w:r w:rsidR="00D87C9F">
        <w:rPr>
          <w:lang w:val="ru-RU"/>
        </w:rPr>
        <w:t>надежности</w:t>
      </w:r>
      <w:r w:rsidRPr="00EC7656">
        <w:rPr>
          <w:lang w:val="ru-RU"/>
        </w:rPr>
        <w:t xml:space="preserve">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9</m:t>
        </m:r>
      </m:oMath>
      <w:r w:rsidRPr="00EC7656">
        <w:rPr>
          <w:lang w:val="ru-RU"/>
        </w:rPr>
        <w:t xml:space="preserve">. По </w:t>
      </w:r>
      <w:r w:rsidR="005C6E86">
        <w:rPr>
          <w:lang w:val="ru-RU"/>
        </w:rPr>
        <w:t xml:space="preserve">таблице нормального распределения </w:t>
      </w:r>
      <w:bookmarkStart w:id="0" w:name="_GoBack"/>
      <w:bookmarkEnd w:id="0"/>
      <w:r w:rsidRPr="00EC7656">
        <w:rPr>
          <w:lang w:val="ru-RU"/>
        </w:rPr>
        <w:t xml:space="preserve">находи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γ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.645</m:t>
        </m:r>
      </m:oMath>
      <w:r w:rsidRPr="00EC7656">
        <w:rPr>
          <w:lang w:val="ru-RU"/>
        </w:rPr>
        <w:t>.</w:t>
      </w:r>
      <w:r w:rsidRPr="00EC7656">
        <w:rPr>
          <w:lang w:val="ru-RU"/>
        </w:rPr>
        <w:br/>
      </w:r>
      <w:r w:rsidRPr="00D87C9F">
        <w:rPr>
          <w:lang w:val="ru-RU"/>
        </w:rPr>
        <w:t>Вычислим точность оценки:</w:t>
      </w:r>
    </w:p>
    <w:p w14:paraId="606E61B6" w14:textId="348C5BBB" w:rsidR="003F0E1E" w:rsidRPr="002E6E2D" w:rsidRDefault="007508D5">
      <w:pPr>
        <w:pStyle w:val="a0"/>
        <w:rPr>
          <w:i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γ</m:t>
                  </m:r>
                </m:sub>
              </m:sSub>
              <m:r>
                <w:rPr>
                  <w:rFonts w:ascii="Cambria Math" w:hAnsi="Cambria Math"/>
                </w:rPr>
                <m:t>σ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3</m:t>
          </m:r>
          <m:r>
            <w:rPr>
              <w:rFonts w:ascii="Cambria Math" w:hAnsi="Cambria Math"/>
              <w:lang w:val="ru-RU"/>
            </w:rPr>
            <m:t>62</m:t>
          </m:r>
        </m:oMath>
      </m:oMathPara>
    </w:p>
    <w:p w14:paraId="05A762E1" w14:textId="2603951A" w:rsidR="003F0E1E" w:rsidRPr="00D87C9F" w:rsidRDefault="00D87C9F">
      <w:pPr>
        <w:pStyle w:val="FirstParagraph"/>
        <w:rPr>
          <w:lang w:val="ru-RU"/>
        </w:rPr>
      </w:pPr>
      <w:r>
        <w:rPr>
          <w:lang w:val="ru-RU"/>
        </w:rPr>
        <w:t>Таким образом</w:t>
      </w:r>
      <w:r w:rsidR="00750ECD" w:rsidRPr="00750ECD">
        <w:rPr>
          <w:lang w:val="ru-RU"/>
        </w:rPr>
        <w:t xml:space="preserve"> </w:t>
      </w:r>
      <w:r w:rsidR="00750ECD">
        <w:rPr>
          <w:iCs/>
          <w:lang w:val="ru-RU"/>
        </w:rPr>
        <w:t>д</w:t>
      </w:r>
      <w:r w:rsidR="00750ECD" w:rsidRPr="00750ECD">
        <w:rPr>
          <w:iCs/>
          <w:lang w:val="ru-RU"/>
        </w:rPr>
        <w:t xml:space="preserve">оверительным интервалом для </w:t>
      </w:r>
      <w:r w:rsidR="00750ECD" w:rsidRPr="00750ECD">
        <w:rPr>
          <w:iCs/>
        </w:rPr>
        <w:t>α</w:t>
      </w:r>
      <w:r w:rsidR="00750ECD" w:rsidRPr="00750ECD">
        <w:rPr>
          <w:iCs/>
          <w:lang w:val="ru-RU"/>
        </w:rPr>
        <w:t xml:space="preserve"> будет</w:t>
      </w:r>
      <w:r>
        <w:rPr>
          <w:lang w:val="ru-RU"/>
        </w:rPr>
        <w:t>:</w:t>
      </w:r>
    </w:p>
    <w:p w14:paraId="279073CD" w14:textId="727BE00F" w:rsidR="00750ECD" w:rsidRPr="00750ECD" w:rsidRDefault="00892475" w:rsidP="00750ECD">
      <w:pPr>
        <w:pStyle w:val="a0"/>
        <w:rPr>
          <w:i/>
          <w:lang w:val="ru-RU"/>
        </w:rPr>
      </w:pPr>
      <m:oMathPara>
        <m:oMath>
          <m:r>
            <w:rPr>
              <w:rFonts w:ascii="Cambria Math" w:hAnsi="Cambria Math"/>
            </w:rPr>
            <m:t>1.04</m:t>
          </m:r>
          <m:r>
            <w:rPr>
              <w:rFonts w:ascii="Cambria Math" w:hAnsi="Cambria Math"/>
              <w:lang w:val="ru-RU"/>
            </w:rPr>
            <m:t>38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1.11</m:t>
          </m:r>
          <m:r>
            <w:rPr>
              <w:rFonts w:ascii="Cambria Math" w:hAnsi="Cambria Math"/>
              <w:lang w:val="ru-RU"/>
            </w:rPr>
            <m:t>62</m:t>
          </m:r>
        </m:oMath>
      </m:oMathPara>
    </w:p>
    <w:p w14:paraId="61A0C876" w14:textId="33A75710" w:rsidR="00750ECD" w:rsidRPr="00750ECD" w:rsidRDefault="00750ECD">
      <w:pPr>
        <w:pStyle w:val="a0"/>
        <w:rPr>
          <w:iCs/>
          <w:lang w:val="ru-RU"/>
        </w:rPr>
      </w:pPr>
      <w:r w:rsidRPr="00750ECD">
        <w:rPr>
          <w:iCs/>
          <w:lang w:val="ru-RU"/>
        </w:rPr>
        <w:t xml:space="preserve">Доверительный интервал, покрывающий среднее квадратичное отклонение </w:t>
      </w:r>
      <m:oMath>
        <m:r>
          <w:rPr>
            <w:rFonts w:ascii="Cambria Math" w:hAnsi="Cambria Math"/>
          </w:rPr>
          <m:t>σ</m:t>
        </m:r>
      </m:oMath>
      <w:r w:rsidRPr="00750ECD">
        <w:rPr>
          <w:iCs/>
          <w:lang w:val="ru-RU"/>
        </w:rPr>
        <w:t xml:space="preserve"> с заданной надежностью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  <w:lang w:val="ru-RU"/>
          </w:rPr>
          <m:t>,</m:t>
        </m:r>
      </m:oMath>
    </w:p>
    <w:p w14:paraId="1356BEC5" w14:textId="01E146D7" w:rsidR="00750ECD" w:rsidRPr="00750ECD" w:rsidRDefault="007508D5">
      <w:pPr>
        <w:pStyle w:val="a0"/>
        <w:rPr>
          <w:rFonts w:eastAsiaTheme="minorEastAsia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b>
              <m:r>
                <w:rPr>
                  <w:rFonts w:ascii="Cambria Math" w:hAnsi="Cambria Math"/>
                  <w:lang w:val="ru-RU"/>
                </w:rPr>
                <m:t>в</m:t>
              </m:r>
            </m:sub>
          </m:sSub>
          <m:r>
            <w:rPr>
              <w:rFonts w:ascii="Cambria Math" w:hAnsi="Cambria Math"/>
              <w:lang w:val="ru-RU"/>
            </w:rPr>
            <m:t>(1-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  <w:lang w:val="ru-RU"/>
            </w:rPr>
            <m:t>)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&lt;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σ</m:t>
              </m:r>
            </m:e>
          </m:acc>
          <m:r>
            <m:rPr>
              <m:sty m:val="p"/>
            </m:rPr>
            <w:rPr>
              <w:rFonts w:ascii="Cambria Math" w:hAnsi="Cambria Math"/>
              <w:lang w:val="ru-RU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b>
              <m:r>
                <w:rPr>
                  <w:rFonts w:ascii="Cambria Math" w:hAnsi="Cambria Math"/>
                  <w:lang w:val="ru-RU"/>
                </w:rPr>
                <m:t>в</m:t>
              </m:r>
            </m:sub>
          </m:sSub>
          <m:r>
            <w:rPr>
              <w:rFonts w:ascii="Cambria Math" w:hAnsi="Cambria Math"/>
              <w:lang w:val="ru-RU"/>
            </w:rPr>
            <m:t>(1+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  <w:lang w:val="ru-RU"/>
            </w:rPr>
            <m:t>)</m:t>
          </m:r>
        </m:oMath>
      </m:oMathPara>
    </w:p>
    <w:p w14:paraId="73072BDD" w14:textId="77777777" w:rsidR="00750ECD" w:rsidRDefault="00750ECD" w:rsidP="005D796A">
      <w:pPr>
        <w:pStyle w:val="FirstParagraph"/>
        <w:rPr>
          <w:iCs/>
          <w:lang w:val="ru-RU"/>
        </w:rPr>
      </w:pPr>
      <w:r w:rsidRPr="00750ECD">
        <w:rPr>
          <w:iCs/>
          <w:lang w:val="ru-RU"/>
        </w:rPr>
        <w:t xml:space="preserve">При </w:t>
      </w:r>
      <m:oMath>
        <m:r>
          <w:rPr>
            <w:rFonts w:ascii="Cambria Math" w:hAnsi="Cambria Math"/>
            <w:lang w:val="ru-RU"/>
          </w:rPr>
          <m:t>γ=0,9</m:t>
        </m:r>
      </m:oMath>
      <w:r w:rsidRPr="00750ECD">
        <w:rPr>
          <w:iCs/>
          <w:lang w:val="ru-RU"/>
        </w:rPr>
        <w:t xml:space="preserve"> и </w:t>
      </w:r>
      <m:oMath>
        <m:r>
          <w:rPr>
            <w:rFonts w:ascii="Cambria Math" w:hAnsi="Cambria Math"/>
            <w:lang w:val="ru-RU"/>
          </w:rPr>
          <m:t>n=100</m:t>
        </m:r>
      </m:oMath>
      <w:r w:rsidRPr="00750ECD">
        <w:rPr>
          <w:iCs/>
          <w:lang w:val="ru-RU"/>
        </w:rPr>
        <w:t xml:space="preserve"> имеем: </w:t>
      </w:r>
      <m:oMath>
        <m:r>
          <w:rPr>
            <w:rFonts w:ascii="Cambria Math" w:hAnsi="Cambria Math"/>
            <w:lang w:val="ru-RU"/>
          </w:rPr>
          <m:t>q = 0,102</m:t>
        </m:r>
      </m:oMath>
      <w:r w:rsidRPr="00750ECD">
        <w:rPr>
          <w:iCs/>
          <w:lang w:val="ru-RU"/>
        </w:rPr>
        <w:t xml:space="preserve">. Доверительным интервалом для </w:t>
      </w:r>
      <m:oMath>
        <m:r>
          <w:rPr>
            <w:rFonts w:ascii="Cambria Math" w:hAnsi="Cambria Math"/>
            <w:lang w:val="ru-RU"/>
          </w:rPr>
          <m:t>σ</m:t>
        </m:r>
      </m:oMath>
      <w:r w:rsidRPr="00750ECD">
        <w:rPr>
          <w:iCs/>
          <w:lang w:val="ru-RU"/>
        </w:rPr>
        <w:t xml:space="preserve"> будет</w:t>
      </w:r>
    </w:p>
    <w:p w14:paraId="221E7401" w14:textId="3B306C46" w:rsidR="00A517EA" w:rsidRDefault="005D796A" w:rsidP="00750ECD">
      <w:pPr>
        <w:pStyle w:val="FirstParagraph"/>
        <w:rPr>
          <w:lang w:val="ru-RU"/>
        </w:rPr>
      </w:pPr>
      <m:oMathPara>
        <m:oMath>
          <m:r>
            <w:rPr>
              <w:rFonts w:ascii="Cambria Math" w:hAnsi="Cambria Math"/>
              <w:lang w:val="ru-RU"/>
            </w:rPr>
            <m:t>0.198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&lt;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σ</m:t>
              </m:r>
            </m:e>
          </m:acc>
          <m:r>
            <m:rPr>
              <m:sty m:val="p"/>
            </m:rPr>
            <w:rPr>
              <w:rFonts w:ascii="Cambria Math" w:hAnsi="Cambria Math"/>
              <w:lang w:val="ru-RU"/>
            </w:rPr>
            <m:t>&lt;</m:t>
          </m:r>
          <m:r>
            <w:rPr>
              <w:rFonts w:ascii="Cambria Math" w:hAnsi="Cambria Math"/>
              <w:lang w:val="ru-RU"/>
            </w:rPr>
            <m:t>0.242</m:t>
          </m:r>
        </m:oMath>
      </m:oMathPara>
    </w:p>
    <w:p w14:paraId="20E3BC56" w14:textId="754E8078" w:rsidR="00EC7656" w:rsidRDefault="00A517EA" w:rsidP="00A517EA">
      <w:pPr>
        <w:pStyle w:val="a5"/>
        <w:rPr>
          <w:lang w:val="ru-RU"/>
        </w:rPr>
      </w:pPr>
      <w:r>
        <w:rPr>
          <w:lang w:val="ru-RU"/>
        </w:rPr>
        <w:lastRenderedPageBreak/>
        <w:t>Задание 19.2</w:t>
      </w:r>
    </w:p>
    <w:p w14:paraId="2FBF72CE" w14:textId="54D2AD99" w:rsidR="00A517EA" w:rsidRPr="00A517EA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t xml:space="preserve">Для подсчета числовых характеристик (выборочных средних  </w:t>
      </w:r>
      <m:oMath>
        <m:acc>
          <m:accPr>
            <m:chr m:val="̅"/>
            <m:ctrlPr>
              <w:rPr>
                <w:rFonts w:ascii="Cambria Math" w:hAnsi="Cambria Math"/>
                <w:i/>
                <w:lang w:val="ru-RU"/>
              </w:rPr>
            </m:ctrlPr>
          </m:accPr>
          <m:e>
            <m:r>
              <w:rPr>
                <w:rFonts w:ascii="Cambria Math" w:hAnsi="Cambria Math"/>
                <w:lang w:val="ru-RU"/>
              </w:rPr>
              <m:t>x</m:t>
            </m:r>
          </m:e>
        </m:acc>
      </m:oMath>
      <w:r w:rsidRPr="00A517EA">
        <w:rPr>
          <w:lang w:val="ru-RU"/>
        </w:rPr>
        <w:t xml:space="preserve"> и </w:t>
      </w:r>
      <m:oMath>
        <m:acc>
          <m:accPr>
            <m:chr m:val="̅"/>
            <m:ctrlPr>
              <w:rPr>
                <w:rFonts w:ascii="Cambria Math" w:hAnsi="Cambria Math"/>
                <w:i/>
                <w:lang w:val="ru-RU"/>
              </w:rPr>
            </m:ctrlPr>
          </m:accPr>
          <m:e>
            <m:r>
              <w:rPr>
                <w:rFonts w:ascii="Cambria Math" w:hAnsi="Cambria Math"/>
                <w:lang w:val="ru-RU"/>
              </w:rPr>
              <m:t>y</m:t>
            </m:r>
          </m:e>
        </m:acc>
      </m:oMath>
      <w:r w:rsidRPr="00A517EA">
        <w:rPr>
          <w:lang w:val="ru-RU"/>
        </w:rPr>
        <w:t xml:space="preserve">, выборочных средних квадратичных отклонений </w:t>
      </w:r>
      <m:oMath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x</m:t>
            </m:r>
          </m:sub>
        </m:sSub>
      </m:oMath>
      <w:r w:rsidRPr="00A517EA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y</m:t>
            </m:r>
          </m:sub>
        </m:sSub>
      </m:oMath>
      <w:r w:rsidRPr="00A517EA">
        <w:rPr>
          <w:lang w:val="ru-RU"/>
        </w:rPr>
        <w:t xml:space="preserve"> и выборочного корреляционного момента </w:t>
      </w:r>
      <m:oMath>
        <m:sSub>
          <m:sSubPr>
            <m:ctrlPr>
              <w:rPr>
                <w:rFonts w:ascii="Cambria Math" w:hAnsi="Cambria Math"/>
                <w:i/>
                <w:lang w:val="ru-RU"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xy</m:t>
            </m:r>
          </m:sub>
        </m:sSub>
      </m:oMath>
      <w:r w:rsidRPr="00A517EA">
        <w:rPr>
          <w:lang w:val="ru-RU"/>
        </w:rPr>
        <w:t>) составляем расчетную таблицу. При заполнении таблицы осуществляем контроль по строкам и столбцам:</w:t>
      </w:r>
    </w:p>
    <w:p w14:paraId="5EA416D6" w14:textId="41CF82CC" w:rsidR="00A517EA" w:rsidRPr="00A517EA" w:rsidRDefault="007508D5" w:rsidP="00A517EA">
      <w:pPr>
        <w:pStyle w:val="a0"/>
        <w:rPr>
          <w:lang w:val="ru-RU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/>
                  <w:lang w:val="ru-RU"/>
                </w:rPr>
                <m:t>6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j=1</m:t>
              </m:r>
            </m:sub>
            <m:sup>
              <m:r>
                <w:rPr>
                  <w:rFonts w:ascii="Cambria Math" w:hAnsi="Cambria Math"/>
                  <w:lang w:val="ru-RU"/>
                </w:rPr>
                <m:t>8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  <w:lang w:val="ru-RU"/>
            </w:rPr>
            <m:t>=n=100</m:t>
          </m:r>
        </m:oMath>
      </m:oMathPara>
    </w:p>
    <w:p w14:paraId="580CECF4" w14:textId="099550D4" w:rsidR="00A517EA" w:rsidRPr="00A517EA" w:rsidRDefault="007508D5" w:rsidP="00A517EA">
      <w:pPr>
        <w:pStyle w:val="a0"/>
        <w:rPr>
          <w:lang w:val="ru-RU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/>
                  <w:lang w:val="ru-RU"/>
                </w:rPr>
                <m:t>6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ru-RU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lang w:val="ru-RU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ru-RU"/>
                    </w:rPr>
                    <m:t>=</m:t>
                  </m:r>
                </m:e>
              </m:nary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/>
                  <w:lang w:val="ru-RU"/>
                </w:rPr>
                <m:t>6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lang w:val="ru-RU"/>
            </w:rPr>
            <m:t>=124000</m:t>
          </m:r>
        </m:oMath>
      </m:oMathPara>
    </w:p>
    <w:p w14:paraId="02EB24FC" w14:textId="58243AEA" w:rsidR="00A517EA" w:rsidRPr="00A517EA" w:rsidRDefault="007508D5" w:rsidP="00A517EA">
      <w:pPr>
        <w:pStyle w:val="a0"/>
        <w:rPr>
          <w:lang w:val="ru-RU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/>
                  <w:lang w:val="ru-RU"/>
                </w:rPr>
                <m:t>6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ru-RU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lang w:val="ru-RU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ru-RU"/>
                    </w:rPr>
                    <m:t>=</m:t>
                  </m:r>
                </m:e>
              </m:nary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j=1</m:t>
              </m:r>
            </m:sub>
            <m:sup>
              <m:r>
                <w:rPr>
                  <w:rFonts w:ascii="Cambria Math" w:hAnsi="Cambria Math"/>
                  <w:lang w:val="ru-RU"/>
                </w:rPr>
                <m:t>8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  <w:lang w:val="ru-RU"/>
            </w:rPr>
            <m:t>=776500</m:t>
          </m:r>
        </m:oMath>
      </m:oMathPara>
    </w:p>
    <w:p w14:paraId="11F690F2" w14:textId="002D5490" w:rsidR="00A517EA" w:rsidRPr="00A517EA" w:rsidRDefault="007508D5" w:rsidP="00A517EA">
      <w:pPr>
        <w:pStyle w:val="a0"/>
        <w:rPr>
          <w:i/>
          <w:lang w:val="ru-RU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i=1</m:t>
              </m:r>
            </m:sub>
            <m:sup>
              <m:r>
                <w:rPr>
                  <w:rFonts w:ascii="Cambria Math" w:hAnsi="Cambria Math"/>
                  <w:lang w:val="ru-RU"/>
                </w:rPr>
                <m:t>6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ru-RU"/>
                        </w:rPr>
                        <m:t>8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i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nary>
          <m:r>
            <w:rPr>
              <w:rFonts w:ascii="Cambria Math" w:hAnsi="Cambria Math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/>
                  <w:lang w:val="ru-RU"/>
                </w:rPr>
                <m:t>j=1</m:t>
              </m:r>
            </m:sub>
            <m:sup>
              <m:r>
                <w:rPr>
                  <w:rFonts w:ascii="Cambria Math" w:hAnsi="Cambria Math"/>
                  <w:lang w:val="ru-RU"/>
                </w:rPr>
                <m:t>8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</m:t>
                      </m:r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ru-RU"/>
                        </w:rPr>
                        <m:t>6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i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</m:nary>
          <m:r>
            <w:rPr>
              <w:rFonts w:ascii="Cambria Math" w:hAnsi="Cambria Math"/>
              <w:lang w:val="ru-RU"/>
            </w:rPr>
            <m:t>=1119680000</m:t>
          </m:r>
        </m:oMath>
      </m:oMathPara>
    </w:p>
    <w:p w14:paraId="3B234CA3" w14:textId="676395DE" w:rsidR="00A517EA" w:rsidRPr="00A517EA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t xml:space="preserve">Вычисляем выборочные средние </w:t>
      </w:r>
      <m:oMath>
        <m:acc>
          <m:accPr>
            <m:chr m:val="̅"/>
            <m:ctrlPr>
              <w:rPr>
                <w:rFonts w:ascii="Cambria Math" w:hAnsi="Cambria Math"/>
                <w:i/>
                <w:lang w:val="ru-RU"/>
              </w:rPr>
            </m:ctrlPr>
          </m:accPr>
          <m:e>
            <m:r>
              <w:rPr>
                <w:rFonts w:ascii="Cambria Math" w:hAnsi="Cambria Math"/>
                <w:lang w:val="ru-RU"/>
              </w:rPr>
              <m:t>x</m:t>
            </m:r>
          </m:e>
        </m:acc>
      </m:oMath>
      <w:r w:rsidRPr="00A517EA">
        <w:rPr>
          <w:lang w:val="ru-RU"/>
        </w:rPr>
        <w:t xml:space="preserve"> и </w:t>
      </w:r>
      <m:oMath>
        <m:acc>
          <m:accPr>
            <m:chr m:val="̅"/>
            <m:ctrlPr>
              <w:rPr>
                <w:rFonts w:ascii="Cambria Math" w:hAnsi="Cambria Math"/>
                <w:i/>
                <w:lang w:val="ru-RU"/>
              </w:rPr>
            </m:ctrlPr>
          </m:accPr>
          <m:e>
            <m:r>
              <w:rPr>
                <w:rFonts w:ascii="Cambria Math" w:hAnsi="Cambria Math"/>
                <w:lang w:val="ru-RU"/>
              </w:rPr>
              <m:t>y</m:t>
            </m:r>
          </m:e>
        </m:acc>
      </m:oMath>
      <w:r w:rsidRPr="00A517EA">
        <w:rPr>
          <w:lang w:val="ru-RU"/>
        </w:rPr>
        <w:t xml:space="preserve">, </w:t>
      </w:r>
      <m:oMath>
        <m:r>
          <w:rPr>
            <w:rFonts w:ascii="Cambria Math" w:hAnsi="Cambria Math"/>
            <w:lang w:val="ru-RU"/>
          </w:rPr>
          <m:t>i=</m:t>
        </m:r>
        <m:acc>
          <m:accPr>
            <m:chr m:val="̅"/>
            <m:ctrlPr>
              <w:rPr>
                <w:rFonts w:ascii="Cambria Math" w:hAnsi="Cambria Math"/>
                <w:i/>
                <w:lang w:val="ru-RU"/>
              </w:rPr>
            </m:ctrlPr>
          </m:accPr>
          <m:e>
            <m:r>
              <w:rPr>
                <w:rFonts w:ascii="Cambria Math" w:hAnsi="Cambria Math"/>
                <w:lang w:val="ru-RU"/>
              </w:rPr>
              <m:t>1, 6</m:t>
            </m:r>
          </m:e>
        </m:acc>
        <m:r>
          <w:rPr>
            <w:rFonts w:ascii="Cambria Math" w:hAnsi="Cambria Math"/>
            <w:lang w:val="ru-RU"/>
          </w:rPr>
          <m:t>;j=</m:t>
        </m:r>
        <m:acc>
          <m:accPr>
            <m:chr m:val="̅"/>
            <m:ctrlPr>
              <w:rPr>
                <w:rFonts w:ascii="Cambria Math" w:hAnsi="Cambria Math"/>
                <w:i/>
                <w:lang w:val="ru-RU"/>
              </w:rPr>
            </m:ctrlPr>
          </m:accPr>
          <m:e>
            <m:r>
              <w:rPr>
                <w:rFonts w:ascii="Cambria Math" w:hAnsi="Cambria Math"/>
                <w:lang w:val="ru-RU"/>
              </w:rPr>
              <m:t>1, 8</m:t>
            </m:r>
          </m:e>
        </m:acc>
        <m:r>
          <w:rPr>
            <w:rFonts w:ascii="Cambria Math" w:hAnsi="Cambria Math"/>
            <w:lang w:val="ru-RU"/>
          </w:rPr>
          <m:t>:</m:t>
        </m:r>
      </m:oMath>
    </w:p>
    <w:p w14:paraId="543FE6F3" w14:textId="061BAE3C" w:rsidR="00A517EA" w:rsidRPr="00A517EA" w:rsidRDefault="007508D5" w:rsidP="00A517EA">
      <w:pPr>
        <w:pStyle w:val="a0"/>
        <w:rPr>
          <w:lang w:val="ru-RU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  <w:lang w:val="ru-RU"/>
                </w:rPr>
              </m:ctrlPr>
            </m:accPr>
            <m:e>
              <m:r>
                <w:rPr>
                  <w:rFonts w:ascii="Cambria Math" w:hAnsi="Cambria Math"/>
                  <w:lang w:val="ru-RU"/>
                </w:rPr>
                <m:t>x</m:t>
              </m:r>
            </m:e>
          </m:acc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∑∑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lang w:val="ru-RU"/>
                </w:rPr>
                <m:t>n</m:t>
              </m:r>
            </m:den>
          </m:f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lang w:val="ru-RU"/>
                </w:rPr>
                <m:t>n</m:t>
              </m:r>
            </m:den>
          </m:f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24000</m:t>
              </m:r>
            </m:num>
            <m:den>
              <m:r>
                <w:rPr>
                  <w:rFonts w:ascii="Cambria Math" w:hAnsi="Cambria Math"/>
                  <w:lang w:val="ru-RU"/>
                </w:rPr>
                <m:t>100</m:t>
              </m:r>
            </m:den>
          </m:f>
          <m:r>
            <w:rPr>
              <w:rFonts w:ascii="Cambria Math" w:hAnsi="Cambria Math"/>
              <w:lang w:val="ru-RU"/>
            </w:rPr>
            <m:t>=1240</m:t>
          </m:r>
        </m:oMath>
      </m:oMathPara>
    </w:p>
    <w:p w14:paraId="328BDB09" w14:textId="4F4B38C6" w:rsidR="00A517EA" w:rsidRPr="00A517EA" w:rsidRDefault="007508D5" w:rsidP="00A517EA">
      <w:pPr>
        <w:pStyle w:val="a0"/>
        <w:rPr>
          <w:lang w:val="ru-RU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  <w:lang w:val="ru-RU"/>
                </w:rPr>
              </m:ctrlPr>
            </m:accPr>
            <m:e>
              <m:r>
                <w:rPr>
                  <w:rFonts w:ascii="Cambria Math" w:hAnsi="Cambria Math"/>
                  <w:lang w:val="ru-RU"/>
                </w:rPr>
                <m:t>y</m:t>
              </m:r>
            </m:e>
          </m:acc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  <w:lang w:val="ru-RU"/>
                </w:rPr>
                <m:t>n</m:t>
              </m:r>
            </m:den>
          </m:f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776500</m:t>
              </m:r>
            </m:num>
            <m:den>
              <m:r>
                <w:rPr>
                  <w:rFonts w:ascii="Cambria Math" w:hAnsi="Cambria Math"/>
                  <w:lang w:val="ru-RU"/>
                </w:rPr>
                <m:t>100</m:t>
              </m:r>
            </m:den>
          </m:f>
          <m:r>
            <w:rPr>
              <w:rFonts w:ascii="Cambria Math" w:hAnsi="Cambria Math"/>
              <w:lang w:val="ru-RU"/>
            </w:rPr>
            <m:t>=7765</m:t>
          </m:r>
        </m:oMath>
      </m:oMathPara>
    </w:p>
    <w:p w14:paraId="3A5EAB2E" w14:textId="77777777" w:rsidR="00A517EA" w:rsidRPr="00A517EA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t>Выборочные дисперсии находим по формулам:</w:t>
      </w:r>
    </w:p>
    <w:bookmarkStart w:id="1" w:name="_Hlk153145539"/>
    <w:p w14:paraId="5CD9E56A" w14:textId="072F4AF5" w:rsidR="00A517EA" w:rsidRPr="00A517EA" w:rsidRDefault="007508D5" w:rsidP="00A517EA">
      <w:pPr>
        <w:pStyle w:val="a0"/>
        <w:rPr>
          <w:lang w:val="ru-RU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ru-RU"/>
                </w:rPr>
              </m:ctrlPr>
            </m:sSubSupPr>
            <m:e>
              <m:r>
                <w:rPr>
                  <w:rFonts w:ascii="Cambria Math" w:hAnsi="Cambria Math"/>
                  <w:lang w:val="ru-RU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x</m:t>
              </m:r>
            </m:sub>
            <m:sup>
              <m:r>
                <w:rPr>
                  <w:rFonts w:ascii="Cambria Math" w:hAnsi="Cambria Math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lang w:val="ru-RU"/>
                </w:rPr>
                <m:t>n-1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n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∑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m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lang w:val="ru-RU"/>
                </w:rPr>
                <m:t>99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204920000-</m:t>
              </m:r>
              <m:f>
                <m:f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100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124000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ru-RU"/>
            </w:rPr>
            <m:t>=516767,6767</m:t>
          </m:r>
        </m:oMath>
      </m:oMathPara>
    </w:p>
    <w:p w14:paraId="2E430E51" w14:textId="1C1E6A15" w:rsidR="00A517EA" w:rsidRPr="00A517EA" w:rsidRDefault="007508D5" w:rsidP="00A517EA">
      <w:pPr>
        <w:pStyle w:val="a0"/>
        <w:rPr>
          <w:rFonts w:ascii="Cambria Math" w:hAnsi="Cambria Math"/>
          <w:lang w:val="ru-RU"/>
          <w:oMath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ru-RU"/>
                </w:rPr>
              </m:ctrlPr>
            </m:sSubSupPr>
            <m:e>
              <m:r>
                <w:rPr>
                  <w:rFonts w:ascii="Cambria Math" w:hAnsi="Cambria Math"/>
                  <w:lang w:val="ru-RU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y</m:t>
              </m:r>
            </m:sub>
            <m:sup>
              <m:r>
                <w:rPr>
                  <w:rFonts w:ascii="Cambria Math" w:hAnsi="Cambria Math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lang w:val="ru-RU"/>
                </w:rPr>
                <m:t>n-1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</m:t>
                      </m:r>
                    </m:sub>
                  </m:sSub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n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∑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m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ru-R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ru-RU"/>
                                </w:rPr>
                                <m:t>j</m:t>
                              </m:r>
                            </m:sub>
                          </m:sSub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lang w:val="ru-RU"/>
                </w:rPr>
                <m:t>99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6713350000-</m:t>
              </m:r>
              <m:f>
                <m:f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100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776500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ru-RU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lang w:val="ru-RU"/>
            </w:rPr>
            <m:t>=6907348,4848</m:t>
          </m:r>
        </m:oMath>
      </m:oMathPara>
    </w:p>
    <w:p w14:paraId="5D890819" w14:textId="77777777" w:rsidR="00A517EA" w:rsidRPr="00A517EA" w:rsidRDefault="00A517EA" w:rsidP="00A517EA">
      <w:pPr>
        <w:pStyle w:val="a0"/>
        <w:rPr>
          <w:lang w:val="ru-RU"/>
        </w:rPr>
        <w:sectPr w:rsidR="00A517EA" w:rsidRPr="00A517EA" w:rsidSect="00A517EA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20"/>
        </w:sectPr>
      </w:pPr>
    </w:p>
    <w:bookmarkEnd w:id="1"/>
    <w:tbl>
      <w:tblPr>
        <w:tblStyle w:val="af4"/>
        <w:tblW w:w="5000" w:type="pct"/>
        <w:tblLayout w:type="fixed"/>
        <w:tblLook w:val="04A0" w:firstRow="1" w:lastRow="0" w:firstColumn="1" w:lastColumn="0" w:noHBand="0" w:noVBand="1"/>
      </w:tblPr>
      <w:tblGrid>
        <w:gridCol w:w="673"/>
        <w:gridCol w:w="1136"/>
        <w:gridCol w:w="994"/>
        <w:gridCol w:w="991"/>
        <w:gridCol w:w="955"/>
        <w:gridCol w:w="973"/>
        <w:gridCol w:w="973"/>
        <w:gridCol w:w="973"/>
        <w:gridCol w:w="973"/>
        <w:gridCol w:w="973"/>
        <w:gridCol w:w="973"/>
        <w:gridCol w:w="828"/>
        <w:gridCol w:w="1059"/>
        <w:gridCol w:w="1032"/>
        <w:gridCol w:w="1280"/>
      </w:tblGrid>
      <w:tr w:rsidR="00077805" w:rsidRPr="00077805" w14:paraId="33481ADE" w14:textId="77777777" w:rsidTr="00F15A1C">
        <w:trPr>
          <w:trHeight w:val="386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D089CA4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E6E3F8D" w14:textId="48A71567" w:rsidR="00A517EA" w:rsidRPr="00F15A1C" w:rsidRDefault="00F15A1C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j</m:t>
                </m:r>
              </m:oMath>
            </m:oMathPara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6890DB7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2E00B4F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81EA9C5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B63BCC4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C4D68A5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0B459AF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1E15CF4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DB7AFF8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AE680D4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7E926A5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67C7BC8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0A57A75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75782F7" w14:textId="77777777" w:rsidR="00A517EA" w:rsidRPr="00F15A1C" w:rsidRDefault="00A517EA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</w:tr>
      <w:tr w:rsidR="00077805" w:rsidRPr="00077805" w14:paraId="34AF1343" w14:textId="77777777" w:rsidTr="00F15A1C">
        <w:trPr>
          <w:trHeight w:val="905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03B8805" w14:textId="3A2E1D44" w:rsidR="00077805" w:rsidRPr="00F15A1C" w:rsidRDefault="00F15A1C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8"/>
                    <w:szCs w:val="18"/>
                    <w:lang w:val="ru-RU"/>
                  </w:rPr>
                  <m:t>i</m:t>
                </m:r>
              </m:oMath>
            </m:oMathPara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  <w:tl2br w:val="single" w:sz="18" w:space="0" w:color="auto"/>
            </w:tcBorders>
            <w:vAlign w:val="center"/>
            <w:hideMark/>
          </w:tcPr>
          <w:p w14:paraId="2AA82ABF" w14:textId="3B074841" w:rsidR="00077805" w:rsidRPr="00F15A1C" w:rsidRDefault="00F15A1C" w:rsidP="00077805">
            <w:pPr>
              <w:pStyle w:val="a0"/>
              <w:rPr>
                <w:rFonts w:ascii="Times New Roman" w:hAnsi="Times New Roman" w:cs="Times New Roman"/>
                <w:sz w:val="18"/>
                <w:szCs w:val="18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Times New Roman"/>
                    <w:sz w:val="18"/>
                    <w:szCs w:val="18"/>
                  </w:rPr>
                  <m:t>Y</m:t>
                </m:r>
              </m:oMath>
            </m:oMathPara>
          </w:p>
          <w:p w14:paraId="7F738A72" w14:textId="3D129D05" w:rsidR="00077805" w:rsidRPr="00F15A1C" w:rsidRDefault="00F15A1C" w:rsidP="00077805">
            <w:pPr>
              <w:pStyle w:val="a0"/>
              <w:rPr>
                <w:rFonts w:ascii="Times New Roman" w:hAnsi="Times New Roman" w:cs="Times New Roman"/>
                <w:sz w:val="18"/>
                <w:szCs w:val="18"/>
              </w:rPr>
            </w:pPr>
            <m:oMath>
              <m:r>
                <w:rPr>
                  <w:rFonts w:ascii="Cambria Math" w:hAnsi="Cambria Math" w:cs="Times New Roman"/>
                  <w:sz w:val="18"/>
                  <w:szCs w:val="18"/>
                  <w:lang w:val="ru-RU"/>
                </w:rPr>
                <m:t>X</m:t>
              </m:r>
            </m:oMath>
            <w:r w:rsidR="00077805" w:rsidRPr="00F15A1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E932F01" w14:textId="3FA16868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00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F7EE8F1" w14:textId="6236BA4C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700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2BB4C82" w14:textId="58FBE12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2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672BA5E" w14:textId="6918F1E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7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A648942" w14:textId="583AB5D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2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DF2830A" w14:textId="4290263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7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B99FD36" w14:textId="336932E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2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D93CDA5" w14:textId="37F986C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7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A45024A" w14:textId="7060D7E2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475B86F" w14:textId="41C10F44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3315536" w14:textId="68B5AB76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69EDF1E" w14:textId="0202D305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i</m:t>
                        </m:r>
                      </m:sub>
                    </m:sSub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7E26E52" w14:textId="02CADE80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i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j</m:t>
                        </m:r>
                      </m:sub>
                    </m:sSub>
                  </m:e>
                </m:nary>
              </m:oMath>
            </m:oMathPara>
          </w:p>
        </w:tc>
      </w:tr>
      <w:tr w:rsidR="00077805" w:rsidRPr="00077805" w14:paraId="4FF80025" w14:textId="77777777" w:rsidTr="00F15A1C"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3B82B227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1FF96094" w14:textId="24B9B54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AE283" w14:textId="531AA22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07FC5" w14:textId="640DAE3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2B401" w14:textId="6EB4E50D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08BEA" w14:textId="2CC4281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46C18" w14:textId="7C44059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3B7A1" w14:textId="5897C4B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1845FA" w14:textId="51620CA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02413AED" w14:textId="398B2AC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1B7E44EE" w14:textId="29D5065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56272618" w14:textId="7448CBE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0</w:t>
            </w:r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36ED4A13" w14:textId="74245C8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200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83F8F32" w14:textId="08C0712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400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9655844" w14:textId="040C9FB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24000</w:t>
            </w:r>
          </w:p>
        </w:tc>
      </w:tr>
      <w:tr w:rsidR="00077805" w:rsidRPr="00077805" w14:paraId="4B9226A9" w14:textId="77777777" w:rsidTr="00F15A1C">
        <w:tc>
          <w:tcPr>
            <w:tcW w:w="22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782A644E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0D56EE83" w14:textId="43CC1E4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2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8D9E6" w14:textId="7356DFC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9C433D" w14:textId="66D3C20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CC7092" w14:textId="3C0644E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78328" w14:textId="6D7D48A5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F6196" w14:textId="3A482C7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8F78FA" w14:textId="7DDEE1E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10594" w14:textId="6A8DC48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1DFFB25" w14:textId="5BB9F01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8B2A85C" w14:textId="65A6DC4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8F1BD2C" w14:textId="16817CC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280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5CF2FC1A" w14:textId="3E781F1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9300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70BE5758" w14:textId="1195E2C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8560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5129CC5F" w14:textId="5FC6048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1236000</w:t>
            </w:r>
          </w:p>
        </w:tc>
      </w:tr>
      <w:tr w:rsidR="00077805" w:rsidRPr="00077805" w14:paraId="77BC7115" w14:textId="77777777" w:rsidTr="00F15A1C">
        <w:tc>
          <w:tcPr>
            <w:tcW w:w="22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0E20C8B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3B080098" w14:textId="15BA66C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2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BA7BA" w14:textId="4AA7ED2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E629D" w14:textId="2742E48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9E4EC" w14:textId="4C455785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FFAF1" w14:textId="52AACC6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ACBCB" w14:textId="087A455C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8CEDC" w14:textId="480B1A8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4BCE4" w14:textId="6D06010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E0F510A" w14:textId="1A61CAF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5CA4E125" w14:textId="0CD6188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3C5E33AA" w14:textId="6541CDB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580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04F0D7D4" w14:textId="10D3049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3300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694960A" w14:textId="4A9D4FF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017160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D4CD60D" w14:textId="71C33B2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37966000</w:t>
            </w:r>
          </w:p>
        </w:tc>
      </w:tr>
      <w:tr w:rsidR="00077805" w:rsidRPr="00077805" w14:paraId="524B54D6" w14:textId="77777777" w:rsidTr="00F15A1C">
        <w:tc>
          <w:tcPr>
            <w:tcW w:w="22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134B33F5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7150543" w14:textId="23C01AE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2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77AB38" w14:textId="69C181A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02895" w14:textId="3F9834A5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1C088" w14:textId="4D286845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40A87" w14:textId="6651A18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4D72E" w14:textId="27816B9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FB60A" w14:textId="2B39DAC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74531" w14:textId="658BE5B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6866568" w14:textId="42F9090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CED2352" w14:textId="502A4B9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070C0C8" w14:textId="6474035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920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0A070C8" w14:textId="0D4B472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70700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6135E01" w14:textId="1C60350C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851840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700A32CA" w14:textId="6FBF05D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9464000</w:t>
            </w:r>
          </w:p>
        </w:tc>
      </w:tr>
      <w:tr w:rsidR="00077805" w:rsidRPr="00077805" w14:paraId="2E710C1D" w14:textId="77777777" w:rsidTr="00F15A1C">
        <w:tc>
          <w:tcPr>
            <w:tcW w:w="22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2F026D7C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0B2EFC6D" w14:textId="3628CAE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2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694ED" w14:textId="0E5116F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C0BD5" w14:textId="57EB3C1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ECC02" w14:textId="766C9B2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A55C90" w14:textId="3F887FA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DCF99E" w14:textId="29E7C208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12599" w14:textId="42B630A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C3A86" w14:textId="418E79C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458DD549" w14:textId="11E1BF7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D3C2A9B" w14:textId="1FA34BE5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383B7B63" w14:textId="5208960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320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5CF96133" w14:textId="3C65935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9700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6612D25E" w14:textId="635913B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528640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18" w:space="0" w:color="auto"/>
            </w:tcBorders>
            <w:vAlign w:val="center"/>
            <w:hideMark/>
          </w:tcPr>
          <w:p w14:paraId="7B1D4F1D" w14:textId="1397714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2594000</w:t>
            </w:r>
          </w:p>
        </w:tc>
      </w:tr>
      <w:tr w:rsidR="00077805" w:rsidRPr="00077805" w14:paraId="79FB774E" w14:textId="77777777" w:rsidTr="00F15A1C">
        <w:trPr>
          <w:trHeight w:val="316"/>
        </w:trPr>
        <w:tc>
          <w:tcPr>
            <w:tcW w:w="228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1EA82B0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CA45EB8" w14:textId="6D2FE3E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2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8D2AF4F" w14:textId="33E1C3B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35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59C23D8" w14:textId="771E97F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3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217ED82" w14:textId="6BB930C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AFF7E7A" w14:textId="3A903B5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6A3D787" w14:textId="4A419A1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6901B46" w14:textId="68FDE1D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1734657" w14:textId="7FB8C08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E5E3F77" w14:textId="4DEB28FC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9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0B57320" w14:textId="22D18EC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280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C0E639F" w14:textId="7A741DF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680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F10B22A" w14:textId="45E9229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2300</w:t>
            </w:r>
          </w:p>
        </w:tc>
        <w:tc>
          <w:tcPr>
            <w:tcW w:w="349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8FC236" w14:textId="49BA8B9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15360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C1A59FF" w14:textId="7415E98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57796000</w:t>
            </w:r>
          </w:p>
        </w:tc>
      </w:tr>
      <w:tr w:rsidR="00077805" w:rsidRPr="00077805" w14:paraId="3D9AA23F" w14:textId="77777777" w:rsidTr="00F15A1C">
        <w:trPr>
          <w:trHeight w:val="43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F1CEC37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39EBDA4" w14:textId="6EF6A3B4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BDE173F" w14:textId="7772481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22E771E" w14:textId="26C37EF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B9CB2AF" w14:textId="316B03C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57FB5EC" w14:textId="7EC95D3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F72EA1C" w14:textId="44B68D85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68C2A08" w14:textId="3F3057A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A356A77" w14:textId="73C720F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E425748" w14:textId="21EB3BC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21B4F55" w14:textId="0CC2BAB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CBF3230" w14:textId="671CA16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bookmarkStart w:id="2" w:name="_Hlk184662811"/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4000</w:t>
            </w:r>
            <w:bookmarkEnd w:id="2"/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DF5521F" w14:textId="113CFBB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76500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75C7BC1" w14:textId="6E6D2E6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04920000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20464C5" w14:textId="2660DAA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19680000</w:t>
            </w:r>
          </w:p>
        </w:tc>
      </w:tr>
      <w:tr w:rsidR="00077805" w:rsidRPr="00077805" w14:paraId="3FD66855" w14:textId="77777777" w:rsidTr="00F15A1C">
        <w:trPr>
          <w:trHeight w:val="318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04F2C11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85A7892" w14:textId="77CB31A8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1D03E33" w14:textId="41C3349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800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CEEF71B" w14:textId="4F34C39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400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68A92B7" w14:textId="6BB93C7C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4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D2B2A08" w14:textId="3DFF764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07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BF84D8C" w14:textId="563A123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96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FC3C920" w14:textId="72D6E66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4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7507C596" w14:textId="22128B8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8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33FA16" w14:textId="5C0412D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08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30DFBBA" w14:textId="3F2C74A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bookmarkStart w:id="3" w:name="_Hlk184662827"/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776500</w:t>
            </w:r>
            <w:bookmarkEnd w:id="3"/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A7EF153" w14:textId="278332E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2FCE66D" w14:textId="6F45CA9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B20C54E" w14:textId="637B20C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33E15C8" w14:textId="05A49B0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077805" w:rsidRPr="00077805" w14:paraId="3641D1B7" w14:textId="77777777" w:rsidTr="00F15A1C">
        <w:trPr>
          <w:trHeight w:val="848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F6D5415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03F5CE1" w14:textId="143F803A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m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ru-R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ru-RU"/>
                              </w:rPr>
                              <m:t>i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9DB06DE" w14:textId="72F6980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2A35867" w14:textId="4DE4582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0F833486" w14:textId="18E18A4D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74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782A8A2" w14:textId="12809BF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242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A8C3248" w14:textId="6120232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556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F71CF6B" w14:textId="6971A23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29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C2F1EDA" w14:textId="30205E0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918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6BF6903" w14:textId="4C8406A8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8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82C6D70" w14:textId="250FC8A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4000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7B6F10E4" w14:textId="6990A2A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EE7E54C" w14:textId="6CBBCF7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1549928" w14:textId="7C12949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58479CF" w14:textId="6FDB640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077805" w:rsidRPr="00077805" w14:paraId="281EFB0E" w14:textId="77777777" w:rsidTr="00F15A1C">
        <w:trPr>
          <w:trHeight w:val="362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6173951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3FE981E" w14:textId="25CB470E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ij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91E7983" w14:textId="4C0D0E21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760000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1285C6D" w14:textId="5E41CBD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4580000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46E8029" w14:textId="630BAED2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168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E37986F" w14:textId="4890D6C4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4269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25DFB79D" w14:textId="4FDECF2D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8272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1293BAFC" w14:textId="0009FC2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88180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8790AD2" w14:textId="2DEB1CD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2896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6A0F9BF" w14:textId="5741368D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4516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899FDF6" w14:textId="719E394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6713350000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6B09D95" w14:textId="5E08975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09A4774" w14:textId="0AA294CA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9B3FD50" w14:textId="1A32B4FE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909CD8B" w14:textId="2656432D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077805" w:rsidRPr="00077805" w14:paraId="1BD11DDE" w14:textId="77777777" w:rsidTr="00F15A1C">
        <w:trPr>
          <w:trHeight w:val="839"/>
        </w:trPr>
        <w:tc>
          <w:tcPr>
            <w:tcW w:w="22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7920C58" w14:textId="77777777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384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8F07804" w14:textId="4C4F6539" w:rsidR="00077805" w:rsidRPr="00F15A1C" w:rsidRDefault="007508D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j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sz w:val="18"/>
                        <w:szCs w:val="1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m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ru-R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ru-RU"/>
                              </w:rPr>
                              <m:t>i</m:t>
                            </m:r>
                          </m:sub>
                        </m:sSub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ru-RU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336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C390872" w14:textId="1BBDE69C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96000</w:t>
            </w:r>
          </w:p>
        </w:tc>
        <w:tc>
          <w:tcPr>
            <w:tcW w:w="335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305D2D5" w14:textId="689CEB80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8000</w:t>
            </w:r>
          </w:p>
        </w:tc>
        <w:tc>
          <w:tcPr>
            <w:tcW w:w="323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17611EA" w14:textId="08F3A288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708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399A245C" w14:textId="22544E2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50214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6971BBE7" w14:textId="431E18D6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91592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4B428EFE" w14:textId="7562174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319130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vAlign w:val="center"/>
            <w:hideMark/>
          </w:tcPr>
          <w:p w14:paraId="53748CB3" w14:textId="61097BE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14816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946947B" w14:textId="6858F838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28016000</w:t>
            </w:r>
          </w:p>
        </w:tc>
        <w:tc>
          <w:tcPr>
            <w:tcW w:w="32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3BB0A46" w14:textId="3E7934AB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119680000</w:t>
            </w:r>
          </w:p>
        </w:tc>
        <w:tc>
          <w:tcPr>
            <w:tcW w:w="280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986063C" w14:textId="4AE65BA3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58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5A9E75D" w14:textId="02565C0D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49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21DC423" w14:textId="46161E69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433" w:type="pc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6AFA3506" w14:textId="59998B1F" w:rsidR="00077805" w:rsidRPr="00F15A1C" w:rsidRDefault="00077805" w:rsidP="00077805">
            <w:pPr>
              <w:pStyle w:val="a0"/>
              <w:jc w:val="center"/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  <w:r w:rsidRPr="00F15A1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</w:tbl>
    <w:p w14:paraId="2E4F4AB5" w14:textId="77777777" w:rsidR="00A517EA" w:rsidRPr="00A517EA" w:rsidRDefault="00A517EA" w:rsidP="00A517EA">
      <w:pPr>
        <w:pStyle w:val="a0"/>
        <w:rPr>
          <w:lang w:val="ru-RU"/>
        </w:rPr>
        <w:sectPr w:rsidR="00A517EA" w:rsidRPr="00A517EA" w:rsidSect="00A517EA">
          <w:pgSz w:w="16838" w:h="11906" w:orient="landscape"/>
          <w:pgMar w:top="1701" w:right="1134" w:bottom="850" w:left="1134" w:header="708" w:footer="708" w:gutter="0"/>
          <w:cols w:space="720"/>
        </w:sectPr>
      </w:pPr>
    </w:p>
    <w:p w14:paraId="32F1C6C4" w14:textId="77777777" w:rsidR="00A517EA" w:rsidRPr="00A517EA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lastRenderedPageBreak/>
        <w:t>Корреляционный момент вычисляем по формуле:</w:t>
      </w:r>
    </w:p>
    <w:bookmarkStart w:id="4" w:name="_Hlk153145467"/>
    <w:p w14:paraId="00630BD9" w14:textId="382DFE02" w:rsidR="00A517EA" w:rsidRPr="00A517EA" w:rsidRDefault="007508D5" w:rsidP="00A517EA">
      <w:pPr>
        <w:pStyle w:val="a0"/>
        <w:rPr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  <w:lang w:val="ru-RU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xy</m:t>
              </m:r>
            </m:sub>
          </m:sSub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lang w:val="ru-RU"/>
                </w:rPr>
                <m:t>n-1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∑∑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n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ru-RU"/>
                    </w:rPr>
                    <m:t>∑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m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i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i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ru-RU"/>
                    </w:rPr>
                    <m:t>∑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m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u-RU"/>
                            </w:rPr>
                            <m:t>j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u-R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ru-RU"/>
                        </w:rPr>
                        <m:t>j</m:t>
                      </m:r>
                    </m:sub>
                  </m:sSub>
                </m:e>
              </m:d>
            </m:e>
          </m:d>
          <w:bookmarkEnd w:id="4"/>
          <m:r>
            <w:rPr>
              <w:rFonts w:ascii="Cambria Math" w:hAnsi="Cambria Math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lang w:val="ru-RU"/>
                </w:rPr>
                <m:t>99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1119680000</m:t>
              </m:r>
              <m:r>
                <w:rPr>
                  <w:rFonts w:ascii="Cambria Math" w:hAnsi="Cambria Math"/>
                  <w:lang w:val="ru-RU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u-RU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ru-RU"/>
                    </w:rPr>
                    <m:t>100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ru-RU"/>
                    </w:rPr>
                    <m:t>124000</m:t>
                  </m:r>
                  <m:r>
                    <w:rPr>
                      <w:rFonts w:ascii="Cambria Math" w:hAnsi="Cambria Math"/>
                      <w:lang w:val="ru-RU"/>
                    </w:rPr>
                    <m:t>*776500</m:t>
                  </m:r>
                </m:e>
              </m:d>
            </m:e>
          </m:d>
          <m:r>
            <w:rPr>
              <w:rFonts w:ascii="Cambria Math" w:hAnsi="Cambria Math"/>
              <w:lang w:val="ru-RU"/>
            </w:rPr>
            <m:t>≈1584040,404</m:t>
          </m:r>
        </m:oMath>
      </m:oMathPara>
    </w:p>
    <w:p w14:paraId="72CA319C" w14:textId="77777777" w:rsidR="00A517EA" w:rsidRPr="00A517EA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t>Оценкой теоретической линии регрессии является эмпирическая линия регрессии, уравнение которой имеет вид</w:t>
      </w:r>
    </w:p>
    <w:p w14:paraId="51DE2D33" w14:textId="65C4883F" w:rsidR="00A517EA" w:rsidRPr="00A517EA" w:rsidRDefault="00A517EA" w:rsidP="00A517EA">
      <w:pPr>
        <w:pStyle w:val="a0"/>
        <w:rPr>
          <w:lang w:val="ru-RU"/>
        </w:rPr>
      </w:pPr>
      <m:oMathPara>
        <m:oMath>
          <m:r>
            <w:rPr>
              <w:rFonts w:ascii="Cambria Math" w:hAnsi="Cambria Math"/>
              <w:lang w:val="ru-RU"/>
            </w:rPr>
            <m:t>y=</m:t>
          </m:r>
          <m:acc>
            <m:accPr>
              <m:chr m:val="̅"/>
              <m:ctrlPr>
                <w:rPr>
                  <w:rFonts w:ascii="Cambria Math" w:hAnsi="Cambria Math"/>
                  <w:i/>
                  <w:lang w:val="ru-RU"/>
                </w:rPr>
              </m:ctrlPr>
            </m:accPr>
            <m:e>
              <m:r>
                <w:rPr>
                  <w:rFonts w:ascii="Cambria Math" w:hAnsi="Cambria Math"/>
                  <w:lang w:val="ru-RU"/>
                </w:rPr>
                <m:t>y</m:t>
              </m:r>
            </m:e>
          </m:acc>
          <m:r>
            <w:rPr>
              <w:rFonts w:ascii="Cambria Math" w:hAnsi="Cambria Math"/>
              <w:lang w:val="ru-RU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  <w:lang w:val="ru-RU"/>
                </w:rPr>
                <m:t>r</m:t>
              </m:r>
            </m:e>
            <m:sub>
              <m:r>
                <w:rPr>
                  <w:rFonts w:ascii="Cambria Math" w:hAnsi="Cambria Math"/>
                  <w:lang w:val="ru-RU"/>
                </w:rPr>
                <m:t>xy</m:t>
              </m:r>
            </m:sub>
          </m:sSub>
          <m:f>
            <m:fPr>
              <m:ctrlPr>
                <w:rPr>
                  <w:rFonts w:ascii="Cambria Math" w:hAnsi="Cambria Math"/>
                  <w:i/>
                  <w:lang w:val="ru-R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u-RU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  <w:lang w:val="ru-RU"/>
                </w:rPr>
              </m:ctrlPr>
            </m:dPr>
            <m:e>
              <m:r>
                <w:rPr>
                  <w:rFonts w:ascii="Cambria Math" w:hAnsi="Cambria Math"/>
                  <w:lang w:val="ru-RU"/>
                </w:rPr>
                <m:t>x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ru-RU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ru-RU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  <w:lang w:val="ru-RU"/>
            </w:rPr>
            <m:t>,</m:t>
          </m:r>
        </m:oMath>
      </m:oMathPara>
    </w:p>
    <w:p w14:paraId="5378EB99" w14:textId="3B985082" w:rsidR="00A517EA" w:rsidRPr="00297012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t>где</w:t>
      </w:r>
      <w:r w:rsidRPr="00A517EA">
        <w:t xml:space="preserve"> </w:t>
      </w:r>
      <w:bookmarkStart w:id="5" w:name="_Hlk153145502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  <w:lang w:val="ru-RU"/>
              </w:rPr>
              <m:t>516767,6767</m:t>
            </m:r>
          </m:e>
        </m:rad>
        <w:bookmarkEnd w:id="5"/>
        <m:r>
          <w:rPr>
            <w:rFonts w:ascii="Cambria Math" w:hAnsi="Cambria Math"/>
          </w:rPr>
          <m:t>≈7</m:t>
        </m:r>
        <m:r>
          <w:rPr>
            <w:rFonts w:ascii="Cambria Math" w:hAnsi="Cambria Math"/>
            <w:lang w:val="ru-RU"/>
          </w:rPr>
          <m:t>18</m:t>
        </m:r>
        <m:r>
          <w:rPr>
            <w:rFonts w:ascii="Cambria Math" w:hAnsi="Cambria Math"/>
          </w:rPr>
          <m:t>,8</m:t>
        </m:r>
        <m:r>
          <w:rPr>
            <w:rFonts w:ascii="Cambria Math" w:hAnsi="Cambria Math"/>
            <w:lang w:val="ru-RU"/>
          </w:rPr>
          <m:t>66</m:t>
        </m:r>
        <m:r>
          <w:rPr>
            <w:rFonts w:ascii="Cambria Math" w:hAnsi="Cambria Math"/>
          </w:rPr>
          <m:t>;</m:t>
        </m:r>
        <w:bookmarkStart w:id="6" w:name="_Hlk153145508"/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  <w:lang w:val="ru-RU"/>
              </w:rPr>
              <m:t>6907348,4848</m:t>
            </m:r>
          </m:e>
        </m:rad>
        <w:bookmarkEnd w:id="6"/>
        <m:r>
          <w:rPr>
            <w:rFonts w:ascii="Cambria Math" w:hAnsi="Cambria Math"/>
          </w:rPr>
          <m:t>≈2</m:t>
        </m:r>
        <m:r>
          <w:rPr>
            <w:rFonts w:ascii="Cambria Math" w:hAnsi="Cambria Math"/>
            <w:lang w:val="ru-RU"/>
          </w:rPr>
          <m:t>628,183</m:t>
        </m:r>
        <m:r>
          <w:rPr>
            <w:rFonts w:ascii="Cambria Math" w:hAnsi="Cambria Math"/>
          </w:rPr>
          <m:t>;</m:t>
        </m:r>
      </m:oMath>
    </w:p>
    <w:bookmarkStart w:id="7" w:name="_Hlk153145474"/>
    <w:p w14:paraId="60F31FE7" w14:textId="1A33F9C5" w:rsidR="00A517EA" w:rsidRPr="00E458FB" w:rsidRDefault="007508D5" w:rsidP="00A517EA">
      <w:pPr>
        <w:pStyle w:val="a0"/>
        <w:rPr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x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w:bookmarkEnd w:id="7"/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584040,404</m:t>
              </m:r>
            </m:num>
            <m:den>
              <m:r>
                <w:rPr>
                  <w:rFonts w:ascii="Cambria Math" w:hAnsi="Cambria Math"/>
                </w:rPr>
                <m:t>7</m:t>
              </m:r>
              <m:r>
                <w:rPr>
                  <w:rFonts w:ascii="Cambria Math" w:hAnsi="Cambria Math"/>
                  <w:lang w:val="ru-RU"/>
                </w:rPr>
                <m:t>18</m:t>
              </m:r>
              <m:r>
                <w:rPr>
                  <w:rFonts w:ascii="Cambria Math" w:hAnsi="Cambria Math"/>
                </w:rPr>
                <m:t>,8</m:t>
              </m:r>
              <m:r>
                <w:rPr>
                  <w:rFonts w:ascii="Cambria Math" w:hAnsi="Cambria Math"/>
                  <w:lang w:val="ru-RU"/>
                </w:rPr>
                <m:t>66</m:t>
              </m:r>
              <m:r>
                <w:rPr>
                  <w:rFonts w:ascii="Cambria Math" w:hAnsi="Cambria Math"/>
                </w:rPr>
                <m:t>*2</m:t>
              </m:r>
              <m:r>
                <w:rPr>
                  <w:rFonts w:ascii="Cambria Math" w:hAnsi="Cambria Math"/>
                  <w:lang w:val="ru-RU"/>
                </w:rPr>
                <m:t>628,183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lang w:val="ru-RU"/>
                </w:rPr>
                <m:t>1584040,404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  <w:lang w:val="ru-RU"/>
                </w:rPr>
                <m:t>889311</m:t>
              </m:r>
              <m:r>
                <w:rPr>
                  <w:rFonts w:ascii="Cambria Math" w:hAnsi="Cambria Math"/>
                </w:rPr>
                <m:t>, 400478</m:t>
              </m:r>
            </m:den>
          </m:f>
          <m:r>
            <w:rPr>
              <w:rFonts w:ascii="Cambria Math" w:hAnsi="Cambria Math"/>
            </w:rPr>
            <m:t>≈0,83</m:t>
          </m:r>
          <m:r>
            <w:rPr>
              <w:rFonts w:ascii="Cambria Math" w:hAnsi="Cambria Math"/>
              <w:lang w:val="ru-RU"/>
            </w:rPr>
            <m:t>8422</m:t>
          </m:r>
        </m:oMath>
      </m:oMathPara>
    </w:p>
    <w:p w14:paraId="6A1BBA28" w14:textId="1A2FF5DF" w:rsidR="00A517EA" w:rsidRPr="00A517EA" w:rsidRDefault="00A517EA" w:rsidP="00A517EA">
      <w:pPr>
        <w:pStyle w:val="a0"/>
        <w:rPr>
          <w:lang w:val="ru-RU"/>
        </w:rPr>
      </w:pPr>
      <w:r w:rsidRPr="00A517EA">
        <w:rPr>
          <w:lang w:val="ru-RU"/>
        </w:rPr>
        <w:t xml:space="preserve">Составляем уравнение эмпирической линии регрессии </w:t>
      </w:r>
      <m:oMath>
        <m:r>
          <w:rPr>
            <w:rFonts w:ascii="Cambria Math" w:hAnsi="Cambria Math"/>
            <w:lang w:val="ru-RU"/>
          </w:rPr>
          <m:t>у</m:t>
        </m:r>
      </m:oMath>
      <w:r w:rsidRPr="00A517EA">
        <w:rPr>
          <w:lang w:val="ru-RU"/>
        </w:rPr>
        <w:t xml:space="preserve"> на </w:t>
      </w:r>
      <m:oMath>
        <m:r>
          <w:rPr>
            <w:rFonts w:ascii="Cambria Math" w:hAnsi="Cambria Math"/>
            <w:lang w:val="ru-RU"/>
          </w:rPr>
          <m:t>x</m:t>
        </m:r>
      </m:oMath>
      <w:r w:rsidRPr="00A517EA">
        <w:rPr>
          <w:lang w:val="ru-RU"/>
        </w:rPr>
        <w:t>:</w:t>
      </w:r>
    </w:p>
    <w:p w14:paraId="44C1772F" w14:textId="4E4A93D3" w:rsidR="00A517EA" w:rsidRPr="00A517EA" w:rsidRDefault="00A517EA" w:rsidP="00A517EA">
      <w:pPr>
        <w:pStyle w:val="a0"/>
      </w:pPr>
      <w:bookmarkStart w:id="8" w:name="_Hlk153145515"/>
      <m:oMathPara>
        <m:oMath>
          <m:r>
            <w:rPr>
              <w:rFonts w:ascii="Cambria Math" w:hAnsi="Cambria Math"/>
              <w:lang w:val="ru-RU"/>
            </w:rPr>
            <m:t>y=7765+</m:t>
          </m:r>
          <m:r>
            <w:rPr>
              <w:rFonts w:ascii="Cambria Math" w:hAnsi="Cambria Math"/>
            </w:rPr>
            <m:t>0,83</m:t>
          </m:r>
          <m:r>
            <w:rPr>
              <w:rFonts w:ascii="Cambria Math" w:hAnsi="Cambria Math"/>
              <w:lang w:val="ru-RU"/>
            </w:rPr>
            <m:t>8422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  <w:lang w:val="ru-RU"/>
                </w:rPr>
                <m:t>628,183</m:t>
              </m:r>
              <m:ctrlPr>
                <w:rPr>
                  <w:rFonts w:ascii="Cambria Math" w:hAnsi="Cambria Math"/>
                  <w:i/>
                  <w:lang w:val="ru-RU"/>
                </w:rPr>
              </m:ctrlPr>
            </m:num>
            <m:den>
              <m:r>
                <w:rPr>
                  <w:rFonts w:ascii="Cambria Math" w:hAnsi="Cambria Math"/>
                </w:rPr>
                <m:t>7</m:t>
              </m:r>
              <m:r>
                <w:rPr>
                  <w:rFonts w:ascii="Cambria Math" w:hAnsi="Cambria Math"/>
                  <w:lang w:val="ru-RU"/>
                </w:rPr>
                <m:t>18</m:t>
              </m:r>
              <m:r>
                <w:rPr>
                  <w:rFonts w:ascii="Cambria Math" w:hAnsi="Cambria Math"/>
                </w:rPr>
                <m:t>,8</m:t>
              </m:r>
              <m:r>
                <w:rPr>
                  <w:rFonts w:ascii="Cambria Math" w:hAnsi="Cambria Math"/>
                  <w:lang w:val="ru-RU"/>
                </w:rPr>
                <m:t>66</m:t>
              </m:r>
            </m:den>
          </m:f>
          <m:r>
            <w:rPr>
              <w:rFonts w:ascii="Cambria Math" w:hAnsi="Cambria Math"/>
              <w:lang w:val="ru-RU"/>
            </w:rPr>
            <m:t>(x-1240)</m:t>
          </m:r>
        </m:oMath>
      </m:oMathPara>
    </w:p>
    <w:p w14:paraId="1D551A22" w14:textId="552C5050" w:rsidR="00A517EA" w:rsidRPr="00C444A6" w:rsidRDefault="00A517EA" w:rsidP="00A517EA">
      <w:pPr>
        <w:pStyle w:val="a0"/>
        <w:rPr>
          <w:i/>
          <w:lang w:val="ru-RU"/>
        </w:rPr>
      </w:pPr>
      <w:bookmarkStart w:id="9" w:name="_Hlk153145520"/>
      <w:bookmarkEnd w:id="8"/>
      <m:oMathPara>
        <m:oMath>
          <m:r>
            <w:rPr>
              <w:rFonts w:ascii="Cambria Math" w:hAnsi="Cambria Math"/>
              <w:lang w:val="ru-RU"/>
            </w:rPr>
            <m:t>y=3,06529x</m:t>
          </m:r>
          <w:bookmarkEnd w:id="9"/>
          <m:r>
            <w:rPr>
              <w:rFonts w:ascii="Cambria Math" w:hAnsi="Cambria Math"/>
              <w:lang w:val="ru-RU"/>
            </w:rPr>
            <m:t>+3964,046</m:t>
          </m:r>
        </m:oMath>
      </m:oMathPara>
    </w:p>
    <w:p w14:paraId="69022707" w14:textId="264E6F1E" w:rsidR="00C444A6" w:rsidRPr="00A517EA" w:rsidRDefault="00C444A6" w:rsidP="00A517EA">
      <w:pPr>
        <w:pStyle w:val="a0"/>
        <w:rPr>
          <w:i/>
          <w:lang w:val="ru-RU"/>
        </w:rPr>
      </w:pPr>
      <w:r>
        <w:rPr>
          <w:i/>
          <w:lang w:val="ru-RU"/>
        </w:rPr>
        <w:t>График изображен ниже:</w:t>
      </w:r>
    </w:p>
    <w:p w14:paraId="273849EB" w14:textId="5A8D318E" w:rsidR="00C444A6" w:rsidRPr="00C444A6" w:rsidRDefault="00C444A6" w:rsidP="00C444A6">
      <w:pPr>
        <w:pStyle w:val="a0"/>
        <w:rPr>
          <w:noProof/>
          <w:lang w:val="ru-RU"/>
        </w:rPr>
      </w:pPr>
    </w:p>
    <w:p w14:paraId="6C27D4C1" w14:textId="3DD9C2A9" w:rsidR="00A517EA" w:rsidRPr="00A517EA" w:rsidRDefault="00C444A6" w:rsidP="00A517EA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80702BF" wp14:editId="2DEF90A7">
            <wp:extent cx="4982155" cy="8010525"/>
            <wp:effectExtent l="0" t="0" r="0" b="0"/>
            <wp:docPr id="183986465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864654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155" cy="801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17EA" w:rsidRPr="00A517EA">
      <w:headerReference w:type="default" r:id="rId18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4D6C1" w14:textId="77777777" w:rsidR="007508D5" w:rsidRDefault="007508D5">
      <w:pPr>
        <w:spacing w:after="0"/>
      </w:pPr>
      <w:r>
        <w:separator/>
      </w:r>
    </w:p>
  </w:endnote>
  <w:endnote w:type="continuationSeparator" w:id="0">
    <w:p w14:paraId="136506B5" w14:textId="77777777" w:rsidR="007508D5" w:rsidRDefault="007508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0CEAA" w14:textId="77777777" w:rsidR="00B17CB0" w:rsidRDefault="00B17CB0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A2502C" w14:textId="77777777" w:rsidR="00B17CB0" w:rsidRDefault="00B17CB0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9EB9C6" w14:textId="77777777" w:rsidR="00B17CB0" w:rsidRDefault="00B17CB0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1C655C" w14:textId="77777777" w:rsidR="007508D5" w:rsidRDefault="007508D5">
      <w:r>
        <w:separator/>
      </w:r>
    </w:p>
  </w:footnote>
  <w:footnote w:type="continuationSeparator" w:id="0">
    <w:p w14:paraId="588008D2" w14:textId="77777777" w:rsidR="007508D5" w:rsidRDefault="00750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B0A88" w14:textId="77777777" w:rsidR="00B17CB0" w:rsidRDefault="00B17CB0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3698F4" w14:textId="77777777" w:rsidR="00B17CB0" w:rsidRDefault="00B17CB0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088C70" w14:textId="77777777" w:rsidR="00B17CB0" w:rsidRDefault="00B17CB0">
    <w:pPr>
      <w:pStyle w:val="af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BC43F" w14:textId="59FD260E" w:rsidR="00A517EA" w:rsidRPr="00A517EA" w:rsidRDefault="00B17CB0">
    <w:pPr>
      <w:pStyle w:val="af0"/>
    </w:pPr>
    <w:r>
      <w:rPr>
        <w:lang w:val="ru-RU"/>
      </w:rPr>
      <w:t>Гаврилин Олег Сергеевич, 408409</w:t>
    </w:r>
    <w:r w:rsidR="00A517EA">
      <w:rPr>
        <w:lang w:val="ru-RU"/>
      </w:rPr>
      <w:t xml:space="preserve">, </w:t>
    </w:r>
    <w:r w:rsidR="00A517EA">
      <w:t>P32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316F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F0E1E"/>
    <w:rsid w:val="00077805"/>
    <w:rsid w:val="00184870"/>
    <w:rsid w:val="00201FC2"/>
    <w:rsid w:val="002533FF"/>
    <w:rsid w:val="00295850"/>
    <w:rsid w:val="00296859"/>
    <w:rsid w:val="00297012"/>
    <w:rsid w:val="002A351E"/>
    <w:rsid w:val="002E6E2D"/>
    <w:rsid w:val="002F2180"/>
    <w:rsid w:val="003D6BD7"/>
    <w:rsid w:val="003F0E1E"/>
    <w:rsid w:val="0054582D"/>
    <w:rsid w:val="00565097"/>
    <w:rsid w:val="005923CB"/>
    <w:rsid w:val="005C6E86"/>
    <w:rsid w:val="005D796A"/>
    <w:rsid w:val="005E0A2D"/>
    <w:rsid w:val="00630E49"/>
    <w:rsid w:val="007508D5"/>
    <w:rsid w:val="00750ECD"/>
    <w:rsid w:val="00766A17"/>
    <w:rsid w:val="007B5095"/>
    <w:rsid w:val="0080487C"/>
    <w:rsid w:val="00881FB0"/>
    <w:rsid w:val="00892475"/>
    <w:rsid w:val="00916736"/>
    <w:rsid w:val="00927343"/>
    <w:rsid w:val="00A517EA"/>
    <w:rsid w:val="00A95368"/>
    <w:rsid w:val="00AC71FC"/>
    <w:rsid w:val="00B17CB0"/>
    <w:rsid w:val="00BC62EF"/>
    <w:rsid w:val="00BF326F"/>
    <w:rsid w:val="00C0018D"/>
    <w:rsid w:val="00C21D32"/>
    <w:rsid w:val="00C444A6"/>
    <w:rsid w:val="00C63419"/>
    <w:rsid w:val="00C80A53"/>
    <w:rsid w:val="00D87C9F"/>
    <w:rsid w:val="00E30030"/>
    <w:rsid w:val="00E32C46"/>
    <w:rsid w:val="00E458FB"/>
    <w:rsid w:val="00EC4F25"/>
    <w:rsid w:val="00EC7656"/>
    <w:rsid w:val="00F11171"/>
    <w:rsid w:val="00F15A1C"/>
    <w:rsid w:val="00F3360F"/>
    <w:rsid w:val="00FA3E95"/>
    <w:rsid w:val="00FD3A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581CF3"/>
  <w15:docId w15:val="{23455A11-A5FB-44E4-A38C-DA2FA732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A517EA"/>
  </w:style>
  <w:style w:type="paragraph" w:styleId="af0">
    <w:name w:val="header"/>
    <w:basedOn w:val="a"/>
    <w:link w:val="af1"/>
    <w:rsid w:val="00A517EA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A517EA"/>
  </w:style>
  <w:style w:type="paragraph" w:styleId="af2">
    <w:name w:val="footer"/>
    <w:basedOn w:val="a"/>
    <w:link w:val="af3"/>
    <w:rsid w:val="00A517EA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A517EA"/>
  </w:style>
  <w:style w:type="table" w:styleId="af4">
    <w:name w:val="Table Grid"/>
    <w:basedOn w:val="a2"/>
    <w:rsid w:val="00A517E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laceholder Text"/>
    <w:basedOn w:val="a1"/>
    <w:rsid w:val="00750EC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662D4A-14E5-4B47-9F40-39B7D007D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1</Pages>
  <Words>1343</Words>
  <Characters>7661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ИДЗ 19.1 ВАРИАНТ 15</vt:lpstr>
    </vt:vector>
  </TitlesOfParts>
  <Company/>
  <LinksUpToDate>false</LinksUpToDate>
  <CharactersWithSpaces>8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ДЗ 19.1 ВАРИАНТ 15</dc:title>
  <dc:creator>Пашов Илья Александрович</dc:creator>
  <cp:keywords/>
  <cp:lastModifiedBy>X240</cp:lastModifiedBy>
  <cp:revision>15</cp:revision>
  <cp:lastPrinted>2024-12-12T13:31:00Z</cp:lastPrinted>
  <dcterms:created xsi:type="dcterms:W3CDTF">2024-12-09T12:36:00Z</dcterms:created>
  <dcterms:modified xsi:type="dcterms:W3CDTF">2024-12-26T12:57:00Z</dcterms:modified>
</cp:coreProperties>
</file>